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508" w:type="dxa"/>
        <w:tblInd w:w="108" w:type="dxa"/>
        <w:tblLook w:val="01E0" w:firstRow="1" w:lastRow="1" w:firstColumn="1" w:lastColumn="1" w:noHBand="0" w:noVBand="0"/>
      </w:tblPr>
      <w:tblGrid>
        <w:gridCol w:w="855"/>
        <w:gridCol w:w="236"/>
        <w:gridCol w:w="1069"/>
        <w:gridCol w:w="6786"/>
        <w:gridCol w:w="285"/>
        <w:gridCol w:w="1277"/>
      </w:tblGrid>
      <w:tr w:rsidR="007E6A78" w:rsidRPr="006D1DAB" w14:paraId="466F95C8" w14:textId="77777777" w:rsidTr="002911DD">
        <w:tc>
          <w:tcPr>
            <w:tcW w:w="2160" w:type="dxa"/>
            <w:gridSpan w:val="3"/>
            <w:shd w:val="clear" w:color="auto" w:fill="auto"/>
            <w:vAlign w:val="center"/>
          </w:tcPr>
          <w:p w14:paraId="23D1ADE0" w14:textId="25F693DC" w:rsidR="007E6A78" w:rsidRDefault="005136EA" w:rsidP="009F2083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NR/L3/ELP/</w:t>
            </w:r>
            <w:r w:rsidR="002B5D20">
              <w:rPr>
                <w:rFonts w:ascii="Arial" w:hAnsi="Arial" w:cs="Arial"/>
                <w:sz w:val="14"/>
                <w:szCs w:val="14"/>
              </w:rPr>
              <w:t>SAI25</w:t>
            </w:r>
            <w:r w:rsidR="007E6A78" w:rsidRPr="006D1DAB">
              <w:rPr>
                <w:rFonts w:ascii="Arial" w:hAnsi="Arial" w:cs="Arial"/>
                <w:sz w:val="14"/>
                <w:szCs w:val="14"/>
              </w:rPr>
              <w:t>/B</w:t>
            </w:r>
            <w:r w:rsidR="007E6A78">
              <w:rPr>
                <w:rFonts w:ascii="Arial" w:hAnsi="Arial" w:cs="Arial"/>
                <w:sz w:val="14"/>
                <w:szCs w:val="14"/>
              </w:rPr>
              <w:t xml:space="preserve"> </w:t>
            </w:r>
            <w:r w:rsidR="007E6A78" w:rsidRPr="00036F44">
              <w:rPr>
                <w:rFonts w:ascii="Arial" w:hAnsi="Arial" w:cs="Arial"/>
                <w:sz w:val="14"/>
                <w:szCs w:val="14"/>
              </w:rPr>
              <w:t xml:space="preserve">(Issue </w:t>
            </w:r>
            <w:r w:rsidR="002B5D20">
              <w:rPr>
                <w:rFonts w:ascii="Arial" w:hAnsi="Arial" w:cs="Arial"/>
                <w:sz w:val="14"/>
                <w:szCs w:val="14"/>
              </w:rPr>
              <w:t>1</w:t>
            </w:r>
            <w:r w:rsidR="007E6A78" w:rsidRPr="00036F44">
              <w:rPr>
                <w:rFonts w:ascii="Arial" w:hAnsi="Arial" w:cs="Arial"/>
                <w:sz w:val="14"/>
                <w:szCs w:val="14"/>
              </w:rPr>
              <w:t>)</w:t>
            </w:r>
          </w:p>
          <w:p w14:paraId="132663B3" w14:textId="4732A1F8" w:rsidR="007E6A78" w:rsidRPr="00DF1ED4" w:rsidRDefault="002B5D20" w:rsidP="009F2083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color w:val="000000" w:themeColor="text1"/>
                <w:sz w:val="14"/>
                <w:szCs w:val="14"/>
              </w:rPr>
              <w:t>0</w:t>
            </w:r>
            <w:r w:rsidR="00292A75">
              <w:rPr>
                <w:rFonts w:ascii="Arial" w:hAnsi="Arial" w:cs="Arial"/>
                <w:color w:val="000000" w:themeColor="text1"/>
                <w:sz w:val="14"/>
                <w:szCs w:val="14"/>
              </w:rPr>
              <w:t>3</w:t>
            </w:r>
            <w:r w:rsidR="00E62824">
              <w:rPr>
                <w:rFonts w:ascii="Arial" w:hAnsi="Arial" w:cs="Arial"/>
                <w:color w:val="000000" w:themeColor="text1"/>
                <w:sz w:val="14"/>
                <w:szCs w:val="14"/>
              </w:rPr>
              <w:t>/</w:t>
            </w:r>
            <w:r w:rsidR="0080634E">
              <w:rPr>
                <w:rFonts w:ascii="Arial" w:hAnsi="Arial" w:cs="Arial"/>
                <w:color w:val="000000" w:themeColor="text1"/>
                <w:sz w:val="14"/>
                <w:szCs w:val="14"/>
              </w:rPr>
              <w:t>0</w:t>
            </w:r>
            <w:r>
              <w:rPr>
                <w:rFonts w:ascii="Arial" w:hAnsi="Arial" w:cs="Arial"/>
                <w:color w:val="000000" w:themeColor="text1"/>
                <w:sz w:val="14"/>
                <w:szCs w:val="14"/>
              </w:rPr>
              <w:t>6</w:t>
            </w:r>
            <w:r w:rsidR="00E62824">
              <w:rPr>
                <w:rFonts w:ascii="Arial" w:hAnsi="Arial" w:cs="Arial"/>
                <w:color w:val="000000" w:themeColor="text1"/>
                <w:sz w:val="14"/>
                <w:szCs w:val="14"/>
              </w:rPr>
              <w:t>/202</w:t>
            </w:r>
            <w:r>
              <w:rPr>
                <w:rFonts w:ascii="Arial" w:hAnsi="Arial" w:cs="Arial"/>
                <w:color w:val="000000" w:themeColor="text1"/>
                <w:sz w:val="14"/>
                <w:szCs w:val="14"/>
              </w:rPr>
              <w:t>3</w:t>
            </w:r>
          </w:p>
        </w:tc>
        <w:tc>
          <w:tcPr>
            <w:tcW w:w="6786" w:type="dxa"/>
            <w:tcBorders>
              <w:left w:val="nil"/>
            </w:tcBorders>
            <w:shd w:val="clear" w:color="auto" w:fill="auto"/>
          </w:tcPr>
          <w:p w14:paraId="5C336013" w14:textId="77777777" w:rsidR="007E6A78" w:rsidRPr="006D1DAB" w:rsidRDefault="007E6A78" w:rsidP="009F208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85" w:type="dxa"/>
            <w:shd w:val="clear" w:color="auto" w:fill="auto"/>
          </w:tcPr>
          <w:p w14:paraId="42CB9717" w14:textId="019F6D5E" w:rsidR="007E6A78" w:rsidRPr="006D1DAB" w:rsidRDefault="007E6A78" w:rsidP="009F208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77" w:type="dxa"/>
            <w:tcBorders>
              <w:bottom w:val="single" w:sz="12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17703360" w14:textId="77777777" w:rsidR="007E6A78" w:rsidRPr="006D1DAB" w:rsidRDefault="007E6A78" w:rsidP="009F2083">
            <w:pPr>
              <w:jc w:val="right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6D1DAB" w:rsidRPr="006D1DAB" w14:paraId="2524B670" w14:textId="77777777" w:rsidTr="00B262A5">
        <w:tc>
          <w:tcPr>
            <w:tcW w:w="855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41D2046E" w14:textId="77777777" w:rsidR="00DD47C8" w:rsidRPr="006D1DAB" w:rsidRDefault="00DD47C8" w:rsidP="009F2083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D1DAB">
              <w:rPr>
                <w:rFonts w:ascii="Arial" w:hAnsi="Arial" w:cs="Arial"/>
                <w:b/>
                <w:sz w:val="20"/>
                <w:szCs w:val="20"/>
              </w:rPr>
              <w:t>FORM</w:t>
            </w:r>
          </w:p>
        </w:tc>
        <w:tc>
          <w:tcPr>
            <w:tcW w:w="236" w:type="dxa"/>
            <w:tcBorders>
              <w:left w:val="single" w:sz="12" w:space="0" w:color="auto"/>
            </w:tcBorders>
            <w:shd w:val="clear" w:color="auto" w:fill="auto"/>
          </w:tcPr>
          <w:p w14:paraId="3100C395" w14:textId="77777777" w:rsidR="00DD47C8" w:rsidRPr="006D1DAB" w:rsidRDefault="00DD47C8" w:rsidP="009F208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855" w:type="dxa"/>
            <w:gridSpan w:val="2"/>
            <w:tcBorders>
              <w:left w:val="nil"/>
            </w:tcBorders>
            <w:shd w:val="clear" w:color="auto" w:fill="auto"/>
          </w:tcPr>
          <w:p w14:paraId="055BF9E2" w14:textId="77777777" w:rsidR="00DD47C8" w:rsidRPr="003C5FC7" w:rsidRDefault="00DD47C8" w:rsidP="009F2083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3C5FC7">
              <w:rPr>
                <w:rFonts w:ascii="Arial" w:hAnsi="Arial" w:cs="Arial"/>
                <w:b/>
                <w:sz w:val="20"/>
                <w:szCs w:val="20"/>
              </w:rPr>
              <w:t>NETWORK RAIL</w:t>
            </w:r>
          </w:p>
        </w:tc>
        <w:tc>
          <w:tcPr>
            <w:tcW w:w="285" w:type="dxa"/>
            <w:tcBorders>
              <w:right w:val="single" w:sz="12" w:space="0" w:color="auto"/>
            </w:tcBorders>
            <w:shd w:val="clear" w:color="auto" w:fill="auto"/>
          </w:tcPr>
          <w:p w14:paraId="348E02E8" w14:textId="77777777" w:rsidR="00DD47C8" w:rsidRPr="006D1DAB" w:rsidRDefault="00DD47C8" w:rsidP="009F208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/>
            <w:tcMar>
              <w:left w:w="40" w:type="dxa"/>
              <w:right w:w="40" w:type="dxa"/>
            </w:tcMar>
          </w:tcPr>
          <w:p w14:paraId="471253C6" w14:textId="77777777" w:rsidR="00DD47C8" w:rsidRPr="006D1DAB" w:rsidRDefault="00627844" w:rsidP="00627844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6D1DAB">
              <w:rPr>
                <w:rFonts w:ascii="Arial" w:hAnsi="Arial" w:cs="Arial"/>
                <w:b/>
                <w:sz w:val="20"/>
                <w:szCs w:val="20"/>
              </w:rPr>
              <w:t>R</w:t>
            </w:r>
            <w:r w:rsidR="00EA06CD" w:rsidRPr="006D1DAB">
              <w:rPr>
                <w:rFonts w:ascii="Arial" w:hAnsi="Arial" w:cs="Arial"/>
                <w:b/>
                <w:sz w:val="20"/>
                <w:szCs w:val="20"/>
              </w:rPr>
              <w:t>ef:</w:t>
            </w:r>
            <w:r w:rsidR="00956C1A" w:rsidRPr="006D1DAB">
              <w:rPr>
                <w:rFonts w:ascii="Courier New" w:hAnsi="Courier New" w:cs="Courier New"/>
                <w:b/>
                <w:sz w:val="20"/>
                <w:szCs w:val="20"/>
              </w:rPr>
              <w:t xml:space="preserve"> </w:t>
            </w:r>
          </w:p>
        </w:tc>
      </w:tr>
      <w:tr w:rsidR="006D1DAB" w:rsidRPr="006D1DAB" w14:paraId="5C95E269" w14:textId="77777777" w:rsidTr="00B262A5">
        <w:trPr>
          <w:trHeight w:val="684"/>
        </w:trPr>
        <w:tc>
          <w:tcPr>
            <w:tcW w:w="855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C77A28F" w14:textId="77777777" w:rsidR="008D7B83" w:rsidRPr="006D1DAB" w:rsidRDefault="008D7B83" w:rsidP="009F2083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D1DAB">
              <w:rPr>
                <w:rFonts w:ascii="Arial" w:hAnsi="Arial" w:cs="Arial"/>
                <w:b/>
                <w:sz w:val="20"/>
                <w:szCs w:val="20"/>
              </w:rPr>
              <w:t>B</w:t>
            </w:r>
          </w:p>
        </w:tc>
        <w:tc>
          <w:tcPr>
            <w:tcW w:w="236" w:type="dxa"/>
            <w:tcBorders>
              <w:left w:val="single" w:sz="12" w:space="0" w:color="auto"/>
            </w:tcBorders>
            <w:shd w:val="clear" w:color="auto" w:fill="auto"/>
          </w:tcPr>
          <w:p w14:paraId="64A40071" w14:textId="77777777" w:rsidR="008D7B83" w:rsidRPr="006D1DAB" w:rsidRDefault="008D7B83" w:rsidP="009F208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855" w:type="dxa"/>
            <w:gridSpan w:val="2"/>
            <w:tcBorders>
              <w:left w:val="nil"/>
            </w:tcBorders>
            <w:shd w:val="clear" w:color="auto" w:fill="auto"/>
          </w:tcPr>
          <w:p w14:paraId="02B1ED9C" w14:textId="0FD6E560" w:rsidR="008D7B83" w:rsidRPr="003C5FC7" w:rsidRDefault="008D7B83" w:rsidP="008D7B8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36F44">
              <w:rPr>
                <w:rFonts w:ascii="Arial" w:hAnsi="Arial" w:cs="Arial"/>
                <w:b/>
                <w:sz w:val="20"/>
                <w:szCs w:val="20"/>
              </w:rPr>
              <w:t xml:space="preserve">AUTHORITY TO TEST AND APPLY PORTABLE EARTHS </w:t>
            </w:r>
            <w:r w:rsidR="004A6CBA" w:rsidRPr="00036F44">
              <w:rPr>
                <w:rFonts w:ascii="Arial" w:hAnsi="Arial" w:cs="Arial"/>
                <w:b/>
                <w:sz w:val="20"/>
                <w:szCs w:val="20"/>
              </w:rPr>
              <w:t xml:space="preserve">AND </w:t>
            </w:r>
            <w:r w:rsidR="00802AB8">
              <w:rPr>
                <w:rFonts w:ascii="Arial" w:hAnsi="Arial" w:cs="Arial"/>
                <w:b/>
                <w:sz w:val="20"/>
                <w:szCs w:val="20"/>
              </w:rPr>
              <w:t>REMINDER OF LIVE EXPOSED EQUIPMENT</w:t>
            </w:r>
            <w:r w:rsidR="00136425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036F44">
              <w:rPr>
                <w:rFonts w:ascii="Arial" w:hAnsi="Arial" w:cs="Arial"/>
                <w:b/>
                <w:sz w:val="20"/>
                <w:szCs w:val="20"/>
              </w:rPr>
              <w:t xml:space="preserve">TO OVERHEAD LINE EQUIPMENT </w:t>
            </w:r>
            <w:r w:rsidR="0064329A" w:rsidRPr="00036F44">
              <w:rPr>
                <w:rFonts w:ascii="Arial" w:hAnsi="Arial" w:cs="Arial"/>
                <w:b/>
                <w:sz w:val="20"/>
                <w:szCs w:val="20"/>
              </w:rPr>
              <w:t>INCLUDING</w:t>
            </w:r>
            <w:r w:rsidR="00E12C32" w:rsidRPr="00036F44">
              <w:rPr>
                <w:rFonts w:ascii="Arial" w:hAnsi="Arial" w:cs="Arial"/>
                <w:b/>
                <w:sz w:val="20"/>
                <w:szCs w:val="20"/>
              </w:rPr>
              <w:t xml:space="preserve"> RETURN CONDUCTORS AND AUTOTRA</w:t>
            </w:r>
            <w:r w:rsidR="00957B6E" w:rsidRPr="00036F44">
              <w:rPr>
                <w:rFonts w:ascii="Arial" w:hAnsi="Arial" w:cs="Arial"/>
                <w:b/>
                <w:sz w:val="20"/>
                <w:szCs w:val="20"/>
              </w:rPr>
              <w:t>NSFORMER FEEDERS.</w:t>
            </w:r>
          </w:p>
        </w:tc>
        <w:tc>
          <w:tcPr>
            <w:tcW w:w="285" w:type="dxa"/>
            <w:tcBorders>
              <w:right w:val="single" w:sz="12" w:space="0" w:color="auto"/>
            </w:tcBorders>
            <w:shd w:val="clear" w:color="auto" w:fill="auto"/>
          </w:tcPr>
          <w:p w14:paraId="7EF52520" w14:textId="77777777" w:rsidR="008D7B83" w:rsidRPr="006D1DAB" w:rsidRDefault="008D7B83" w:rsidP="009F208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left w:w="40" w:type="dxa"/>
              <w:right w:w="40" w:type="dxa"/>
            </w:tcMar>
          </w:tcPr>
          <w:p w14:paraId="1D9E4A52" w14:textId="77777777" w:rsidR="008D7B83" w:rsidRPr="006D1DAB" w:rsidRDefault="008D7B83" w:rsidP="008D7B83">
            <w:pPr>
              <w:jc w:val="center"/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</w:tr>
    </w:tbl>
    <w:p w14:paraId="6BE1840D" w14:textId="1922E5E9" w:rsidR="00967711" w:rsidRPr="006D1DAB" w:rsidRDefault="00967711" w:rsidP="00B262A5">
      <w:pPr>
        <w:spacing w:before="60"/>
        <w:rPr>
          <w:rFonts w:ascii="Arial" w:hAnsi="Arial" w:cs="Arial"/>
          <w:b/>
          <w:sz w:val="20"/>
          <w:szCs w:val="20"/>
        </w:rPr>
      </w:pPr>
      <w:r w:rsidRPr="006D1DAB">
        <w:rPr>
          <w:rFonts w:ascii="Arial" w:hAnsi="Arial" w:cs="Arial"/>
          <w:b/>
          <w:sz w:val="20"/>
          <w:szCs w:val="20"/>
        </w:rPr>
        <w:t xml:space="preserve">Part 1 </w:t>
      </w:r>
      <w:r w:rsidR="008D7B83" w:rsidRPr="006D1DAB">
        <w:rPr>
          <w:rFonts w:ascii="Arial" w:hAnsi="Arial" w:cs="Arial"/>
          <w:b/>
          <w:sz w:val="20"/>
          <w:szCs w:val="20"/>
        </w:rPr>
        <w:t>–</w:t>
      </w:r>
      <w:r w:rsidR="00E01533" w:rsidRPr="006D1DAB">
        <w:rPr>
          <w:rFonts w:ascii="Arial" w:hAnsi="Arial" w:cs="Arial"/>
          <w:b/>
          <w:sz w:val="20"/>
          <w:szCs w:val="20"/>
        </w:rPr>
        <w:t xml:space="preserve"> </w:t>
      </w:r>
      <w:r w:rsidRPr="006D1DAB">
        <w:rPr>
          <w:rFonts w:ascii="Arial" w:hAnsi="Arial" w:cs="Arial"/>
          <w:b/>
          <w:sz w:val="20"/>
          <w:szCs w:val="20"/>
        </w:rPr>
        <w:t>Authority</w:t>
      </w:r>
    </w:p>
    <w:tbl>
      <w:tblPr>
        <w:tblW w:w="10490" w:type="dxa"/>
        <w:tblLook w:val="01E0" w:firstRow="1" w:lastRow="1" w:firstColumn="1" w:lastColumn="1" w:noHBand="0" w:noVBand="0"/>
      </w:tblPr>
      <w:tblGrid>
        <w:gridCol w:w="284"/>
        <w:gridCol w:w="2659"/>
        <w:gridCol w:w="232"/>
        <w:gridCol w:w="1078"/>
        <w:gridCol w:w="1303"/>
        <w:gridCol w:w="540"/>
        <w:gridCol w:w="1275"/>
        <w:gridCol w:w="850"/>
        <w:gridCol w:w="284"/>
        <w:gridCol w:w="1985"/>
      </w:tblGrid>
      <w:tr w:rsidR="006D1DAB" w:rsidRPr="006D1DAB" w14:paraId="2CB8A422" w14:textId="77777777" w:rsidTr="002B2883">
        <w:trPr>
          <w:trHeight w:val="340"/>
        </w:trPr>
        <w:tc>
          <w:tcPr>
            <w:tcW w:w="3175" w:type="dxa"/>
            <w:gridSpan w:val="3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4593E4C1" w14:textId="77777777" w:rsidR="00656640" w:rsidRPr="006D1DAB" w:rsidRDefault="00656640" w:rsidP="008D7B83">
            <w:pPr>
              <w:rPr>
                <w:rFonts w:ascii="Arial" w:hAnsi="Arial" w:cs="Arial"/>
                <w:sz w:val="20"/>
                <w:szCs w:val="20"/>
              </w:rPr>
            </w:pPr>
            <w:r w:rsidRPr="006D1DAB">
              <w:rPr>
                <w:rFonts w:ascii="Arial" w:hAnsi="Arial" w:cs="Arial"/>
                <w:sz w:val="20"/>
                <w:szCs w:val="20"/>
              </w:rPr>
              <w:t>From Electrical Control Operator at</w:t>
            </w:r>
          </w:p>
        </w:tc>
        <w:tc>
          <w:tcPr>
            <w:tcW w:w="5046" w:type="dxa"/>
            <w:gridSpan w:val="5"/>
            <w:tcBorders>
              <w:bottom w:val="dotted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55BB87AB" w14:textId="1306ED11" w:rsidR="00656640" w:rsidRPr="006D1DAB" w:rsidRDefault="00D776FD" w:rsidP="008D7B83">
            <w:pPr>
              <w:rPr>
                <w:rFonts w:ascii="Courier New" w:hAnsi="Courier New" w:cs="Courier New"/>
                <w:b/>
                <w:sz w:val="20"/>
                <w:szCs w:val="20"/>
              </w:rPr>
            </w:pPr>
            <w:r>
              <w:rPr>
                <w:rFonts w:ascii="Courier New" w:hAnsi="Courier New" w:cs="Courier New"/>
                <w:b/>
                <w:sz w:val="20"/>
                <w:szCs w:val="20"/>
              </w:rPr>
              <w:t xml:space="preserve">   </w:t>
            </w:r>
          </w:p>
        </w:tc>
        <w:tc>
          <w:tcPr>
            <w:tcW w:w="2269" w:type="dxa"/>
            <w:gridSpan w:val="2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165096DF" w14:textId="77777777" w:rsidR="00656640" w:rsidRPr="006D1DAB" w:rsidRDefault="002B2883" w:rsidP="008D7B83">
            <w:pPr>
              <w:rPr>
                <w:rFonts w:ascii="Arial" w:hAnsi="Arial" w:cs="Arial"/>
                <w:sz w:val="20"/>
                <w:szCs w:val="20"/>
              </w:rPr>
            </w:pPr>
            <w:r w:rsidRPr="006D1DA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56640" w:rsidRPr="006D1DAB">
              <w:rPr>
                <w:rFonts w:ascii="Arial" w:hAnsi="Arial" w:cs="Arial"/>
                <w:sz w:val="20"/>
                <w:szCs w:val="20"/>
              </w:rPr>
              <w:t>Electrical Control</w:t>
            </w:r>
          </w:p>
        </w:tc>
      </w:tr>
      <w:tr w:rsidR="006D1DAB" w:rsidRPr="006D1DAB" w14:paraId="56E52DF1" w14:textId="77777777" w:rsidTr="002B2883">
        <w:trPr>
          <w:trHeight w:val="340"/>
        </w:trPr>
        <w:tc>
          <w:tcPr>
            <w:tcW w:w="284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427D6BE4" w14:textId="77777777" w:rsidR="00656640" w:rsidRPr="006D1DAB" w:rsidRDefault="00656640" w:rsidP="008D7B83">
            <w:pPr>
              <w:rPr>
                <w:rFonts w:ascii="Arial" w:hAnsi="Arial" w:cs="Arial"/>
                <w:sz w:val="20"/>
                <w:szCs w:val="20"/>
              </w:rPr>
            </w:pPr>
            <w:r w:rsidRPr="006D1DAB">
              <w:rPr>
                <w:rFonts w:ascii="Arial" w:hAnsi="Arial" w:cs="Arial"/>
                <w:sz w:val="20"/>
                <w:szCs w:val="20"/>
              </w:rPr>
              <w:t>To</w:t>
            </w:r>
          </w:p>
        </w:tc>
        <w:tc>
          <w:tcPr>
            <w:tcW w:w="2659" w:type="dxa"/>
            <w:tcBorders>
              <w:bottom w:val="dotted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60A0E4DD" w14:textId="0F112755" w:rsidR="00656640" w:rsidRPr="006D1DAB" w:rsidRDefault="00D776FD" w:rsidP="008D7B83">
            <w:pPr>
              <w:rPr>
                <w:rFonts w:ascii="Courier New" w:hAnsi="Courier New" w:cs="Courier New"/>
                <w:b/>
                <w:sz w:val="20"/>
                <w:szCs w:val="20"/>
              </w:rPr>
            </w:pPr>
            <w:r>
              <w:rPr>
                <w:rFonts w:ascii="Courier New" w:hAnsi="Courier New" w:cs="Courier New"/>
                <w:b/>
                <w:sz w:val="20"/>
                <w:szCs w:val="20"/>
              </w:rPr>
              <w:t xml:space="preserve">  </w:t>
            </w:r>
          </w:p>
        </w:tc>
        <w:tc>
          <w:tcPr>
            <w:tcW w:w="1310" w:type="dxa"/>
            <w:gridSpan w:val="2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1778E6BA" w14:textId="77777777" w:rsidR="00656640" w:rsidRPr="006D1DAB" w:rsidRDefault="002B2883" w:rsidP="008D7B83">
            <w:pPr>
              <w:rPr>
                <w:rFonts w:ascii="Arial" w:hAnsi="Arial" w:cs="Arial"/>
                <w:sz w:val="20"/>
                <w:szCs w:val="20"/>
              </w:rPr>
            </w:pPr>
            <w:r w:rsidRPr="006D1DA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56640" w:rsidRPr="006D1DAB">
              <w:rPr>
                <w:rFonts w:ascii="Arial" w:hAnsi="Arial" w:cs="Arial"/>
                <w:sz w:val="20"/>
                <w:szCs w:val="20"/>
              </w:rPr>
              <w:t xml:space="preserve">Message </w:t>
            </w:r>
            <w:r w:rsidR="003C734F" w:rsidRPr="006D1DAB">
              <w:rPr>
                <w:rFonts w:ascii="Arial" w:hAnsi="Arial" w:cs="Arial"/>
                <w:sz w:val="20"/>
                <w:szCs w:val="20"/>
              </w:rPr>
              <w:t>no</w:t>
            </w:r>
            <w:r w:rsidR="00656640" w:rsidRPr="006D1DAB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1303" w:type="dxa"/>
            <w:tcBorders>
              <w:bottom w:val="dotted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14382B64" w14:textId="201E9836" w:rsidR="00656640" w:rsidRPr="006D1DAB" w:rsidRDefault="00D776FD" w:rsidP="008D7B83">
            <w:pPr>
              <w:rPr>
                <w:rFonts w:ascii="Courier New" w:hAnsi="Courier New" w:cs="Courier New"/>
                <w:b/>
                <w:sz w:val="20"/>
                <w:szCs w:val="20"/>
              </w:rPr>
            </w:pPr>
            <w:r>
              <w:rPr>
                <w:rFonts w:ascii="Courier New" w:hAnsi="Courier New" w:cs="Courier New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540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49E5492F" w14:textId="77777777" w:rsidR="00656640" w:rsidRPr="006D1DAB" w:rsidRDefault="002B2883" w:rsidP="008D7B83">
            <w:pPr>
              <w:rPr>
                <w:rFonts w:ascii="Arial" w:hAnsi="Arial" w:cs="Arial"/>
                <w:sz w:val="20"/>
                <w:szCs w:val="20"/>
              </w:rPr>
            </w:pPr>
            <w:r w:rsidRPr="006D1DA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56640" w:rsidRPr="006D1DAB">
              <w:rPr>
                <w:rFonts w:ascii="Arial" w:hAnsi="Arial" w:cs="Arial"/>
                <w:sz w:val="20"/>
                <w:szCs w:val="20"/>
              </w:rPr>
              <w:t>Date</w:t>
            </w:r>
          </w:p>
        </w:tc>
        <w:tc>
          <w:tcPr>
            <w:tcW w:w="1275" w:type="dxa"/>
            <w:tcBorders>
              <w:bottom w:val="dotted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7C357034" w14:textId="50C20929" w:rsidR="00656640" w:rsidRPr="006D1DAB" w:rsidRDefault="00656640" w:rsidP="008D7B83">
            <w:pPr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291E7CD1" w14:textId="77777777" w:rsidR="00656640" w:rsidRPr="006D1DAB" w:rsidRDefault="002B2883" w:rsidP="008D7B83">
            <w:pPr>
              <w:rPr>
                <w:rFonts w:ascii="Arial" w:hAnsi="Arial" w:cs="Arial"/>
                <w:sz w:val="20"/>
                <w:szCs w:val="20"/>
              </w:rPr>
            </w:pPr>
            <w:r w:rsidRPr="006D1DA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56640" w:rsidRPr="006D1DAB">
              <w:rPr>
                <w:rFonts w:ascii="Arial" w:hAnsi="Arial" w:cs="Arial"/>
                <w:sz w:val="20"/>
                <w:szCs w:val="20"/>
              </w:rPr>
              <w:t xml:space="preserve">Contact </w:t>
            </w:r>
            <w:r w:rsidR="003C734F" w:rsidRPr="006D1DAB">
              <w:rPr>
                <w:rFonts w:ascii="Arial" w:hAnsi="Arial" w:cs="Arial"/>
                <w:sz w:val="20"/>
                <w:szCs w:val="20"/>
              </w:rPr>
              <w:t>no</w:t>
            </w:r>
            <w:r w:rsidR="003C734F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1985" w:type="dxa"/>
            <w:tcBorders>
              <w:bottom w:val="dotted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11A73692" w14:textId="3EE656EA" w:rsidR="0004261F" w:rsidRPr="006D1DAB" w:rsidRDefault="0004261F" w:rsidP="008D7B83">
            <w:pPr>
              <w:rPr>
                <w:rFonts w:ascii="Courier New" w:hAnsi="Courier New" w:cs="Courier New"/>
                <w:b/>
                <w:sz w:val="20"/>
                <w:szCs w:val="20"/>
              </w:rPr>
            </w:pPr>
            <w:r>
              <w:rPr>
                <w:rFonts w:ascii="Courier New" w:hAnsi="Courier New" w:cs="Courier New"/>
                <w:b/>
                <w:sz w:val="20"/>
                <w:szCs w:val="20"/>
              </w:rPr>
              <w:t xml:space="preserve"> </w:t>
            </w:r>
          </w:p>
        </w:tc>
      </w:tr>
    </w:tbl>
    <w:p w14:paraId="43C96F2F" w14:textId="26B2D96A" w:rsidR="00967711" w:rsidRPr="006D1DAB" w:rsidRDefault="00967711" w:rsidP="00072BC2">
      <w:pPr>
        <w:spacing w:before="60" w:after="60"/>
        <w:rPr>
          <w:rFonts w:ascii="Arial" w:hAnsi="Arial" w:cs="Arial"/>
          <w:sz w:val="20"/>
          <w:szCs w:val="20"/>
        </w:rPr>
      </w:pPr>
      <w:r w:rsidRPr="006D1DAB">
        <w:rPr>
          <w:rFonts w:ascii="Arial" w:hAnsi="Arial" w:cs="Arial"/>
          <w:sz w:val="20"/>
          <w:szCs w:val="20"/>
        </w:rPr>
        <w:t xml:space="preserve">The following overhead line equipment (OLE) </w:t>
      </w:r>
      <w:r w:rsidR="004D632D" w:rsidRPr="00036F44">
        <w:rPr>
          <w:rFonts w:ascii="Arial" w:hAnsi="Arial" w:cs="Arial"/>
          <w:sz w:val="20"/>
          <w:szCs w:val="20"/>
        </w:rPr>
        <w:t>and/or</w:t>
      </w:r>
      <w:r w:rsidR="00411935" w:rsidRPr="00036F44">
        <w:rPr>
          <w:rFonts w:ascii="Arial" w:hAnsi="Arial" w:cs="Arial"/>
          <w:sz w:val="20"/>
          <w:szCs w:val="20"/>
        </w:rPr>
        <w:t xml:space="preserve"> </w:t>
      </w:r>
      <w:r w:rsidR="00210625" w:rsidRPr="00036F44">
        <w:rPr>
          <w:rFonts w:ascii="Arial" w:hAnsi="Arial" w:cs="Arial"/>
          <w:sz w:val="20"/>
          <w:szCs w:val="20"/>
        </w:rPr>
        <w:t>r</w:t>
      </w:r>
      <w:r w:rsidR="00411935" w:rsidRPr="00036F44">
        <w:rPr>
          <w:rFonts w:ascii="Arial" w:hAnsi="Arial" w:cs="Arial"/>
          <w:sz w:val="20"/>
          <w:szCs w:val="20"/>
        </w:rPr>
        <w:t xml:space="preserve">eturn </w:t>
      </w:r>
      <w:r w:rsidR="00210625" w:rsidRPr="00036F44">
        <w:rPr>
          <w:rFonts w:ascii="Arial" w:hAnsi="Arial" w:cs="Arial"/>
          <w:sz w:val="20"/>
          <w:szCs w:val="20"/>
        </w:rPr>
        <w:t>c</w:t>
      </w:r>
      <w:r w:rsidR="00411935" w:rsidRPr="00036F44">
        <w:rPr>
          <w:rFonts w:ascii="Arial" w:hAnsi="Arial" w:cs="Arial"/>
          <w:sz w:val="20"/>
          <w:szCs w:val="20"/>
        </w:rPr>
        <w:t>onductor (RC)</w:t>
      </w:r>
      <w:r w:rsidR="00210625" w:rsidRPr="00036F44">
        <w:rPr>
          <w:rFonts w:ascii="Arial" w:hAnsi="Arial" w:cs="Arial"/>
          <w:sz w:val="20"/>
          <w:szCs w:val="20"/>
        </w:rPr>
        <w:t xml:space="preserve"> / </w:t>
      </w:r>
      <w:r w:rsidR="006C5F1D" w:rsidRPr="00036F44">
        <w:rPr>
          <w:rFonts w:ascii="Arial" w:hAnsi="Arial" w:cs="Arial"/>
          <w:sz w:val="20"/>
          <w:szCs w:val="20"/>
        </w:rPr>
        <w:t>autotransformer feed</w:t>
      </w:r>
      <w:r w:rsidR="004D632D" w:rsidRPr="00036F44">
        <w:rPr>
          <w:rFonts w:ascii="Arial" w:hAnsi="Arial" w:cs="Arial"/>
          <w:sz w:val="20"/>
          <w:szCs w:val="20"/>
        </w:rPr>
        <w:t xml:space="preserve">er </w:t>
      </w:r>
      <w:r w:rsidR="00D80A70" w:rsidRPr="00036F44">
        <w:rPr>
          <w:rFonts w:ascii="Arial" w:hAnsi="Arial" w:cs="Arial"/>
          <w:sz w:val="20"/>
          <w:szCs w:val="20"/>
        </w:rPr>
        <w:t>(ATF)</w:t>
      </w:r>
      <w:r w:rsidR="00F868D0" w:rsidRPr="00036F44">
        <w:rPr>
          <w:rFonts w:ascii="Arial" w:hAnsi="Arial" w:cs="Arial"/>
          <w:sz w:val="20"/>
          <w:szCs w:val="20"/>
        </w:rPr>
        <w:t xml:space="preserve"> </w:t>
      </w:r>
      <w:r w:rsidRPr="00036F44">
        <w:rPr>
          <w:rFonts w:ascii="Arial" w:hAnsi="Arial" w:cs="Arial"/>
          <w:sz w:val="20"/>
          <w:szCs w:val="20"/>
        </w:rPr>
        <w:t>has been switched off.</w:t>
      </w:r>
      <w:r w:rsidR="00411935" w:rsidRPr="00036F44">
        <w:rPr>
          <w:rFonts w:ascii="Arial" w:hAnsi="Arial" w:cs="Arial"/>
          <w:sz w:val="20"/>
          <w:szCs w:val="20"/>
        </w:rPr>
        <w:t xml:space="preserve"> </w:t>
      </w:r>
      <w:r w:rsidRPr="00036F44">
        <w:rPr>
          <w:rFonts w:ascii="Arial" w:hAnsi="Arial" w:cs="Arial"/>
          <w:sz w:val="20"/>
          <w:szCs w:val="20"/>
        </w:rPr>
        <w:t xml:space="preserve">You shall test that it is switched off and then apply </w:t>
      </w:r>
      <w:r w:rsidR="004D632D" w:rsidRPr="00036F44">
        <w:rPr>
          <w:rFonts w:ascii="Arial" w:hAnsi="Arial" w:cs="Arial"/>
          <w:sz w:val="20"/>
          <w:szCs w:val="20"/>
        </w:rPr>
        <w:t>portable</w:t>
      </w:r>
      <w:r w:rsidRPr="00036F44">
        <w:rPr>
          <w:rFonts w:ascii="Arial" w:hAnsi="Arial" w:cs="Arial"/>
          <w:sz w:val="20"/>
          <w:szCs w:val="20"/>
        </w:rPr>
        <w:t xml:space="preserve"> earths</w:t>
      </w:r>
      <w:r w:rsidR="00AB058E" w:rsidRPr="00036F44">
        <w:rPr>
          <w:rFonts w:ascii="Arial" w:hAnsi="Arial" w:cs="Arial"/>
          <w:sz w:val="20"/>
          <w:szCs w:val="20"/>
        </w:rPr>
        <w:t xml:space="preserve"> and </w:t>
      </w:r>
      <w:r w:rsidR="00E16E2B">
        <w:rPr>
          <w:rFonts w:ascii="Arial" w:hAnsi="Arial" w:cs="Arial"/>
          <w:sz w:val="20"/>
          <w:szCs w:val="20"/>
        </w:rPr>
        <w:t>R</w:t>
      </w:r>
      <w:r w:rsidR="00136425">
        <w:rPr>
          <w:rFonts w:ascii="Arial" w:hAnsi="Arial" w:cs="Arial"/>
          <w:sz w:val="20"/>
          <w:szCs w:val="20"/>
        </w:rPr>
        <w:t xml:space="preserve">eminder of </w:t>
      </w:r>
      <w:r w:rsidR="00E16E2B">
        <w:rPr>
          <w:rFonts w:ascii="Arial" w:hAnsi="Arial" w:cs="Arial"/>
          <w:sz w:val="20"/>
          <w:szCs w:val="20"/>
        </w:rPr>
        <w:t>L</w:t>
      </w:r>
      <w:r w:rsidR="00136425">
        <w:rPr>
          <w:rFonts w:ascii="Arial" w:hAnsi="Arial" w:cs="Arial"/>
          <w:sz w:val="20"/>
          <w:szCs w:val="20"/>
        </w:rPr>
        <w:t xml:space="preserve">ive </w:t>
      </w:r>
      <w:r w:rsidR="00E16E2B">
        <w:rPr>
          <w:rFonts w:ascii="Arial" w:hAnsi="Arial" w:cs="Arial"/>
          <w:sz w:val="20"/>
          <w:szCs w:val="20"/>
        </w:rPr>
        <w:t>E</w:t>
      </w:r>
      <w:r w:rsidR="00136425">
        <w:rPr>
          <w:rFonts w:ascii="Arial" w:hAnsi="Arial" w:cs="Arial"/>
          <w:sz w:val="20"/>
          <w:szCs w:val="20"/>
        </w:rPr>
        <w:t xml:space="preserve">xposed </w:t>
      </w:r>
      <w:r w:rsidR="00E16E2B">
        <w:rPr>
          <w:rFonts w:ascii="Arial" w:hAnsi="Arial" w:cs="Arial"/>
          <w:sz w:val="20"/>
          <w:szCs w:val="20"/>
        </w:rPr>
        <w:t xml:space="preserve">(RoLE) </w:t>
      </w:r>
      <w:r w:rsidR="00136425">
        <w:rPr>
          <w:rFonts w:ascii="Arial" w:hAnsi="Arial" w:cs="Arial"/>
          <w:sz w:val="20"/>
          <w:szCs w:val="20"/>
        </w:rPr>
        <w:t>equipment</w:t>
      </w:r>
      <w:r w:rsidR="006E266E" w:rsidRPr="00036F44">
        <w:rPr>
          <w:rFonts w:ascii="Arial" w:hAnsi="Arial" w:cs="Arial"/>
          <w:sz w:val="20"/>
          <w:szCs w:val="20"/>
        </w:rPr>
        <w:t xml:space="preserve"> </w:t>
      </w:r>
      <w:r w:rsidR="00403370" w:rsidRPr="00036F44">
        <w:rPr>
          <w:rFonts w:ascii="Arial" w:hAnsi="Arial" w:cs="Arial"/>
          <w:sz w:val="20"/>
          <w:szCs w:val="20"/>
        </w:rPr>
        <w:t>to the</w:t>
      </w:r>
      <w:r w:rsidR="00A9407F" w:rsidRPr="00036F44">
        <w:rPr>
          <w:rFonts w:ascii="Arial" w:hAnsi="Arial" w:cs="Arial"/>
          <w:sz w:val="20"/>
          <w:szCs w:val="20"/>
        </w:rPr>
        <w:t xml:space="preserve"> </w:t>
      </w:r>
      <w:r w:rsidR="006E266E" w:rsidRPr="00036F44">
        <w:rPr>
          <w:rFonts w:ascii="Arial" w:hAnsi="Arial" w:cs="Arial"/>
          <w:sz w:val="20"/>
          <w:szCs w:val="20"/>
        </w:rPr>
        <w:t>infrastructure</w:t>
      </w:r>
      <w:r w:rsidR="00AB058E" w:rsidRPr="00036F44">
        <w:rPr>
          <w:rFonts w:ascii="Arial" w:hAnsi="Arial" w:cs="Arial"/>
          <w:sz w:val="20"/>
          <w:szCs w:val="20"/>
        </w:rPr>
        <w:t>.</w:t>
      </w:r>
    </w:p>
    <w:tbl>
      <w:tblPr>
        <w:tblW w:w="1050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273"/>
        <w:gridCol w:w="5627"/>
        <w:gridCol w:w="1304"/>
        <w:gridCol w:w="1304"/>
      </w:tblGrid>
      <w:tr w:rsidR="006D1DAB" w:rsidRPr="006D1DAB" w14:paraId="7BE26DB6" w14:textId="77777777" w:rsidTr="008D7B83">
        <w:trPr>
          <w:trHeight w:val="255"/>
        </w:trPr>
        <w:tc>
          <w:tcPr>
            <w:tcW w:w="2273" w:type="dxa"/>
            <w:vMerge w:val="restart"/>
            <w:shd w:val="clear" w:color="auto" w:fill="D9D9D9"/>
            <w:vAlign w:val="center"/>
          </w:tcPr>
          <w:p w14:paraId="21BB3BD0" w14:textId="77777777" w:rsidR="008D7B83" w:rsidRPr="00DF1ED4" w:rsidRDefault="008D7B83" w:rsidP="008D7B83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DF1ED4">
              <w:rPr>
                <w:rFonts w:ascii="Arial" w:hAnsi="Arial" w:cs="Arial"/>
                <w:sz w:val="17"/>
                <w:szCs w:val="17"/>
              </w:rPr>
              <w:t xml:space="preserve">Electrical </w:t>
            </w:r>
            <w:r w:rsidR="003C734F" w:rsidRPr="00DF1ED4">
              <w:rPr>
                <w:rFonts w:ascii="Arial" w:hAnsi="Arial" w:cs="Arial"/>
                <w:sz w:val="17"/>
                <w:szCs w:val="17"/>
              </w:rPr>
              <w:t>section(s) or subsection(s) isolated</w:t>
            </w:r>
          </w:p>
        </w:tc>
        <w:tc>
          <w:tcPr>
            <w:tcW w:w="5627" w:type="dxa"/>
            <w:vMerge w:val="restart"/>
            <w:shd w:val="clear" w:color="auto" w:fill="D9D9D9"/>
            <w:vAlign w:val="center"/>
          </w:tcPr>
          <w:p w14:paraId="26F256F5" w14:textId="77777777" w:rsidR="008D7B83" w:rsidRPr="00DF1ED4" w:rsidRDefault="008D7B83" w:rsidP="009E7BF3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DF1ED4">
              <w:rPr>
                <w:rFonts w:ascii="Arial" w:hAnsi="Arial" w:cs="Arial"/>
                <w:sz w:val="17"/>
                <w:szCs w:val="17"/>
              </w:rPr>
              <w:t>Line(s)</w:t>
            </w:r>
            <w:r w:rsidR="00E056B1" w:rsidRPr="00DF1ED4">
              <w:rPr>
                <w:rFonts w:ascii="Arial" w:hAnsi="Arial" w:cs="Arial"/>
                <w:sz w:val="17"/>
                <w:szCs w:val="17"/>
              </w:rPr>
              <w:t xml:space="preserve"> / ATF(s)</w:t>
            </w:r>
          </w:p>
        </w:tc>
        <w:tc>
          <w:tcPr>
            <w:tcW w:w="2608" w:type="dxa"/>
            <w:gridSpan w:val="2"/>
            <w:tcBorders>
              <w:bottom w:val="single" w:sz="4" w:space="0" w:color="auto"/>
            </w:tcBorders>
            <w:shd w:val="clear" w:color="auto" w:fill="D9D9D9"/>
            <w:tcMar>
              <w:right w:w="0" w:type="dxa"/>
            </w:tcMar>
            <w:vAlign w:val="center"/>
          </w:tcPr>
          <w:p w14:paraId="39FEB7EA" w14:textId="77777777" w:rsidR="008D7B83" w:rsidRPr="00DF1ED4" w:rsidRDefault="008D7B83" w:rsidP="008D7B83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DF1ED4">
              <w:rPr>
                <w:rFonts w:ascii="Arial" w:hAnsi="Arial" w:cs="Arial"/>
                <w:sz w:val="17"/>
                <w:szCs w:val="17"/>
              </w:rPr>
              <w:t xml:space="preserve">Limits of </w:t>
            </w:r>
            <w:r w:rsidR="003C734F" w:rsidRPr="00DF1ED4">
              <w:rPr>
                <w:rFonts w:ascii="Arial" w:hAnsi="Arial" w:cs="Arial"/>
                <w:sz w:val="17"/>
                <w:szCs w:val="17"/>
              </w:rPr>
              <w:t>isolation</w:t>
            </w:r>
          </w:p>
        </w:tc>
      </w:tr>
      <w:tr w:rsidR="006D1DAB" w:rsidRPr="006D1DAB" w14:paraId="587B5C47" w14:textId="77777777" w:rsidTr="008D7B83">
        <w:trPr>
          <w:trHeight w:val="210"/>
        </w:trPr>
        <w:tc>
          <w:tcPr>
            <w:tcW w:w="2273" w:type="dxa"/>
            <w:vMerge/>
            <w:shd w:val="clear" w:color="auto" w:fill="D9D9D9"/>
            <w:vAlign w:val="center"/>
          </w:tcPr>
          <w:p w14:paraId="3897D9ED" w14:textId="77777777" w:rsidR="008D7B83" w:rsidRPr="00DF1ED4" w:rsidRDefault="008D7B83" w:rsidP="008D7B83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5627" w:type="dxa"/>
            <w:vMerge/>
            <w:shd w:val="clear" w:color="auto" w:fill="D9D9D9"/>
            <w:vAlign w:val="center"/>
          </w:tcPr>
          <w:p w14:paraId="349027D9" w14:textId="77777777" w:rsidR="008D7B83" w:rsidRPr="00DF1ED4" w:rsidRDefault="008D7B83" w:rsidP="008D7B83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304" w:type="dxa"/>
            <w:tcBorders>
              <w:top w:val="single" w:sz="4" w:space="0" w:color="auto"/>
            </w:tcBorders>
            <w:shd w:val="clear" w:color="auto" w:fill="D9D9D9"/>
            <w:vAlign w:val="center"/>
          </w:tcPr>
          <w:p w14:paraId="19558601" w14:textId="77777777" w:rsidR="008D7B83" w:rsidRPr="00DF1ED4" w:rsidRDefault="008D7B83" w:rsidP="008D7B83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DF1ED4">
              <w:rPr>
                <w:rFonts w:ascii="Arial" w:hAnsi="Arial" w:cs="Arial"/>
                <w:sz w:val="17"/>
                <w:szCs w:val="17"/>
              </w:rPr>
              <w:t>From</w:t>
            </w:r>
          </w:p>
        </w:tc>
        <w:tc>
          <w:tcPr>
            <w:tcW w:w="1304" w:type="dxa"/>
            <w:tcBorders>
              <w:top w:val="single" w:sz="4" w:space="0" w:color="auto"/>
            </w:tcBorders>
            <w:shd w:val="clear" w:color="auto" w:fill="D9D9D9"/>
            <w:vAlign w:val="center"/>
          </w:tcPr>
          <w:p w14:paraId="0102837F" w14:textId="77777777" w:rsidR="008D7B83" w:rsidRPr="00DF1ED4" w:rsidRDefault="008D7B83" w:rsidP="008D7B83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DF1ED4">
              <w:rPr>
                <w:rFonts w:ascii="Arial" w:hAnsi="Arial" w:cs="Arial"/>
                <w:sz w:val="17"/>
                <w:szCs w:val="17"/>
              </w:rPr>
              <w:t>To</w:t>
            </w:r>
          </w:p>
        </w:tc>
      </w:tr>
      <w:tr w:rsidR="006D1DAB" w:rsidRPr="006D1DAB" w14:paraId="500C624E" w14:textId="77777777" w:rsidTr="00B262A5">
        <w:trPr>
          <w:trHeight w:hRule="exact" w:val="239"/>
        </w:trPr>
        <w:tc>
          <w:tcPr>
            <w:tcW w:w="2273" w:type="dxa"/>
            <w:shd w:val="clear" w:color="auto" w:fill="auto"/>
          </w:tcPr>
          <w:p w14:paraId="0F8FF207" w14:textId="16EA1A7A" w:rsidR="00967711" w:rsidRPr="00DF1ED4" w:rsidRDefault="00967711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5627" w:type="dxa"/>
            <w:shd w:val="clear" w:color="auto" w:fill="auto"/>
          </w:tcPr>
          <w:p w14:paraId="2044BA81" w14:textId="77777777" w:rsidR="00967711" w:rsidRPr="00DF1ED4" w:rsidRDefault="00967711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304" w:type="dxa"/>
            <w:shd w:val="clear" w:color="auto" w:fill="auto"/>
          </w:tcPr>
          <w:p w14:paraId="07B3B70A" w14:textId="77777777" w:rsidR="00967711" w:rsidRPr="00DF1ED4" w:rsidRDefault="00967711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304" w:type="dxa"/>
            <w:shd w:val="clear" w:color="auto" w:fill="auto"/>
          </w:tcPr>
          <w:p w14:paraId="1481BBC0" w14:textId="77777777" w:rsidR="00967711" w:rsidRPr="00DF1ED4" w:rsidRDefault="00967711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</w:tr>
      <w:tr w:rsidR="00B262A5" w:rsidRPr="006D1DAB" w14:paraId="2E6D7EF6" w14:textId="77777777" w:rsidTr="00B262A5">
        <w:trPr>
          <w:trHeight w:hRule="exact" w:val="239"/>
        </w:trPr>
        <w:tc>
          <w:tcPr>
            <w:tcW w:w="2273" w:type="dxa"/>
            <w:shd w:val="clear" w:color="auto" w:fill="auto"/>
          </w:tcPr>
          <w:p w14:paraId="504DB275" w14:textId="77777777" w:rsidR="00B262A5" w:rsidRDefault="00B262A5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5627" w:type="dxa"/>
            <w:shd w:val="clear" w:color="auto" w:fill="auto"/>
          </w:tcPr>
          <w:p w14:paraId="4FC4029A" w14:textId="77777777" w:rsidR="00B262A5" w:rsidRPr="00DF1ED4" w:rsidRDefault="00B262A5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304" w:type="dxa"/>
            <w:shd w:val="clear" w:color="auto" w:fill="auto"/>
          </w:tcPr>
          <w:p w14:paraId="2DA4AE74" w14:textId="77777777" w:rsidR="00B262A5" w:rsidRPr="00DF1ED4" w:rsidRDefault="00B262A5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304" w:type="dxa"/>
            <w:shd w:val="clear" w:color="auto" w:fill="auto"/>
          </w:tcPr>
          <w:p w14:paraId="21C5702F" w14:textId="77777777" w:rsidR="00B262A5" w:rsidRPr="00DF1ED4" w:rsidRDefault="00B262A5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</w:tr>
      <w:tr w:rsidR="00B262A5" w:rsidRPr="006D1DAB" w14:paraId="0F07F3CB" w14:textId="77777777" w:rsidTr="00B262A5">
        <w:trPr>
          <w:trHeight w:hRule="exact" w:val="239"/>
        </w:trPr>
        <w:tc>
          <w:tcPr>
            <w:tcW w:w="2273" w:type="dxa"/>
            <w:shd w:val="clear" w:color="auto" w:fill="auto"/>
          </w:tcPr>
          <w:p w14:paraId="162C160E" w14:textId="77777777" w:rsidR="00B262A5" w:rsidRDefault="00B262A5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5627" w:type="dxa"/>
            <w:shd w:val="clear" w:color="auto" w:fill="auto"/>
          </w:tcPr>
          <w:p w14:paraId="3456C5D8" w14:textId="77777777" w:rsidR="00B262A5" w:rsidRPr="00DF1ED4" w:rsidRDefault="00B262A5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304" w:type="dxa"/>
            <w:shd w:val="clear" w:color="auto" w:fill="auto"/>
          </w:tcPr>
          <w:p w14:paraId="7FF0B021" w14:textId="77777777" w:rsidR="00B262A5" w:rsidRPr="00DF1ED4" w:rsidRDefault="00B262A5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304" w:type="dxa"/>
            <w:shd w:val="clear" w:color="auto" w:fill="auto"/>
          </w:tcPr>
          <w:p w14:paraId="4FA1D8D3" w14:textId="77777777" w:rsidR="00B262A5" w:rsidRPr="00DF1ED4" w:rsidRDefault="00B262A5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</w:tr>
      <w:tr w:rsidR="00B262A5" w:rsidRPr="006D1DAB" w14:paraId="2933F34E" w14:textId="77777777" w:rsidTr="00B262A5">
        <w:trPr>
          <w:trHeight w:hRule="exact" w:val="239"/>
        </w:trPr>
        <w:tc>
          <w:tcPr>
            <w:tcW w:w="2273" w:type="dxa"/>
            <w:shd w:val="clear" w:color="auto" w:fill="auto"/>
          </w:tcPr>
          <w:p w14:paraId="0189A18A" w14:textId="77777777" w:rsidR="00B262A5" w:rsidRDefault="00B262A5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5627" w:type="dxa"/>
            <w:shd w:val="clear" w:color="auto" w:fill="auto"/>
          </w:tcPr>
          <w:p w14:paraId="1806EB59" w14:textId="77777777" w:rsidR="00B262A5" w:rsidRPr="00DF1ED4" w:rsidRDefault="00B262A5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304" w:type="dxa"/>
            <w:shd w:val="clear" w:color="auto" w:fill="auto"/>
          </w:tcPr>
          <w:p w14:paraId="5C7F825C" w14:textId="77777777" w:rsidR="00B262A5" w:rsidRPr="00DF1ED4" w:rsidRDefault="00B262A5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304" w:type="dxa"/>
            <w:shd w:val="clear" w:color="auto" w:fill="auto"/>
          </w:tcPr>
          <w:p w14:paraId="22B8DE46" w14:textId="77777777" w:rsidR="00B262A5" w:rsidRPr="00DF1ED4" w:rsidRDefault="00B262A5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</w:tr>
      <w:tr w:rsidR="00B262A5" w:rsidRPr="006D1DAB" w14:paraId="7137274B" w14:textId="77777777" w:rsidTr="00B262A5">
        <w:trPr>
          <w:trHeight w:hRule="exact" w:val="239"/>
        </w:trPr>
        <w:tc>
          <w:tcPr>
            <w:tcW w:w="2273" w:type="dxa"/>
            <w:shd w:val="clear" w:color="auto" w:fill="auto"/>
          </w:tcPr>
          <w:p w14:paraId="3D415754" w14:textId="77777777" w:rsidR="00B262A5" w:rsidRDefault="00B262A5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5627" w:type="dxa"/>
            <w:shd w:val="clear" w:color="auto" w:fill="auto"/>
          </w:tcPr>
          <w:p w14:paraId="0EBFFF72" w14:textId="77777777" w:rsidR="00B262A5" w:rsidRPr="00DF1ED4" w:rsidRDefault="00B262A5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304" w:type="dxa"/>
            <w:shd w:val="clear" w:color="auto" w:fill="auto"/>
          </w:tcPr>
          <w:p w14:paraId="76B776AD" w14:textId="77777777" w:rsidR="00B262A5" w:rsidRPr="00DF1ED4" w:rsidRDefault="00B262A5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304" w:type="dxa"/>
            <w:shd w:val="clear" w:color="auto" w:fill="auto"/>
          </w:tcPr>
          <w:p w14:paraId="7750C8E0" w14:textId="77777777" w:rsidR="00B262A5" w:rsidRPr="00DF1ED4" w:rsidRDefault="00B262A5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</w:tr>
      <w:tr w:rsidR="00B262A5" w:rsidRPr="006D1DAB" w14:paraId="0DA6A0C4" w14:textId="77777777" w:rsidTr="00B262A5">
        <w:trPr>
          <w:trHeight w:hRule="exact" w:val="239"/>
        </w:trPr>
        <w:tc>
          <w:tcPr>
            <w:tcW w:w="2273" w:type="dxa"/>
            <w:shd w:val="clear" w:color="auto" w:fill="auto"/>
          </w:tcPr>
          <w:p w14:paraId="6918BF4F" w14:textId="77777777" w:rsidR="00B262A5" w:rsidRDefault="00B262A5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5627" w:type="dxa"/>
            <w:shd w:val="clear" w:color="auto" w:fill="auto"/>
          </w:tcPr>
          <w:p w14:paraId="75702C7D" w14:textId="77777777" w:rsidR="00B262A5" w:rsidRPr="00DF1ED4" w:rsidRDefault="00B262A5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304" w:type="dxa"/>
            <w:shd w:val="clear" w:color="auto" w:fill="auto"/>
          </w:tcPr>
          <w:p w14:paraId="6B679BBD" w14:textId="77777777" w:rsidR="00B262A5" w:rsidRPr="00DF1ED4" w:rsidRDefault="00B262A5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304" w:type="dxa"/>
            <w:shd w:val="clear" w:color="auto" w:fill="auto"/>
          </w:tcPr>
          <w:p w14:paraId="00CE83E5" w14:textId="77777777" w:rsidR="00B262A5" w:rsidRPr="00DF1ED4" w:rsidRDefault="00B262A5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</w:tr>
      <w:tr w:rsidR="00B262A5" w:rsidRPr="006D1DAB" w14:paraId="13639314" w14:textId="77777777" w:rsidTr="00B262A5">
        <w:trPr>
          <w:trHeight w:hRule="exact" w:val="239"/>
        </w:trPr>
        <w:tc>
          <w:tcPr>
            <w:tcW w:w="2273" w:type="dxa"/>
            <w:shd w:val="clear" w:color="auto" w:fill="auto"/>
          </w:tcPr>
          <w:p w14:paraId="40B4B819" w14:textId="77777777" w:rsidR="00B262A5" w:rsidRDefault="00B262A5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5627" w:type="dxa"/>
            <w:shd w:val="clear" w:color="auto" w:fill="auto"/>
          </w:tcPr>
          <w:p w14:paraId="7007618F" w14:textId="77777777" w:rsidR="00B262A5" w:rsidRPr="00DF1ED4" w:rsidRDefault="00B262A5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304" w:type="dxa"/>
            <w:shd w:val="clear" w:color="auto" w:fill="auto"/>
          </w:tcPr>
          <w:p w14:paraId="6636B0EB" w14:textId="77777777" w:rsidR="00B262A5" w:rsidRPr="00DF1ED4" w:rsidRDefault="00B262A5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304" w:type="dxa"/>
            <w:shd w:val="clear" w:color="auto" w:fill="auto"/>
          </w:tcPr>
          <w:p w14:paraId="5B2E1EE1" w14:textId="77777777" w:rsidR="00B262A5" w:rsidRPr="00DF1ED4" w:rsidRDefault="00B262A5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</w:tr>
      <w:tr w:rsidR="00B262A5" w:rsidRPr="006D1DAB" w14:paraId="64DD86A1" w14:textId="77777777" w:rsidTr="00B262A5">
        <w:trPr>
          <w:trHeight w:hRule="exact" w:val="239"/>
        </w:trPr>
        <w:tc>
          <w:tcPr>
            <w:tcW w:w="2273" w:type="dxa"/>
            <w:shd w:val="clear" w:color="auto" w:fill="auto"/>
          </w:tcPr>
          <w:p w14:paraId="017443B0" w14:textId="77777777" w:rsidR="00B262A5" w:rsidRDefault="00B262A5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5627" w:type="dxa"/>
            <w:shd w:val="clear" w:color="auto" w:fill="auto"/>
          </w:tcPr>
          <w:p w14:paraId="64556E62" w14:textId="77777777" w:rsidR="00B262A5" w:rsidRPr="00DF1ED4" w:rsidRDefault="00B262A5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304" w:type="dxa"/>
            <w:shd w:val="clear" w:color="auto" w:fill="auto"/>
          </w:tcPr>
          <w:p w14:paraId="3C788F54" w14:textId="77777777" w:rsidR="00B262A5" w:rsidRPr="00DF1ED4" w:rsidRDefault="00B262A5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304" w:type="dxa"/>
            <w:shd w:val="clear" w:color="auto" w:fill="auto"/>
          </w:tcPr>
          <w:p w14:paraId="781F53C4" w14:textId="77777777" w:rsidR="00B262A5" w:rsidRPr="00DF1ED4" w:rsidRDefault="00B262A5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</w:tr>
      <w:tr w:rsidR="00B262A5" w:rsidRPr="006D1DAB" w14:paraId="522836AE" w14:textId="77777777" w:rsidTr="00B262A5">
        <w:trPr>
          <w:trHeight w:hRule="exact" w:val="239"/>
        </w:trPr>
        <w:tc>
          <w:tcPr>
            <w:tcW w:w="2273" w:type="dxa"/>
            <w:shd w:val="clear" w:color="auto" w:fill="auto"/>
          </w:tcPr>
          <w:p w14:paraId="164A3ABF" w14:textId="77777777" w:rsidR="00B262A5" w:rsidRDefault="00B262A5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5627" w:type="dxa"/>
            <w:shd w:val="clear" w:color="auto" w:fill="auto"/>
          </w:tcPr>
          <w:p w14:paraId="38BC6EC1" w14:textId="77777777" w:rsidR="00B262A5" w:rsidRPr="00DF1ED4" w:rsidRDefault="00B262A5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304" w:type="dxa"/>
            <w:shd w:val="clear" w:color="auto" w:fill="auto"/>
          </w:tcPr>
          <w:p w14:paraId="2FF1B2E3" w14:textId="77777777" w:rsidR="00B262A5" w:rsidRPr="00DF1ED4" w:rsidRDefault="00B262A5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304" w:type="dxa"/>
            <w:shd w:val="clear" w:color="auto" w:fill="auto"/>
          </w:tcPr>
          <w:p w14:paraId="666880F5" w14:textId="77777777" w:rsidR="00B262A5" w:rsidRPr="00DF1ED4" w:rsidRDefault="00B262A5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</w:tr>
      <w:tr w:rsidR="00CB6FE4" w:rsidRPr="006D1DAB" w14:paraId="74BB116B" w14:textId="77777777" w:rsidTr="00B262A5">
        <w:trPr>
          <w:trHeight w:hRule="exact" w:val="239"/>
        </w:trPr>
        <w:tc>
          <w:tcPr>
            <w:tcW w:w="2273" w:type="dxa"/>
            <w:shd w:val="clear" w:color="auto" w:fill="auto"/>
          </w:tcPr>
          <w:p w14:paraId="158406CE" w14:textId="77777777" w:rsidR="00CB6FE4" w:rsidRDefault="00CB6FE4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5627" w:type="dxa"/>
            <w:shd w:val="clear" w:color="auto" w:fill="auto"/>
          </w:tcPr>
          <w:p w14:paraId="0505C1E4" w14:textId="77777777" w:rsidR="00CB6FE4" w:rsidRPr="00DF1ED4" w:rsidRDefault="00CB6FE4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304" w:type="dxa"/>
            <w:shd w:val="clear" w:color="auto" w:fill="auto"/>
          </w:tcPr>
          <w:p w14:paraId="48EBEC05" w14:textId="77777777" w:rsidR="00CB6FE4" w:rsidRPr="00DF1ED4" w:rsidRDefault="00CB6FE4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304" w:type="dxa"/>
            <w:shd w:val="clear" w:color="auto" w:fill="auto"/>
          </w:tcPr>
          <w:p w14:paraId="1DCA4B65" w14:textId="77777777" w:rsidR="00CB6FE4" w:rsidRPr="00DF1ED4" w:rsidRDefault="00CB6FE4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</w:tr>
      <w:tr w:rsidR="00CB6FE4" w:rsidRPr="006D1DAB" w14:paraId="0B7AACF2" w14:textId="77777777" w:rsidTr="00B262A5">
        <w:trPr>
          <w:trHeight w:hRule="exact" w:val="239"/>
        </w:trPr>
        <w:tc>
          <w:tcPr>
            <w:tcW w:w="2273" w:type="dxa"/>
            <w:shd w:val="clear" w:color="auto" w:fill="auto"/>
          </w:tcPr>
          <w:p w14:paraId="7C5B107D" w14:textId="77777777" w:rsidR="00CB6FE4" w:rsidRDefault="00CB6FE4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5627" w:type="dxa"/>
            <w:shd w:val="clear" w:color="auto" w:fill="auto"/>
          </w:tcPr>
          <w:p w14:paraId="4C9481B9" w14:textId="77777777" w:rsidR="00CB6FE4" w:rsidRPr="00DF1ED4" w:rsidRDefault="00CB6FE4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304" w:type="dxa"/>
            <w:shd w:val="clear" w:color="auto" w:fill="auto"/>
          </w:tcPr>
          <w:p w14:paraId="784168DA" w14:textId="77777777" w:rsidR="00CB6FE4" w:rsidRPr="00DF1ED4" w:rsidRDefault="00CB6FE4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304" w:type="dxa"/>
            <w:shd w:val="clear" w:color="auto" w:fill="auto"/>
          </w:tcPr>
          <w:p w14:paraId="00605A73" w14:textId="77777777" w:rsidR="00CB6FE4" w:rsidRPr="00DF1ED4" w:rsidRDefault="00CB6FE4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</w:tr>
      <w:tr w:rsidR="00B262A5" w:rsidRPr="006D1DAB" w14:paraId="3BB98A68" w14:textId="77777777" w:rsidTr="00B262A5">
        <w:trPr>
          <w:trHeight w:hRule="exact" w:val="239"/>
        </w:trPr>
        <w:tc>
          <w:tcPr>
            <w:tcW w:w="2273" w:type="dxa"/>
            <w:shd w:val="clear" w:color="auto" w:fill="auto"/>
          </w:tcPr>
          <w:p w14:paraId="51E8FC82" w14:textId="77777777" w:rsidR="00B262A5" w:rsidRDefault="00B262A5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5627" w:type="dxa"/>
            <w:shd w:val="clear" w:color="auto" w:fill="auto"/>
          </w:tcPr>
          <w:p w14:paraId="722BDBBE" w14:textId="77777777" w:rsidR="00B262A5" w:rsidRPr="00DF1ED4" w:rsidRDefault="00B262A5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304" w:type="dxa"/>
            <w:shd w:val="clear" w:color="auto" w:fill="auto"/>
          </w:tcPr>
          <w:p w14:paraId="179A0408" w14:textId="77777777" w:rsidR="00B262A5" w:rsidRPr="00DF1ED4" w:rsidRDefault="00B262A5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304" w:type="dxa"/>
            <w:shd w:val="clear" w:color="auto" w:fill="auto"/>
          </w:tcPr>
          <w:p w14:paraId="0A997210" w14:textId="77777777" w:rsidR="00B262A5" w:rsidRPr="00DF1ED4" w:rsidRDefault="00B262A5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</w:tr>
      <w:tr w:rsidR="00B262A5" w:rsidRPr="006D1DAB" w14:paraId="54C88741" w14:textId="77777777" w:rsidTr="00B262A5">
        <w:trPr>
          <w:trHeight w:hRule="exact" w:val="239"/>
        </w:trPr>
        <w:tc>
          <w:tcPr>
            <w:tcW w:w="2273" w:type="dxa"/>
            <w:shd w:val="clear" w:color="auto" w:fill="auto"/>
          </w:tcPr>
          <w:p w14:paraId="48C3C3A1" w14:textId="77777777" w:rsidR="00B262A5" w:rsidRDefault="00B262A5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5627" w:type="dxa"/>
            <w:shd w:val="clear" w:color="auto" w:fill="auto"/>
          </w:tcPr>
          <w:p w14:paraId="1934C172" w14:textId="77777777" w:rsidR="00B262A5" w:rsidRPr="00DF1ED4" w:rsidRDefault="00B262A5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304" w:type="dxa"/>
            <w:shd w:val="clear" w:color="auto" w:fill="auto"/>
          </w:tcPr>
          <w:p w14:paraId="17EDF09B" w14:textId="77777777" w:rsidR="00B262A5" w:rsidRPr="00DF1ED4" w:rsidRDefault="00B262A5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304" w:type="dxa"/>
            <w:shd w:val="clear" w:color="auto" w:fill="auto"/>
          </w:tcPr>
          <w:p w14:paraId="1E343B02" w14:textId="77777777" w:rsidR="00B262A5" w:rsidRPr="00DF1ED4" w:rsidRDefault="00B262A5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</w:tr>
      <w:tr w:rsidR="00AB5DC8" w:rsidRPr="006D1DAB" w14:paraId="7E447414" w14:textId="77777777" w:rsidTr="00B262A5">
        <w:trPr>
          <w:trHeight w:hRule="exact" w:val="239"/>
        </w:trPr>
        <w:tc>
          <w:tcPr>
            <w:tcW w:w="2273" w:type="dxa"/>
            <w:shd w:val="clear" w:color="auto" w:fill="auto"/>
          </w:tcPr>
          <w:p w14:paraId="45D4187F" w14:textId="77777777" w:rsidR="00AB5DC8" w:rsidRDefault="00AB5DC8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5627" w:type="dxa"/>
            <w:shd w:val="clear" w:color="auto" w:fill="auto"/>
          </w:tcPr>
          <w:p w14:paraId="74BC90AF" w14:textId="77777777" w:rsidR="00AB5DC8" w:rsidRPr="00DF1ED4" w:rsidRDefault="00AB5DC8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304" w:type="dxa"/>
            <w:shd w:val="clear" w:color="auto" w:fill="auto"/>
          </w:tcPr>
          <w:p w14:paraId="01076D88" w14:textId="77777777" w:rsidR="00AB5DC8" w:rsidRPr="00DF1ED4" w:rsidRDefault="00AB5DC8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304" w:type="dxa"/>
            <w:shd w:val="clear" w:color="auto" w:fill="auto"/>
          </w:tcPr>
          <w:p w14:paraId="1501B9E0" w14:textId="77777777" w:rsidR="00AB5DC8" w:rsidRPr="00DF1ED4" w:rsidRDefault="00AB5DC8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</w:tr>
    </w:tbl>
    <w:p w14:paraId="13C1D73E" w14:textId="0A30EABC" w:rsidR="00967711" w:rsidRPr="006D1DAB" w:rsidRDefault="00967711" w:rsidP="00AB5DC8">
      <w:pPr>
        <w:tabs>
          <w:tab w:val="right" w:pos="10490"/>
        </w:tabs>
        <w:spacing w:before="60" w:after="60"/>
        <w:rPr>
          <w:rFonts w:ascii="Arial" w:hAnsi="Arial" w:cs="Arial"/>
          <w:sz w:val="20"/>
          <w:szCs w:val="20"/>
        </w:rPr>
      </w:pPr>
      <w:r w:rsidRPr="006D1DAB">
        <w:rPr>
          <w:rFonts w:ascii="Arial" w:hAnsi="Arial" w:cs="Arial"/>
          <w:sz w:val="20"/>
          <w:szCs w:val="20"/>
        </w:rPr>
        <w:t xml:space="preserve">You shall apply </w:t>
      </w:r>
      <w:r w:rsidR="004D632D" w:rsidRPr="006D1DAB">
        <w:rPr>
          <w:rFonts w:ascii="Arial" w:hAnsi="Arial" w:cs="Arial"/>
          <w:sz w:val="20"/>
          <w:szCs w:val="20"/>
        </w:rPr>
        <w:t>portable</w:t>
      </w:r>
      <w:r w:rsidRPr="006D1DAB">
        <w:rPr>
          <w:rFonts w:ascii="Arial" w:hAnsi="Arial" w:cs="Arial"/>
          <w:sz w:val="20"/>
          <w:szCs w:val="20"/>
        </w:rPr>
        <w:t xml:space="preserve"> earths to the following return conductors</w:t>
      </w:r>
      <w:r w:rsidR="004D632D" w:rsidRPr="006D1DAB">
        <w:rPr>
          <w:rFonts w:ascii="Arial" w:hAnsi="Arial" w:cs="Arial"/>
          <w:sz w:val="20"/>
          <w:szCs w:val="20"/>
        </w:rPr>
        <w:t>:</w:t>
      </w:r>
    </w:p>
    <w:tbl>
      <w:tblPr>
        <w:tblW w:w="1050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900"/>
        <w:gridCol w:w="1304"/>
        <w:gridCol w:w="1304"/>
      </w:tblGrid>
      <w:tr w:rsidR="00967711" w:rsidRPr="006D1DAB" w14:paraId="2D5B9D10" w14:textId="77777777" w:rsidTr="00AB5DC8">
        <w:trPr>
          <w:trHeight w:hRule="exact" w:val="240"/>
        </w:trPr>
        <w:tc>
          <w:tcPr>
            <w:tcW w:w="7900" w:type="dxa"/>
            <w:shd w:val="clear" w:color="auto" w:fill="auto"/>
          </w:tcPr>
          <w:p w14:paraId="0E6B1AA7" w14:textId="772A5DA4" w:rsidR="00967711" w:rsidRPr="00B262A5" w:rsidRDefault="00967711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304" w:type="dxa"/>
            <w:shd w:val="clear" w:color="auto" w:fill="auto"/>
          </w:tcPr>
          <w:p w14:paraId="3DEA23D4" w14:textId="77777777" w:rsidR="00967711" w:rsidRPr="00B262A5" w:rsidRDefault="00967711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304" w:type="dxa"/>
            <w:shd w:val="clear" w:color="auto" w:fill="auto"/>
          </w:tcPr>
          <w:p w14:paraId="5A6D4778" w14:textId="77777777" w:rsidR="00967711" w:rsidRPr="00B262A5" w:rsidRDefault="00967711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</w:tr>
      <w:tr w:rsidR="00AB5DC8" w:rsidRPr="006D1DAB" w14:paraId="592C699C" w14:textId="77777777" w:rsidTr="00AB5DC8">
        <w:trPr>
          <w:trHeight w:hRule="exact" w:val="240"/>
        </w:trPr>
        <w:tc>
          <w:tcPr>
            <w:tcW w:w="7900" w:type="dxa"/>
            <w:shd w:val="clear" w:color="auto" w:fill="auto"/>
          </w:tcPr>
          <w:p w14:paraId="2E3EE6D2" w14:textId="77777777" w:rsidR="00AB5DC8" w:rsidRPr="00B262A5" w:rsidRDefault="00AB5DC8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304" w:type="dxa"/>
            <w:shd w:val="clear" w:color="auto" w:fill="auto"/>
          </w:tcPr>
          <w:p w14:paraId="3E29DD82" w14:textId="77777777" w:rsidR="00AB5DC8" w:rsidRPr="00B262A5" w:rsidRDefault="00AB5DC8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304" w:type="dxa"/>
            <w:shd w:val="clear" w:color="auto" w:fill="auto"/>
          </w:tcPr>
          <w:p w14:paraId="6723882F" w14:textId="77777777" w:rsidR="00AB5DC8" w:rsidRPr="00B262A5" w:rsidRDefault="00AB5DC8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</w:tr>
      <w:tr w:rsidR="00AB5DC8" w:rsidRPr="006D1DAB" w14:paraId="03552266" w14:textId="77777777" w:rsidTr="00AB5DC8">
        <w:trPr>
          <w:trHeight w:hRule="exact" w:val="240"/>
        </w:trPr>
        <w:tc>
          <w:tcPr>
            <w:tcW w:w="7900" w:type="dxa"/>
            <w:shd w:val="clear" w:color="auto" w:fill="auto"/>
          </w:tcPr>
          <w:p w14:paraId="2D537623" w14:textId="77777777" w:rsidR="00AB5DC8" w:rsidRPr="00B262A5" w:rsidRDefault="00AB5DC8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304" w:type="dxa"/>
            <w:shd w:val="clear" w:color="auto" w:fill="auto"/>
          </w:tcPr>
          <w:p w14:paraId="75E7FABF" w14:textId="77777777" w:rsidR="00AB5DC8" w:rsidRPr="00B262A5" w:rsidRDefault="00AB5DC8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304" w:type="dxa"/>
            <w:shd w:val="clear" w:color="auto" w:fill="auto"/>
          </w:tcPr>
          <w:p w14:paraId="5F8B7004" w14:textId="77777777" w:rsidR="00AB5DC8" w:rsidRPr="00B262A5" w:rsidRDefault="00AB5DC8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</w:tr>
      <w:tr w:rsidR="00AB5DC8" w:rsidRPr="006D1DAB" w14:paraId="7FC2B2F6" w14:textId="77777777" w:rsidTr="00AB5DC8">
        <w:trPr>
          <w:trHeight w:hRule="exact" w:val="240"/>
        </w:trPr>
        <w:tc>
          <w:tcPr>
            <w:tcW w:w="7900" w:type="dxa"/>
            <w:shd w:val="clear" w:color="auto" w:fill="auto"/>
          </w:tcPr>
          <w:p w14:paraId="64D1ABDF" w14:textId="77777777" w:rsidR="00AB5DC8" w:rsidRPr="00B262A5" w:rsidRDefault="00AB5DC8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304" w:type="dxa"/>
            <w:shd w:val="clear" w:color="auto" w:fill="auto"/>
          </w:tcPr>
          <w:p w14:paraId="5ABB6EDD" w14:textId="77777777" w:rsidR="00AB5DC8" w:rsidRPr="00B262A5" w:rsidRDefault="00AB5DC8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304" w:type="dxa"/>
            <w:shd w:val="clear" w:color="auto" w:fill="auto"/>
          </w:tcPr>
          <w:p w14:paraId="639900DB" w14:textId="77777777" w:rsidR="00AB5DC8" w:rsidRPr="00B262A5" w:rsidRDefault="00AB5DC8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</w:tr>
    </w:tbl>
    <w:p w14:paraId="2BE5F3CF" w14:textId="3D7EF5D3" w:rsidR="003D0329" w:rsidRPr="006D1DAB" w:rsidRDefault="00E62824" w:rsidP="00AB5DC8">
      <w:pPr>
        <w:spacing w:before="60" w:after="6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isconnectors</w:t>
      </w:r>
      <w:r w:rsidRPr="006D1DAB">
        <w:rPr>
          <w:rFonts w:ascii="Arial" w:hAnsi="Arial" w:cs="Arial"/>
          <w:sz w:val="20"/>
          <w:szCs w:val="20"/>
        </w:rPr>
        <w:t xml:space="preserve"> </w:t>
      </w:r>
      <w:r w:rsidR="003C734F">
        <w:rPr>
          <w:rFonts w:ascii="Arial" w:hAnsi="Arial" w:cs="Arial"/>
          <w:sz w:val="20"/>
          <w:szCs w:val="20"/>
        </w:rPr>
        <w:t>and</w:t>
      </w:r>
      <w:r w:rsidR="003C734F" w:rsidRPr="006D1DAB">
        <w:rPr>
          <w:rFonts w:ascii="Arial" w:hAnsi="Arial" w:cs="Arial"/>
          <w:sz w:val="20"/>
          <w:szCs w:val="20"/>
        </w:rPr>
        <w:t xml:space="preserve"> circuit breakers</w:t>
      </w:r>
    </w:p>
    <w:tbl>
      <w:tblPr>
        <w:tblW w:w="1046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788"/>
        <w:gridCol w:w="3675"/>
      </w:tblGrid>
      <w:tr w:rsidR="003D0329" w:rsidRPr="006D1DAB" w14:paraId="7601081B" w14:textId="77777777" w:rsidTr="00375ABB">
        <w:trPr>
          <w:trHeight w:val="288"/>
        </w:trPr>
        <w:tc>
          <w:tcPr>
            <w:tcW w:w="6788" w:type="dxa"/>
            <w:shd w:val="clear" w:color="auto" w:fill="D9D9D9"/>
            <w:vAlign w:val="center"/>
          </w:tcPr>
          <w:p w14:paraId="2FC71A20" w14:textId="77777777" w:rsidR="003D0329" w:rsidRPr="00072BC2" w:rsidRDefault="003D0329" w:rsidP="00BA15B9">
            <w:pPr>
              <w:rPr>
                <w:rFonts w:ascii="Arial" w:hAnsi="Arial" w:cs="Arial"/>
                <w:sz w:val="17"/>
                <w:szCs w:val="17"/>
              </w:rPr>
            </w:pPr>
            <w:r w:rsidRPr="00072BC2">
              <w:rPr>
                <w:rFonts w:ascii="Arial" w:hAnsi="Arial" w:cs="Arial"/>
                <w:sz w:val="17"/>
                <w:szCs w:val="17"/>
              </w:rPr>
              <w:t xml:space="preserve">Effecting the </w:t>
            </w:r>
            <w:r w:rsidR="003C734F" w:rsidRPr="00072BC2">
              <w:rPr>
                <w:rFonts w:ascii="Arial" w:hAnsi="Arial" w:cs="Arial"/>
                <w:sz w:val="17"/>
                <w:szCs w:val="17"/>
              </w:rPr>
              <w:t>isolation</w:t>
            </w:r>
          </w:p>
        </w:tc>
        <w:tc>
          <w:tcPr>
            <w:tcW w:w="3675" w:type="dxa"/>
            <w:shd w:val="clear" w:color="auto" w:fill="D9D9D9"/>
            <w:vAlign w:val="center"/>
          </w:tcPr>
          <w:p w14:paraId="044213DF" w14:textId="77777777" w:rsidR="003D0329" w:rsidRPr="00072BC2" w:rsidRDefault="003D0329" w:rsidP="00BA15B9">
            <w:pPr>
              <w:rPr>
                <w:rFonts w:ascii="Arial" w:hAnsi="Arial" w:cs="Arial"/>
                <w:sz w:val="17"/>
                <w:szCs w:val="17"/>
              </w:rPr>
            </w:pPr>
            <w:r w:rsidRPr="00072BC2">
              <w:rPr>
                <w:rFonts w:ascii="Arial" w:hAnsi="Arial" w:cs="Arial"/>
                <w:sz w:val="17"/>
                <w:szCs w:val="17"/>
              </w:rPr>
              <w:t xml:space="preserve">Not in </w:t>
            </w:r>
            <w:r w:rsidR="003C734F" w:rsidRPr="00072BC2">
              <w:rPr>
                <w:rFonts w:ascii="Arial" w:hAnsi="Arial" w:cs="Arial"/>
                <w:sz w:val="17"/>
                <w:szCs w:val="17"/>
              </w:rPr>
              <w:t>normal position</w:t>
            </w:r>
          </w:p>
        </w:tc>
      </w:tr>
      <w:tr w:rsidR="003D0329" w:rsidRPr="006D1DAB" w14:paraId="45F4D602" w14:textId="77777777" w:rsidTr="00375ABB">
        <w:trPr>
          <w:trHeight w:val="1849"/>
        </w:trPr>
        <w:tc>
          <w:tcPr>
            <w:tcW w:w="6788" w:type="dxa"/>
            <w:shd w:val="clear" w:color="auto" w:fill="auto"/>
          </w:tcPr>
          <w:p w14:paraId="20A0F98F" w14:textId="3F633321" w:rsidR="005B4784" w:rsidRPr="006D1DAB" w:rsidRDefault="005B4784" w:rsidP="00967711">
            <w:pPr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  <w:tc>
          <w:tcPr>
            <w:tcW w:w="3675" w:type="dxa"/>
            <w:shd w:val="clear" w:color="auto" w:fill="auto"/>
          </w:tcPr>
          <w:p w14:paraId="5A929F44" w14:textId="77777777" w:rsidR="003D0329" w:rsidRPr="006D1DAB" w:rsidRDefault="003D0329" w:rsidP="00967711">
            <w:pPr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</w:tr>
    </w:tbl>
    <w:p w14:paraId="5CC2F08D" w14:textId="4B3415A0" w:rsidR="00967711" w:rsidRPr="006D1DAB" w:rsidRDefault="00967711" w:rsidP="00B262A5">
      <w:pPr>
        <w:spacing w:before="60" w:after="60"/>
        <w:rPr>
          <w:rFonts w:ascii="Arial" w:hAnsi="Arial" w:cs="Arial"/>
          <w:sz w:val="20"/>
          <w:szCs w:val="20"/>
        </w:rPr>
      </w:pPr>
      <w:r w:rsidRPr="006D1DAB">
        <w:rPr>
          <w:rFonts w:ascii="Arial" w:hAnsi="Arial" w:cs="Arial"/>
          <w:sz w:val="20"/>
          <w:szCs w:val="20"/>
        </w:rPr>
        <w:t xml:space="preserve">When </w:t>
      </w:r>
      <w:r w:rsidR="004D632D" w:rsidRPr="006D1DAB">
        <w:rPr>
          <w:rFonts w:ascii="Arial" w:hAnsi="Arial" w:cs="Arial"/>
          <w:sz w:val="20"/>
          <w:szCs w:val="20"/>
        </w:rPr>
        <w:t>portable</w:t>
      </w:r>
      <w:r w:rsidRPr="006D1DAB">
        <w:rPr>
          <w:rFonts w:ascii="Arial" w:hAnsi="Arial" w:cs="Arial"/>
          <w:sz w:val="20"/>
          <w:szCs w:val="20"/>
        </w:rPr>
        <w:t xml:space="preserve"> </w:t>
      </w:r>
      <w:r w:rsidRPr="00036F44">
        <w:rPr>
          <w:rFonts w:ascii="Arial" w:hAnsi="Arial" w:cs="Arial"/>
          <w:sz w:val="20"/>
          <w:szCs w:val="20"/>
        </w:rPr>
        <w:t xml:space="preserve">earths </w:t>
      </w:r>
      <w:r w:rsidR="00D15FC8" w:rsidRPr="00036F44">
        <w:rPr>
          <w:rFonts w:ascii="Arial" w:hAnsi="Arial" w:cs="Arial"/>
          <w:sz w:val="20"/>
          <w:szCs w:val="20"/>
        </w:rPr>
        <w:t xml:space="preserve">and </w:t>
      </w:r>
      <w:r w:rsidR="00654538">
        <w:rPr>
          <w:rFonts w:ascii="Arial" w:hAnsi="Arial" w:cs="Arial"/>
          <w:sz w:val="20"/>
          <w:szCs w:val="20"/>
        </w:rPr>
        <w:t>reminder of live exposed equipment</w:t>
      </w:r>
      <w:r w:rsidR="001B6220" w:rsidRPr="00036F44">
        <w:rPr>
          <w:rFonts w:ascii="Arial" w:hAnsi="Arial" w:cs="Arial"/>
          <w:sz w:val="20"/>
          <w:szCs w:val="20"/>
        </w:rPr>
        <w:t xml:space="preserve"> </w:t>
      </w:r>
      <w:r w:rsidRPr="00036F44">
        <w:rPr>
          <w:rFonts w:ascii="Arial" w:hAnsi="Arial" w:cs="Arial"/>
          <w:sz w:val="20"/>
          <w:szCs w:val="20"/>
        </w:rPr>
        <w:t>have</w:t>
      </w:r>
      <w:r w:rsidRPr="003C5FC7">
        <w:rPr>
          <w:rFonts w:ascii="Arial" w:hAnsi="Arial" w:cs="Arial"/>
          <w:sz w:val="20"/>
          <w:szCs w:val="20"/>
        </w:rPr>
        <w:t xml:space="preserve"> been</w:t>
      </w:r>
      <w:r w:rsidRPr="006D1DAB">
        <w:rPr>
          <w:rFonts w:ascii="Arial" w:hAnsi="Arial" w:cs="Arial"/>
          <w:sz w:val="20"/>
          <w:szCs w:val="20"/>
        </w:rPr>
        <w:t xml:space="preserve"> applied you may issue Overhead Line </w:t>
      </w:r>
      <w:r w:rsidRPr="003C5FC7">
        <w:rPr>
          <w:rFonts w:ascii="Arial" w:hAnsi="Arial" w:cs="Arial"/>
          <w:sz w:val="20"/>
          <w:szCs w:val="20"/>
        </w:rPr>
        <w:t>Permit</w:t>
      </w:r>
      <w:r w:rsidR="00D15FC8" w:rsidRPr="003C5FC7">
        <w:rPr>
          <w:rFonts w:ascii="Arial" w:hAnsi="Arial" w:cs="Arial"/>
          <w:sz w:val="20"/>
          <w:szCs w:val="20"/>
        </w:rPr>
        <w:t>(</w:t>
      </w:r>
      <w:r w:rsidRPr="003C5FC7">
        <w:rPr>
          <w:rFonts w:ascii="Arial" w:hAnsi="Arial" w:cs="Arial"/>
          <w:sz w:val="20"/>
          <w:szCs w:val="20"/>
        </w:rPr>
        <w:t>s</w:t>
      </w:r>
      <w:r w:rsidR="00D15FC8" w:rsidRPr="003C5FC7">
        <w:rPr>
          <w:rFonts w:ascii="Arial" w:hAnsi="Arial" w:cs="Arial"/>
          <w:sz w:val="20"/>
          <w:szCs w:val="20"/>
        </w:rPr>
        <w:t>)</w:t>
      </w:r>
      <w:r w:rsidRPr="003C5FC7">
        <w:rPr>
          <w:rFonts w:ascii="Arial" w:hAnsi="Arial" w:cs="Arial"/>
          <w:sz w:val="20"/>
          <w:szCs w:val="20"/>
        </w:rPr>
        <w:t>.</w:t>
      </w:r>
    </w:p>
    <w:tbl>
      <w:tblPr>
        <w:tblW w:w="10485" w:type="dxa"/>
        <w:tblInd w:w="5" w:type="dxa"/>
        <w:tblLayout w:type="fixed"/>
        <w:tblLook w:val="01E0" w:firstRow="1" w:lastRow="1" w:firstColumn="1" w:lastColumn="1" w:noHBand="0" w:noVBand="0"/>
      </w:tblPr>
      <w:tblGrid>
        <w:gridCol w:w="701"/>
        <w:gridCol w:w="2409"/>
        <w:gridCol w:w="1421"/>
        <w:gridCol w:w="564"/>
        <w:gridCol w:w="1563"/>
        <w:gridCol w:w="708"/>
        <w:gridCol w:w="172"/>
        <w:gridCol w:w="679"/>
        <w:gridCol w:w="1275"/>
        <w:gridCol w:w="993"/>
      </w:tblGrid>
      <w:tr w:rsidR="006D1DAB" w:rsidRPr="006D1DAB" w14:paraId="74EF7B44" w14:textId="77777777" w:rsidTr="008D7B83">
        <w:trPr>
          <w:trHeight w:val="340"/>
        </w:trPr>
        <w:tc>
          <w:tcPr>
            <w:tcW w:w="3110" w:type="dxa"/>
            <w:gridSpan w:val="2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3D934BA8" w14:textId="77777777" w:rsidR="001D0F65" w:rsidRPr="006D1DAB" w:rsidRDefault="001D0F65" w:rsidP="008D7B83">
            <w:pPr>
              <w:rPr>
                <w:rFonts w:ascii="Arial" w:hAnsi="Arial" w:cs="Arial"/>
                <w:sz w:val="20"/>
                <w:szCs w:val="20"/>
              </w:rPr>
            </w:pPr>
            <w:r w:rsidRPr="006D1DAB">
              <w:rPr>
                <w:rFonts w:ascii="Arial" w:hAnsi="Arial" w:cs="Arial"/>
                <w:sz w:val="20"/>
                <w:szCs w:val="20"/>
              </w:rPr>
              <w:t>This authority is to be cancelled by</w:t>
            </w:r>
          </w:p>
        </w:tc>
        <w:tc>
          <w:tcPr>
            <w:tcW w:w="1421" w:type="dxa"/>
            <w:tcBorders>
              <w:bottom w:val="dotted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56CA3E3A" w14:textId="0D28FE9C" w:rsidR="001D0F65" w:rsidRPr="005B4784" w:rsidRDefault="005B4784" w:rsidP="008D7B83">
            <w:pPr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 w:rsidRPr="005B478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</w:t>
            </w:r>
          </w:p>
        </w:tc>
        <w:tc>
          <w:tcPr>
            <w:tcW w:w="564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27C21AE0" w14:textId="77777777" w:rsidR="001D0F65" w:rsidRPr="006D1DAB" w:rsidRDefault="002B2883" w:rsidP="008D7B83">
            <w:pPr>
              <w:rPr>
                <w:rFonts w:ascii="Arial" w:hAnsi="Arial" w:cs="Arial"/>
                <w:sz w:val="20"/>
                <w:szCs w:val="20"/>
              </w:rPr>
            </w:pPr>
            <w:r w:rsidRPr="006D1DA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D0F65" w:rsidRPr="006D1DAB">
              <w:rPr>
                <w:rFonts w:ascii="Arial" w:hAnsi="Arial" w:cs="Arial"/>
                <w:sz w:val="20"/>
                <w:szCs w:val="20"/>
              </w:rPr>
              <w:t>hours</w:t>
            </w:r>
          </w:p>
        </w:tc>
        <w:tc>
          <w:tcPr>
            <w:tcW w:w="1563" w:type="dxa"/>
            <w:tcBorders>
              <w:bottom w:val="dotted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5C8DDB1D" w14:textId="0DD706B5" w:rsidR="001D0F65" w:rsidRPr="006B771D" w:rsidRDefault="005B4784" w:rsidP="008D7B83">
            <w:pPr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 w:rsidRPr="00C07C08">
              <w:rPr>
                <w:rFonts w:ascii="Arial" w:hAnsi="Arial" w:cs="Arial"/>
                <w:color w:val="FF0000"/>
                <w:sz w:val="20"/>
                <w:szCs w:val="20"/>
              </w:rPr>
              <w:t xml:space="preserve">  </w:t>
            </w:r>
          </w:p>
        </w:tc>
        <w:tc>
          <w:tcPr>
            <w:tcW w:w="880" w:type="dxa"/>
            <w:gridSpan w:val="2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491BDC46" w14:textId="77777777" w:rsidR="001D0F65" w:rsidRPr="006D1DAB" w:rsidRDefault="002B2883" w:rsidP="008D7B83">
            <w:pPr>
              <w:rPr>
                <w:rFonts w:ascii="Arial" w:hAnsi="Arial" w:cs="Arial"/>
                <w:sz w:val="20"/>
                <w:szCs w:val="20"/>
              </w:rPr>
            </w:pPr>
            <w:r w:rsidRPr="006D1DA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D0F65" w:rsidRPr="006D1DAB">
              <w:rPr>
                <w:rFonts w:ascii="Arial" w:hAnsi="Arial" w:cs="Arial"/>
                <w:sz w:val="20"/>
                <w:szCs w:val="20"/>
              </w:rPr>
              <w:t>date</w:t>
            </w:r>
          </w:p>
        </w:tc>
        <w:tc>
          <w:tcPr>
            <w:tcW w:w="1954" w:type="dxa"/>
            <w:gridSpan w:val="2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4CDE431E" w14:textId="77777777" w:rsidR="001D0F65" w:rsidRPr="006D1DAB" w:rsidRDefault="001D0F65" w:rsidP="008D7B8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3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05C1C000" w14:textId="77777777" w:rsidR="001D0F65" w:rsidRPr="006D1DAB" w:rsidRDefault="001D0F65" w:rsidP="008D7B83">
            <w:pPr>
              <w:tabs>
                <w:tab w:val="left" w:pos="3124"/>
                <w:tab w:val="left" w:pos="7384"/>
                <w:tab w:val="left" w:pos="9514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D1DAB" w:rsidRPr="006D1DAB" w14:paraId="4CAE7FA3" w14:textId="77777777" w:rsidTr="002B2883">
        <w:trPr>
          <w:trHeight w:val="340"/>
        </w:trPr>
        <w:tc>
          <w:tcPr>
            <w:tcW w:w="701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2258D38B" w14:textId="77777777" w:rsidR="001D0F65" w:rsidRPr="006D1DAB" w:rsidRDefault="001D0F65" w:rsidP="008D7B83">
            <w:pPr>
              <w:rPr>
                <w:rFonts w:ascii="Arial" w:hAnsi="Arial" w:cs="Arial"/>
                <w:sz w:val="20"/>
                <w:szCs w:val="20"/>
              </w:rPr>
            </w:pPr>
            <w:r w:rsidRPr="006D1DAB">
              <w:rPr>
                <w:rFonts w:ascii="Arial" w:hAnsi="Arial" w:cs="Arial"/>
                <w:sz w:val="20"/>
                <w:szCs w:val="20"/>
              </w:rPr>
              <w:t>Sent by</w:t>
            </w:r>
          </w:p>
        </w:tc>
        <w:tc>
          <w:tcPr>
            <w:tcW w:w="2409" w:type="dxa"/>
            <w:tcBorders>
              <w:bottom w:val="dotted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44B84E71" w14:textId="78BC6AA1" w:rsidR="001D0F65" w:rsidRPr="006B771D" w:rsidRDefault="000E1DC7" w:rsidP="008D7B83">
            <w:pPr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985" w:type="dxa"/>
            <w:gridSpan w:val="2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6DA621CF" w14:textId="77777777" w:rsidR="001D0F65" w:rsidRPr="006D1DAB" w:rsidRDefault="001D0F65" w:rsidP="008D7B83">
            <w:pPr>
              <w:rPr>
                <w:rFonts w:ascii="Arial" w:hAnsi="Arial" w:cs="Arial"/>
                <w:sz w:val="20"/>
                <w:szCs w:val="20"/>
              </w:rPr>
            </w:pPr>
            <w:r w:rsidRPr="006D1DAB">
              <w:rPr>
                <w:rFonts w:ascii="Arial" w:hAnsi="Arial" w:cs="Arial"/>
                <w:sz w:val="20"/>
                <w:szCs w:val="20"/>
              </w:rPr>
              <w:t>(</w:t>
            </w:r>
            <w:r w:rsidR="003C734F" w:rsidRPr="006D1DAB">
              <w:rPr>
                <w:rFonts w:ascii="Arial" w:hAnsi="Arial" w:cs="Arial"/>
                <w:sz w:val="20"/>
                <w:szCs w:val="20"/>
              </w:rPr>
              <w:t>name</w:t>
            </w:r>
            <w:r w:rsidRPr="006D1DAB">
              <w:rPr>
                <w:rFonts w:ascii="Arial" w:hAnsi="Arial" w:cs="Arial"/>
                <w:sz w:val="20"/>
                <w:szCs w:val="20"/>
              </w:rPr>
              <w:t>)</w:t>
            </w:r>
            <w:r w:rsidR="008D7B83" w:rsidRPr="006D1DAB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Pr="006D1DAB">
              <w:rPr>
                <w:rFonts w:ascii="Arial" w:hAnsi="Arial" w:cs="Arial"/>
                <w:sz w:val="20"/>
                <w:szCs w:val="20"/>
              </w:rPr>
              <w:t xml:space="preserve"> Received by</w:t>
            </w:r>
          </w:p>
        </w:tc>
        <w:tc>
          <w:tcPr>
            <w:tcW w:w="2271" w:type="dxa"/>
            <w:gridSpan w:val="2"/>
            <w:tcBorders>
              <w:bottom w:val="dotted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196BFD75" w14:textId="23945D96" w:rsidR="001D0F65" w:rsidRPr="006B771D" w:rsidRDefault="001D0F65" w:rsidP="008D7B83">
            <w:pPr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</w:p>
        </w:tc>
        <w:tc>
          <w:tcPr>
            <w:tcW w:w="851" w:type="dxa"/>
            <w:gridSpan w:val="2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5EE743B3" w14:textId="77777777" w:rsidR="001D0F65" w:rsidRPr="006D1DAB" w:rsidRDefault="001D0F65" w:rsidP="008D7B83">
            <w:pPr>
              <w:rPr>
                <w:rFonts w:ascii="Arial" w:hAnsi="Arial" w:cs="Arial"/>
                <w:sz w:val="20"/>
                <w:szCs w:val="20"/>
              </w:rPr>
            </w:pPr>
            <w:r w:rsidRPr="006D1DAB">
              <w:rPr>
                <w:rFonts w:ascii="Arial" w:hAnsi="Arial" w:cs="Arial"/>
                <w:sz w:val="20"/>
                <w:szCs w:val="20"/>
              </w:rPr>
              <w:t>(</w:t>
            </w:r>
            <w:r w:rsidR="003C734F" w:rsidRPr="006D1DAB">
              <w:rPr>
                <w:rFonts w:ascii="Arial" w:hAnsi="Arial" w:cs="Arial"/>
                <w:sz w:val="20"/>
                <w:szCs w:val="20"/>
              </w:rPr>
              <w:t>name</w:t>
            </w:r>
            <w:r w:rsidRPr="006D1DAB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275" w:type="dxa"/>
            <w:tcBorders>
              <w:bottom w:val="dotted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691D0DD4" w14:textId="5BAD54A0" w:rsidR="001D0F65" w:rsidRPr="006B771D" w:rsidRDefault="00C916D6" w:rsidP="008D7B83">
            <w:pPr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</w:tc>
        <w:tc>
          <w:tcPr>
            <w:tcW w:w="993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1AA87C1F" w14:textId="77777777" w:rsidR="001D0F65" w:rsidRPr="006D1DAB" w:rsidRDefault="001D0F65" w:rsidP="008D7B83">
            <w:pPr>
              <w:rPr>
                <w:rFonts w:ascii="Arial" w:hAnsi="Arial" w:cs="Arial"/>
                <w:sz w:val="20"/>
                <w:szCs w:val="20"/>
              </w:rPr>
            </w:pPr>
            <w:r w:rsidRPr="006D1DAB">
              <w:rPr>
                <w:rFonts w:ascii="Arial" w:hAnsi="Arial" w:cs="Arial"/>
                <w:sz w:val="20"/>
                <w:szCs w:val="20"/>
              </w:rPr>
              <w:t>(</w:t>
            </w:r>
            <w:r w:rsidR="003C734F" w:rsidRPr="006D1DAB">
              <w:rPr>
                <w:rFonts w:ascii="Arial" w:hAnsi="Arial" w:cs="Arial"/>
                <w:sz w:val="20"/>
                <w:szCs w:val="20"/>
              </w:rPr>
              <w:t>cert. no</w:t>
            </w:r>
            <w:r w:rsidRPr="006D1DAB">
              <w:rPr>
                <w:rFonts w:ascii="Arial" w:hAnsi="Arial" w:cs="Arial"/>
                <w:sz w:val="20"/>
                <w:szCs w:val="20"/>
              </w:rPr>
              <w:t>.)</w:t>
            </w:r>
          </w:p>
        </w:tc>
      </w:tr>
      <w:tr w:rsidR="006D1DAB" w:rsidRPr="006D1DAB" w14:paraId="5FB2D8B5" w14:textId="77777777" w:rsidTr="002B2883">
        <w:trPr>
          <w:trHeight w:val="340"/>
        </w:trPr>
        <w:tc>
          <w:tcPr>
            <w:tcW w:w="701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5D6369E7" w14:textId="77777777" w:rsidR="008D7B83" w:rsidRPr="006D1DAB" w:rsidRDefault="008D7B83" w:rsidP="008D7B8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09" w:type="dxa"/>
            <w:tcBorders>
              <w:top w:val="dotted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49E2AD04" w14:textId="77777777" w:rsidR="008D7B83" w:rsidRPr="006D1DAB" w:rsidRDefault="008D7B83" w:rsidP="008D7B8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D1DAB">
              <w:rPr>
                <w:rFonts w:ascii="Arial" w:hAnsi="Arial" w:cs="Arial"/>
                <w:sz w:val="20"/>
                <w:szCs w:val="20"/>
              </w:rPr>
              <w:t>(ECO)</w:t>
            </w:r>
          </w:p>
        </w:tc>
        <w:tc>
          <w:tcPr>
            <w:tcW w:w="1985" w:type="dxa"/>
            <w:gridSpan w:val="2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18145416" w14:textId="77777777" w:rsidR="008D7B83" w:rsidRPr="006D1DAB" w:rsidRDefault="008D7B83" w:rsidP="008D7B8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71" w:type="dxa"/>
            <w:gridSpan w:val="2"/>
            <w:tcBorders>
              <w:top w:val="dotted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5EEA9D77" w14:textId="77777777" w:rsidR="008D7B83" w:rsidRPr="006D1DAB" w:rsidRDefault="008D7B83" w:rsidP="008D7B8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D1DAB">
              <w:rPr>
                <w:rFonts w:ascii="Arial" w:hAnsi="Arial" w:cs="Arial"/>
                <w:sz w:val="20"/>
                <w:szCs w:val="20"/>
              </w:rPr>
              <w:t>(Nominated Person)</w:t>
            </w:r>
          </w:p>
        </w:tc>
        <w:tc>
          <w:tcPr>
            <w:tcW w:w="851" w:type="dxa"/>
            <w:gridSpan w:val="2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69A7D763" w14:textId="77777777" w:rsidR="008D7B83" w:rsidRPr="006D1DAB" w:rsidRDefault="008D7B83" w:rsidP="008D7B8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dotted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66FEE627" w14:textId="77777777" w:rsidR="008D7B83" w:rsidRPr="006D1DAB" w:rsidRDefault="008D7B83" w:rsidP="008D7B8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3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5BD0434D" w14:textId="77777777" w:rsidR="008D7B83" w:rsidRPr="006D1DAB" w:rsidRDefault="008D7B83" w:rsidP="008D7B8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tbl>
      <w:tblPr>
        <w:tblpPr w:leftFromText="180" w:rightFromText="180" w:vertAnchor="text" w:horzAnchor="margin" w:tblpY="148"/>
        <w:tblW w:w="105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85"/>
        <w:gridCol w:w="2508"/>
        <w:gridCol w:w="2507"/>
        <w:gridCol w:w="2508"/>
      </w:tblGrid>
      <w:tr w:rsidR="00CB0D7D" w:rsidRPr="006D1DAB" w14:paraId="4BC01F7E" w14:textId="77777777" w:rsidTr="00CB0D7D">
        <w:trPr>
          <w:trHeight w:val="227"/>
        </w:trPr>
        <w:tc>
          <w:tcPr>
            <w:tcW w:w="2985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</w:tcPr>
          <w:p w14:paraId="04B31708" w14:textId="77777777" w:rsidR="00CB0D7D" w:rsidRPr="006D1DAB" w:rsidRDefault="00CB0D7D" w:rsidP="00CB0D7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508" w:type="dxa"/>
            <w:shd w:val="clear" w:color="auto" w:fill="D9D9D9"/>
            <w:vAlign w:val="center"/>
          </w:tcPr>
          <w:p w14:paraId="6587462D" w14:textId="77777777" w:rsidR="00CB0D7D" w:rsidRPr="006D1DAB" w:rsidRDefault="00CB0D7D" w:rsidP="00CB0D7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D1DAB">
              <w:rPr>
                <w:rFonts w:ascii="Arial" w:hAnsi="Arial" w:cs="Arial"/>
                <w:sz w:val="20"/>
                <w:szCs w:val="20"/>
              </w:rPr>
              <w:t>1</w:t>
            </w:r>
            <w:r w:rsidRPr="006D1DAB">
              <w:rPr>
                <w:rFonts w:ascii="Arial" w:hAnsi="Arial" w:cs="Arial"/>
                <w:sz w:val="20"/>
                <w:szCs w:val="20"/>
                <w:vertAlign w:val="superscript"/>
              </w:rPr>
              <w:t>st</w:t>
            </w:r>
            <w:r w:rsidRPr="006D1DAB">
              <w:rPr>
                <w:rFonts w:ascii="Arial" w:hAnsi="Arial" w:cs="Arial"/>
                <w:sz w:val="20"/>
                <w:szCs w:val="20"/>
              </w:rPr>
              <w:t xml:space="preserve"> Relief</w:t>
            </w:r>
          </w:p>
        </w:tc>
        <w:tc>
          <w:tcPr>
            <w:tcW w:w="2507" w:type="dxa"/>
            <w:shd w:val="clear" w:color="auto" w:fill="D9D9D9"/>
            <w:vAlign w:val="center"/>
          </w:tcPr>
          <w:p w14:paraId="119C1600" w14:textId="77777777" w:rsidR="00CB0D7D" w:rsidRPr="006D1DAB" w:rsidRDefault="00CB0D7D" w:rsidP="00CB0D7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D1DAB">
              <w:rPr>
                <w:rFonts w:ascii="Arial" w:hAnsi="Arial" w:cs="Arial"/>
                <w:sz w:val="20"/>
                <w:szCs w:val="20"/>
              </w:rPr>
              <w:t>2</w:t>
            </w:r>
            <w:r w:rsidRPr="006D1DAB">
              <w:rPr>
                <w:rFonts w:ascii="Arial" w:hAnsi="Arial" w:cs="Arial"/>
                <w:sz w:val="20"/>
                <w:szCs w:val="20"/>
                <w:vertAlign w:val="superscript"/>
              </w:rPr>
              <w:t>nd</w:t>
            </w:r>
            <w:r w:rsidRPr="006D1DAB">
              <w:rPr>
                <w:rFonts w:ascii="Arial" w:hAnsi="Arial" w:cs="Arial"/>
                <w:sz w:val="20"/>
                <w:szCs w:val="20"/>
              </w:rPr>
              <w:t xml:space="preserve"> Relief</w:t>
            </w:r>
          </w:p>
        </w:tc>
        <w:tc>
          <w:tcPr>
            <w:tcW w:w="2508" w:type="dxa"/>
            <w:shd w:val="clear" w:color="auto" w:fill="D9D9D9"/>
            <w:vAlign w:val="center"/>
          </w:tcPr>
          <w:p w14:paraId="2C04B5D3" w14:textId="77777777" w:rsidR="00CB0D7D" w:rsidRPr="006D1DAB" w:rsidRDefault="00CB0D7D" w:rsidP="00CB0D7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D1DAB">
              <w:rPr>
                <w:rFonts w:ascii="Arial" w:hAnsi="Arial" w:cs="Arial"/>
                <w:sz w:val="20"/>
                <w:szCs w:val="20"/>
              </w:rPr>
              <w:t>3</w:t>
            </w:r>
            <w:r w:rsidRPr="006D1DAB">
              <w:rPr>
                <w:rFonts w:ascii="Arial" w:hAnsi="Arial" w:cs="Arial"/>
                <w:sz w:val="20"/>
                <w:szCs w:val="20"/>
                <w:vertAlign w:val="superscript"/>
              </w:rPr>
              <w:t>rd</w:t>
            </w:r>
            <w:r w:rsidRPr="006D1DAB">
              <w:rPr>
                <w:rFonts w:ascii="Arial" w:hAnsi="Arial" w:cs="Arial"/>
                <w:sz w:val="20"/>
                <w:szCs w:val="20"/>
              </w:rPr>
              <w:t xml:space="preserve"> Relief</w:t>
            </w:r>
          </w:p>
        </w:tc>
      </w:tr>
      <w:tr w:rsidR="00CB0D7D" w:rsidRPr="006D1DAB" w14:paraId="1791061F" w14:textId="77777777" w:rsidTr="00CB0D7D">
        <w:trPr>
          <w:trHeight w:val="227"/>
        </w:trPr>
        <w:tc>
          <w:tcPr>
            <w:tcW w:w="2985" w:type="dxa"/>
            <w:tcBorders>
              <w:bottom w:val="single" w:sz="4" w:space="0" w:color="auto"/>
            </w:tcBorders>
            <w:shd w:val="clear" w:color="auto" w:fill="D9D9D9"/>
            <w:vAlign w:val="center"/>
          </w:tcPr>
          <w:p w14:paraId="2484F553" w14:textId="77777777" w:rsidR="00CB0D7D" w:rsidRPr="006D1DAB" w:rsidRDefault="00CB0D7D" w:rsidP="00CB0D7D">
            <w:pPr>
              <w:rPr>
                <w:rFonts w:ascii="Arial" w:hAnsi="Arial" w:cs="Arial"/>
                <w:sz w:val="20"/>
                <w:szCs w:val="20"/>
              </w:rPr>
            </w:pPr>
            <w:r w:rsidRPr="006D1DAB">
              <w:rPr>
                <w:rFonts w:ascii="Arial" w:hAnsi="Arial" w:cs="Arial"/>
                <w:sz w:val="20"/>
                <w:szCs w:val="20"/>
              </w:rPr>
              <w:t>Name (current holder)</w:t>
            </w:r>
          </w:p>
        </w:tc>
        <w:tc>
          <w:tcPr>
            <w:tcW w:w="2508" w:type="dxa"/>
            <w:tcBorders>
              <w:bottom w:val="single" w:sz="4" w:space="0" w:color="auto"/>
            </w:tcBorders>
            <w:shd w:val="clear" w:color="auto" w:fill="auto"/>
          </w:tcPr>
          <w:p w14:paraId="1BC42EBF" w14:textId="77777777" w:rsidR="00CB0D7D" w:rsidRPr="006D1DAB" w:rsidRDefault="00CB0D7D" w:rsidP="00CB0D7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507" w:type="dxa"/>
            <w:tcBorders>
              <w:bottom w:val="single" w:sz="4" w:space="0" w:color="auto"/>
            </w:tcBorders>
            <w:shd w:val="clear" w:color="auto" w:fill="auto"/>
          </w:tcPr>
          <w:p w14:paraId="504214B3" w14:textId="77777777" w:rsidR="00CB0D7D" w:rsidRPr="006D1DAB" w:rsidRDefault="00CB0D7D" w:rsidP="00CB0D7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508" w:type="dxa"/>
            <w:tcBorders>
              <w:bottom w:val="single" w:sz="4" w:space="0" w:color="auto"/>
            </w:tcBorders>
            <w:shd w:val="clear" w:color="auto" w:fill="auto"/>
          </w:tcPr>
          <w:p w14:paraId="12210387" w14:textId="77777777" w:rsidR="00CB0D7D" w:rsidRPr="006D1DAB" w:rsidRDefault="00CB0D7D" w:rsidP="00CB0D7D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B0D7D" w:rsidRPr="006D1DAB" w14:paraId="7743D475" w14:textId="77777777" w:rsidTr="00CB0D7D">
        <w:trPr>
          <w:trHeight w:val="227"/>
        </w:trPr>
        <w:tc>
          <w:tcPr>
            <w:tcW w:w="2985" w:type="dxa"/>
            <w:tcBorders>
              <w:bottom w:val="single" w:sz="4" w:space="0" w:color="auto"/>
            </w:tcBorders>
            <w:shd w:val="clear" w:color="auto" w:fill="D9D9D9"/>
            <w:vAlign w:val="center"/>
          </w:tcPr>
          <w:p w14:paraId="31A48FF4" w14:textId="77777777" w:rsidR="00CB0D7D" w:rsidRPr="006D1DAB" w:rsidRDefault="00CB0D7D" w:rsidP="00CB0D7D">
            <w:pPr>
              <w:rPr>
                <w:rFonts w:ascii="Arial" w:hAnsi="Arial" w:cs="Arial"/>
                <w:sz w:val="20"/>
                <w:szCs w:val="20"/>
              </w:rPr>
            </w:pPr>
            <w:r w:rsidRPr="006D1DAB">
              <w:rPr>
                <w:rFonts w:ascii="Arial" w:hAnsi="Arial" w:cs="Arial"/>
                <w:sz w:val="20"/>
                <w:szCs w:val="20"/>
              </w:rPr>
              <w:t>Signature (current holder)</w:t>
            </w:r>
          </w:p>
        </w:tc>
        <w:tc>
          <w:tcPr>
            <w:tcW w:w="2508" w:type="dxa"/>
            <w:tcBorders>
              <w:bottom w:val="single" w:sz="4" w:space="0" w:color="auto"/>
            </w:tcBorders>
            <w:shd w:val="clear" w:color="auto" w:fill="auto"/>
          </w:tcPr>
          <w:p w14:paraId="1133626E" w14:textId="77777777" w:rsidR="00CB0D7D" w:rsidRPr="006D1DAB" w:rsidRDefault="00CB0D7D" w:rsidP="00CB0D7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507" w:type="dxa"/>
            <w:tcBorders>
              <w:bottom w:val="single" w:sz="4" w:space="0" w:color="auto"/>
            </w:tcBorders>
            <w:shd w:val="clear" w:color="auto" w:fill="auto"/>
          </w:tcPr>
          <w:p w14:paraId="7B53C0D1" w14:textId="77777777" w:rsidR="00CB0D7D" w:rsidRPr="006D1DAB" w:rsidRDefault="00CB0D7D" w:rsidP="00CB0D7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508" w:type="dxa"/>
            <w:tcBorders>
              <w:bottom w:val="single" w:sz="4" w:space="0" w:color="auto"/>
            </w:tcBorders>
            <w:shd w:val="clear" w:color="auto" w:fill="auto"/>
          </w:tcPr>
          <w:p w14:paraId="57190E3B" w14:textId="77777777" w:rsidR="00CB0D7D" w:rsidRPr="006D1DAB" w:rsidRDefault="00CB0D7D" w:rsidP="00CB0D7D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B0D7D" w:rsidRPr="006D1DAB" w14:paraId="14155FEC" w14:textId="77777777" w:rsidTr="00CB6FE4">
        <w:trPr>
          <w:trHeight w:val="227"/>
        </w:trPr>
        <w:tc>
          <w:tcPr>
            <w:tcW w:w="2985" w:type="dxa"/>
            <w:tcBorders>
              <w:top w:val="single" w:sz="4" w:space="0" w:color="auto"/>
              <w:bottom w:val="single" w:sz="2" w:space="0" w:color="auto"/>
            </w:tcBorders>
            <w:shd w:val="clear" w:color="auto" w:fill="D9D9D9"/>
            <w:vAlign w:val="center"/>
          </w:tcPr>
          <w:p w14:paraId="003A8358" w14:textId="77777777" w:rsidR="00CB0D7D" w:rsidRPr="006D1DAB" w:rsidRDefault="00CB0D7D" w:rsidP="00CB0D7D">
            <w:pPr>
              <w:rPr>
                <w:rFonts w:ascii="Arial" w:hAnsi="Arial" w:cs="Arial"/>
                <w:sz w:val="20"/>
                <w:szCs w:val="20"/>
              </w:rPr>
            </w:pPr>
            <w:r w:rsidRPr="006D1DAB">
              <w:rPr>
                <w:rFonts w:ascii="Arial" w:hAnsi="Arial" w:cs="Arial"/>
                <w:sz w:val="20"/>
                <w:szCs w:val="20"/>
              </w:rPr>
              <w:t>Name (relief)</w:t>
            </w:r>
          </w:p>
        </w:tc>
        <w:tc>
          <w:tcPr>
            <w:tcW w:w="2508" w:type="dxa"/>
            <w:tcBorders>
              <w:top w:val="single" w:sz="4" w:space="0" w:color="auto"/>
              <w:bottom w:val="single" w:sz="2" w:space="0" w:color="auto"/>
            </w:tcBorders>
            <w:shd w:val="clear" w:color="auto" w:fill="auto"/>
          </w:tcPr>
          <w:p w14:paraId="5FCD7DBD" w14:textId="77777777" w:rsidR="00CB0D7D" w:rsidRPr="006D1DAB" w:rsidRDefault="00CB0D7D" w:rsidP="00CB0D7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507" w:type="dxa"/>
            <w:tcBorders>
              <w:top w:val="single" w:sz="4" w:space="0" w:color="auto"/>
              <w:bottom w:val="single" w:sz="2" w:space="0" w:color="auto"/>
            </w:tcBorders>
            <w:shd w:val="clear" w:color="auto" w:fill="auto"/>
          </w:tcPr>
          <w:p w14:paraId="695DB365" w14:textId="77777777" w:rsidR="00CB0D7D" w:rsidRPr="006D1DAB" w:rsidRDefault="00CB0D7D" w:rsidP="00CB0D7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508" w:type="dxa"/>
            <w:tcBorders>
              <w:top w:val="single" w:sz="4" w:space="0" w:color="auto"/>
              <w:bottom w:val="single" w:sz="2" w:space="0" w:color="auto"/>
            </w:tcBorders>
            <w:shd w:val="clear" w:color="auto" w:fill="auto"/>
          </w:tcPr>
          <w:p w14:paraId="4AB81BF5" w14:textId="77777777" w:rsidR="00CB0D7D" w:rsidRPr="006D1DAB" w:rsidRDefault="00CB0D7D" w:rsidP="00CB0D7D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B0D7D" w:rsidRPr="006D1DAB" w14:paraId="6CBE92E1" w14:textId="77777777" w:rsidTr="00CB6FE4">
        <w:trPr>
          <w:trHeight w:val="227"/>
        </w:trPr>
        <w:tc>
          <w:tcPr>
            <w:tcW w:w="298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9D9D9"/>
            <w:vAlign w:val="center"/>
          </w:tcPr>
          <w:p w14:paraId="130D9304" w14:textId="77777777" w:rsidR="00CB0D7D" w:rsidRPr="006D1DAB" w:rsidRDefault="00CB0D7D" w:rsidP="00CB0D7D">
            <w:pPr>
              <w:rPr>
                <w:rFonts w:ascii="Arial" w:hAnsi="Arial" w:cs="Arial"/>
                <w:sz w:val="20"/>
                <w:szCs w:val="20"/>
              </w:rPr>
            </w:pPr>
            <w:r w:rsidRPr="006D1DAB">
              <w:rPr>
                <w:rFonts w:ascii="Arial" w:hAnsi="Arial" w:cs="Arial"/>
                <w:sz w:val="20"/>
                <w:szCs w:val="20"/>
              </w:rPr>
              <w:t>Cert. number (relief)</w:t>
            </w:r>
          </w:p>
        </w:tc>
        <w:tc>
          <w:tcPr>
            <w:tcW w:w="25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0ACDAF5D" w14:textId="77777777" w:rsidR="00CB0D7D" w:rsidRPr="006D1DAB" w:rsidRDefault="00CB0D7D" w:rsidP="00CB0D7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50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0FCD2B06" w14:textId="77777777" w:rsidR="00CB0D7D" w:rsidRPr="006D1DAB" w:rsidRDefault="00CB0D7D" w:rsidP="00CB0D7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5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4CF84D69" w14:textId="77777777" w:rsidR="00CB0D7D" w:rsidRPr="006D1DAB" w:rsidRDefault="00CB0D7D" w:rsidP="00CB0D7D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B0D7D" w:rsidRPr="006D1DAB" w14:paraId="616D9BD7" w14:textId="77777777" w:rsidTr="00CB6FE4">
        <w:trPr>
          <w:trHeight w:val="227"/>
        </w:trPr>
        <w:tc>
          <w:tcPr>
            <w:tcW w:w="298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9D9D9"/>
            <w:vAlign w:val="center"/>
          </w:tcPr>
          <w:p w14:paraId="6615A47E" w14:textId="77777777" w:rsidR="00CB0D7D" w:rsidRPr="006D1DAB" w:rsidRDefault="00CB0D7D" w:rsidP="00CB0D7D">
            <w:pPr>
              <w:rPr>
                <w:rFonts w:ascii="Arial" w:hAnsi="Arial" w:cs="Arial"/>
                <w:sz w:val="20"/>
                <w:szCs w:val="20"/>
              </w:rPr>
            </w:pPr>
            <w:r w:rsidRPr="006D1DAB">
              <w:rPr>
                <w:rFonts w:ascii="Arial" w:hAnsi="Arial" w:cs="Arial"/>
                <w:sz w:val="20"/>
                <w:szCs w:val="20"/>
              </w:rPr>
              <w:t>Contact number (relief)</w:t>
            </w:r>
          </w:p>
        </w:tc>
        <w:tc>
          <w:tcPr>
            <w:tcW w:w="25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67545F32" w14:textId="77777777" w:rsidR="00CB0D7D" w:rsidRPr="006D1DAB" w:rsidRDefault="00CB0D7D" w:rsidP="00CB0D7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50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2AD4F0CF" w14:textId="77777777" w:rsidR="00CB0D7D" w:rsidRPr="006D1DAB" w:rsidRDefault="00CB0D7D" w:rsidP="00CB0D7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5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46270167" w14:textId="77777777" w:rsidR="00CB0D7D" w:rsidRPr="006D1DAB" w:rsidRDefault="00CB0D7D" w:rsidP="00CB0D7D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B0D7D" w:rsidRPr="006D1DAB" w14:paraId="094D041D" w14:textId="77777777" w:rsidTr="00CB6FE4">
        <w:trPr>
          <w:trHeight w:val="227"/>
        </w:trPr>
        <w:tc>
          <w:tcPr>
            <w:tcW w:w="298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9D9D9"/>
            <w:vAlign w:val="center"/>
          </w:tcPr>
          <w:p w14:paraId="450075A0" w14:textId="77777777" w:rsidR="00CB0D7D" w:rsidRPr="006D1DAB" w:rsidRDefault="00CB0D7D" w:rsidP="00CB0D7D">
            <w:pPr>
              <w:rPr>
                <w:rFonts w:ascii="Arial" w:hAnsi="Arial" w:cs="Arial"/>
                <w:sz w:val="20"/>
                <w:szCs w:val="20"/>
              </w:rPr>
            </w:pPr>
            <w:r w:rsidRPr="006D1DAB">
              <w:rPr>
                <w:rFonts w:ascii="Arial" w:hAnsi="Arial" w:cs="Arial"/>
                <w:sz w:val="20"/>
                <w:szCs w:val="20"/>
              </w:rPr>
              <w:t>Date and time relieved</w:t>
            </w:r>
          </w:p>
        </w:tc>
        <w:tc>
          <w:tcPr>
            <w:tcW w:w="25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3DAD51E4" w14:textId="77777777" w:rsidR="00CB0D7D" w:rsidRPr="006D1DAB" w:rsidRDefault="00CB0D7D" w:rsidP="00CB0D7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50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3D2B7EB5" w14:textId="77777777" w:rsidR="00CB0D7D" w:rsidRPr="006D1DAB" w:rsidRDefault="00CB0D7D" w:rsidP="00CB0D7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5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48A8A84A" w14:textId="77777777" w:rsidR="00CB0D7D" w:rsidRPr="006D1DAB" w:rsidRDefault="00CB0D7D" w:rsidP="00CB0D7D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B0D7D" w:rsidRPr="006D1DAB" w14:paraId="03BBCE0F" w14:textId="77777777" w:rsidTr="00CB6FE4">
        <w:trPr>
          <w:trHeight w:val="227"/>
        </w:trPr>
        <w:tc>
          <w:tcPr>
            <w:tcW w:w="298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9D9D9"/>
            <w:vAlign w:val="center"/>
          </w:tcPr>
          <w:p w14:paraId="6AA38F38" w14:textId="77777777" w:rsidR="00CB0D7D" w:rsidRPr="006D1DAB" w:rsidRDefault="00CB0D7D" w:rsidP="00CB0D7D">
            <w:pPr>
              <w:rPr>
                <w:rFonts w:ascii="Arial" w:hAnsi="Arial" w:cs="Arial"/>
                <w:sz w:val="20"/>
                <w:szCs w:val="20"/>
              </w:rPr>
            </w:pPr>
            <w:r w:rsidRPr="006D1DAB">
              <w:rPr>
                <w:rFonts w:ascii="Arial" w:hAnsi="Arial" w:cs="Arial"/>
                <w:sz w:val="20"/>
                <w:szCs w:val="20"/>
              </w:rPr>
              <w:t>Signature (relief)</w:t>
            </w:r>
          </w:p>
        </w:tc>
        <w:tc>
          <w:tcPr>
            <w:tcW w:w="25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1FBA4A83" w14:textId="77777777" w:rsidR="00CB0D7D" w:rsidRPr="006D1DAB" w:rsidRDefault="00CB0D7D" w:rsidP="00CB0D7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50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48C93E09" w14:textId="77777777" w:rsidR="00CB0D7D" w:rsidRPr="006D1DAB" w:rsidRDefault="00CB0D7D" w:rsidP="00CB0D7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5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6B5DACD1" w14:textId="77777777" w:rsidR="00CB0D7D" w:rsidRPr="006D1DAB" w:rsidRDefault="00CB0D7D" w:rsidP="00CB0D7D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0A010CD6" w14:textId="3BECCC06" w:rsidR="00C939ED" w:rsidRPr="006D1DAB" w:rsidRDefault="00C939ED" w:rsidP="003D0329">
      <w:pPr>
        <w:rPr>
          <w:rFonts w:ascii="Arial" w:hAnsi="Arial" w:cs="Arial"/>
          <w:sz w:val="16"/>
          <w:szCs w:val="16"/>
        </w:rPr>
      </w:pPr>
    </w:p>
    <w:tbl>
      <w:tblPr>
        <w:tblW w:w="1049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536"/>
        <w:gridCol w:w="283"/>
        <w:gridCol w:w="284"/>
        <w:gridCol w:w="284"/>
        <w:gridCol w:w="2749"/>
        <w:gridCol w:w="2354"/>
      </w:tblGrid>
      <w:tr w:rsidR="009D6D2E" w:rsidRPr="006D1DAB" w14:paraId="297448E1" w14:textId="77777777" w:rsidTr="00072BC2">
        <w:trPr>
          <w:trHeight w:val="227"/>
        </w:trPr>
        <w:tc>
          <w:tcPr>
            <w:tcW w:w="4536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5562244" w14:textId="77777777" w:rsidR="009D6D2E" w:rsidRPr="00072BC2" w:rsidRDefault="009D6D2E" w:rsidP="004D632D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72BC2">
              <w:rPr>
                <w:rFonts w:ascii="Arial" w:hAnsi="Arial" w:cs="Arial"/>
                <w:b/>
                <w:sz w:val="20"/>
                <w:szCs w:val="20"/>
              </w:rPr>
              <w:t>Electrical Control use only</w:t>
            </w:r>
          </w:p>
        </w:tc>
        <w:tc>
          <w:tcPr>
            <w:tcW w:w="28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46D7135" w14:textId="77777777" w:rsidR="009D6D2E" w:rsidRPr="00072BC2" w:rsidRDefault="009D6D2E" w:rsidP="009F2083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59CC44F" w14:textId="77777777" w:rsidR="009D6D2E" w:rsidRPr="00072BC2" w:rsidRDefault="009D6D2E" w:rsidP="009F2083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4A240488" w14:textId="77777777" w:rsidR="009D6D2E" w:rsidRPr="00072BC2" w:rsidRDefault="009D6D2E" w:rsidP="003D032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4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2CEBC95" w14:textId="77777777" w:rsidR="009D6D2E" w:rsidRPr="00072BC2" w:rsidRDefault="009D6D2E" w:rsidP="00D4537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4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30257E8A" w14:textId="77777777" w:rsidR="009D6D2E" w:rsidRPr="00072BC2" w:rsidRDefault="009D6D2E" w:rsidP="00D4537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939ED" w:rsidRPr="006D1DAB" w14:paraId="1BCDA2A3" w14:textId="77777777" w:rsidTr="00072BC2">
        <w:trPr>
          <w:trHeight w:val="227"/>
        </w:trPr>
        <w:tc>
          <w:tcPr>
            <w:tcW w:w="4536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/>
            <w:vAlign w:val="center"/>
          </w:tcPr>
          <w:p w14:paraId="6D1CA3EC" w14:textId="77777777" w:rsidR="00C939ED" w:rsidRPr="00072BC2" w:rsidRDefault="0091686D" w:rsidP="00BA15B9">
            <w:pPr>
              <w:rPr>
                <w:rFonts w:ascii="Arial" w:hAnsi="Arial" w:cs="Arial"/>
                <w:sz w:val="20"/>
                <w:szCs w:val="20"/>
              </w:rPr>
            </w:pPr>
            <w:r w:rsidRPr="00072BC2">
              <w:rPr>
                <w:rFonts w:ascii="Arial" w:hAnsi="Arial" w:cs="Arial"/>
                <w:i/>
                <w:sz w:val="20"/>
                <w:szCs w:val="20"/>
              </w:rPr>
              <w:t xml:space="preserve">*Tick </w:t>
            </w:r>
            <w:r w:rsidR="00801B05" w:rsidRPr="00072BC2">
              <w:rPr>
                <w:rFonts w:ascii="Arial" w:hAnsi="Arial" w:cs="Arial"/>
                <w:i/>
                <w:sz w:val="20"/>
                <w:szCs w:val="20"/>
              </w:rPr>
              <w:t>appropriate box</w:t>
            </w:r>
          </w:p>
        </w:tc>
        <w:tc>
          <w:tcPr>
            <w:tcW w:w="283" w:type="dxa"/>
            <w:tcBorders>
              <w:top w:val="single" w:sz="4" w:space="0" w:color="auto"/>
            </w:tcBorders>
            <w:shd w:val="clear" w:color="auto" w:fill="D9D9D9"/>
            <w:tcMar>
              <w:left w:w="0" w:type="dxa"/>
              <w:right w:w="28" w:type="dxa"/>
            </w:tcMar>
            <w:vAlign w:val="center"/>
          </w:tcPr>
          <w:p w14:paraId="7EC979CF" w14:textId="77777777" w:rsidR="00C939ED" w:rsidRPr="00072BC2" w:rsidRDefault="00801B05" w:rsidP="009F208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72BC2">
              <w:rPr>
                <w:rFonts w:ascii="Arial" w:hAnsi="Arial" w:cs="Arial"/>
                <w:sz w:val="20"/>
                <w:szCs w:val="20"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right w:val="single" w:sz="4" w:space="0" w:color="auto"/>
            </w:tcBorders>
            <w:shd w:val="clear" w:color="auto" w:fill="D9D9D9"/>
            <w:tcMar>
              <w:left w:w="0" w:type="dxa"/>
              <w:right w:w="28" w:type="dxa"/>
            </w:tcMar>
            <w:vAlign w:val="center"/>
          </w:tcPr>
          <w:p w14:paraId="1252FBC1" w14:textId="77777777" w:rsidR="00C939ED" w:rsidRPr="00072BC2" w:rsidRDefault="00801B05" w:rsidP="009F208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72BC2">
              <w:rPr>
                <w:rFonts w:ascii="Arial" w:hAnsi="Arial" w:cs="Arial"/>
                <w:sz w:val="20"/>
                <w:szCs w:val="20"/>
              </w:rPr>
              <w:t>N</w:t>
            </w:r>
          </w:p>
        </w:tc>
        <w:tc>
          <w:tcPr>
            <w:tcW w:w="28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490D0D7" w14:textId="77777777" w:rsidR="00C939ED" w:rsidRPr="00072BC2" w:rsidRDefault="00C939ED" w:rsidP="003D032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49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/>
            <w:vAlign w:val="center"/>
          </w:tcPr>
          <w:p w14:paraId="12A884A7" w14:textId="77777777" w:rsidR="00C939ED" w:rsidRPr="00072BC2" w:rsidRDefault="003F2026" w:rsidP="00D4537E">
            <w:pPr>
              <w:rPr>
                <w:rFonts w:ascii="Arial" w:hAnsi="Arial" w:cs="Arial"/>
                <w:sz w:val="20"/>
                <w:szCs w:val="20"/>
              </w:rPr>
            </w:pPr>
            <w:r w:rsidRPr="00072BC2">
              <w:rPr>
                <w:rFonts w:ascii="Arial" w:hAnsi="Arial" w:cs="Arial"/>
                <w:sz w:val="20"/>
                <w:szCs w:val="20"/>
              </w:rPr>
              <w:t>Form B checked by (name)</w:t>
            </w:r>
          </w:p>
        </w:tc>
        <w:tc>
          <w:tcPr>
            <w:tcW w:w="2354" w:type="dxa"/>
            <w:tcBorders>
              <w:top w:val="single" w:sz="4" w:space="0" w:color="auto"/>
            </w:tcBorders>
            <w:shd w:val="clear" w:color="auto" w:fill="D9D9D9"/>
            <w:vAlign w:val="center"/>
          </w:tcPr>
          <w:p w14:paraId="65F5A526" w14:textId="77777777" w:rsidR="00C939ED" w:rsidRPr="00072BC2" w:rsidRDefault="003F2026" w:rsidP="00D4537E">
            <w:pPr>
              <w:rPr>
                <w:rFonts w:ascii="Arial" w:hAnsi="Arial" w:cs="Arial"/>
                <w:sz w:val="20"/>
                <w:szCs w:val="20"/>
              </w:rPr>
            </w:pPr>
            <w:r w:rsidRPr="00072BC2">
              <w:rPr>
                <w:rFonts w:ascii="Arial" w:hAnsi="Arial" w:cs="Arial"/>
                <w:sz w:val="20"/>
                <w:szCs w:val="20"/>
              </w:rPr>
              <w:t>Signature</w:t>
            </w:r>
          </w:p>
        </w:tc>
      </w:tr>
      <w:tr w:rsidR="00801B05" w:rsidRPr="006D1DAB" w14:paraId="761FD9E6" w14:textId="77777777" w:rsidTr="00072BC2">
        <w:trPr>
          <w:trHeight w:val="227"/>
        </w:trPr>
        <w:tc>
          <w:tcPr>
            <w:tcW w:w="4536" w:type="dxa"/>
            <w:shd w:val="clear" w:color="auto" w:fill="auto"/>
            <w:vAlign w:val="center"/>
          </w:tcPr>
          <w:p w14:paraId="3AE4F60C" w14:textId="77777777" w:rsidR="00801B05" w:rsidRPr="00072BC2" w:rsidRDefault="004A540E" w:rsidP="00C63BAE">
            <w:pPr>
              <w:rPr>
                <w:rFonts w:ascii="Arial" w:hAnsi="Arial" w:cs="Arial"/>
                <w:sz w:val="20"/>
                <w:szCs w:val="20"/>
              </w:rPr>
            </w:pPr>
            <w:r w:rsidRPr="00072BC2">
              <w:rPr>
                <w:rFonts w:ascii="Arial" w:hAnsi="Arial" w:cs="Arial"/>
                <w:sz w:val="20"/>
                <w:szCs w:val="20"/>
              </w:rPr>
              <w:t>Late changes to documentation*</w:t>
            </w:r>
          </w:p>
        </w:tc>
        <w:tc>
          <w:tcPr>
            <w:tcW w:w="283" w:type="dxa"/>
            <w:shd w:val="clear" w:color="auto" w:fill="auto"/>
          </w:tcPr>
          <w:p w14:paraId="7CBFF1FD" w14:textId="77777777" w:rsidR="00801B05" w:rsidRPr="00072BC2" w:rsidRDefault="00801B05" w:rsidP="003D032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  <w:tcBorders>
              <w:right w:val="single" w:sz="4" w:space="0" w:color="auto"/>
            </w:tcBorders>
            <w:shd w:val="clear" w:color="auto" w:fill="auto"/>
          </w:tcPr>
          <w:p w14:paraId="6AB369A0" w14:textId="70E7FAA0" w:rsidR="00801B05" w:rsidRPr="00072BC2" w:rsidRDefault="00801B05" w:rsidP="003D032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FE7FC8F" w14:textId="77777777" w:rsidR="00801B05" w:rsidRPr="00072BC2" w:rsidRDefault="00801B05" w:rsidP="003D032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49" w:type="dxa"/>
            <w:tcBorders>
              <w:left w:val="single" w:sz="4" w:space="0" w:color="auto"/>
            </w:tcBorders>
            <w:shd w:val="clear" w:color="auto" w:fill="auto"/>
          </w:tcPr>
          <w:p w14:paraId="01D0E733" w14:textId="6F539906" w:rsidR="00801B05" w:rsidRPr="00072BC2" w:rsidRDefault="00C916D6" w:rsidP="003D0329">
            <w:pPr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 w:rsidRPr="00072BC2"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</w:tc>
        <w:tc>
          <w:tcPr>
            <w:tcW w:w="2354" w:type="dxa"/>
            <w:shd w:val="clear" w:color="auto" w:fill="auto"/>
          </w:tcPr>
          <w:p w14:paraId="46423CB6" w14:textId="43355AC4" w:rsidR="00801B05" w:rsidRPr="00072BC2" w:rsidRDefault="00C916D6" w:rsidP="003D0329">
            <w:pPr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 w:rsidRPr="00072BC2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  </w:t>
            </w:r>
          </w:p>
        </w:tc>
      </w:tr>
    </w:tbl>
    <w:p w14:paraId="2EA58E55" w14:textId="77777777" w:rsidR="00AB5DC8" w:rsidRPr="00876B15" w:rsidRDefault="00AB5DC8" w:rsidP="00072BC2">
      <w:pPr>
        <w:tabs>
          <w:tab w:val="left" w:pos="1562"/>
          <w:tab w:val="left" w:pos="5396"/>
        </w:tabs>
        <w:spacing w:before="60" w:after="60"/>
        <w:rPr>
          <w:rFonts w:ascii="Arial" w:hAnsi="Arial" w:cs="Arial"/>
          <w:sz w:val="20"/>
          <w:szCs w:val="20"/>
        </w:rPr>
      </w:pPr>
      <w:r w:rsidRPr="006D1DAB">
        <w:rPr>
          <w:rFonts w:ascii="Arial" w:hAnsi="Arial" w:cs="Arial"/>
          <w:sz w:val="20"/>
          <w:szCs w:val="20"/>
        </w:rPr>
        <w:lastRenderedPageBreak/>
        <w:t>FORM B (continued)</w:t>
      </w:r>
    </w:p>
    <w:p w14:paraId="108CF30B" w14:textId="77777777" w:rsidR="00362A32" w:rsidRPr="006D1DAB" w:rsidRDefault="00E01533" w:rsidP="00072BC2">
      <w:pPr>
        <w:spacing w:before="60" w:after="60"/>
        <w:rPr>
          <w:rFonts w:ascii="Arial" w:hAnsi="Arial" w:cs="Arial"/>
          <w:b/>
        </w:rPr>
      </w:pPr>
      <w:r w:rsidRPr="006D1DAB">
        <w:rPr>
          <w:rFonts w:ascii="Arial" w:hAnsi="Arial" w:cs="Arial"/>
          <w:b/>
          <w:sz w:val="20"/>
          <w:szCs w:val="20"/>
        </w:rPr>
        <w:t xml:space="preserve">Part 2 </w:t>
      </w:r>
      <w:r w:rsidR="008D7B83" w:rsidRPr="006D1DAB">
        <w:rPr>
          <w:rFonts w:ascii="Arial" w:hAnsi="Arial" w:cs="Arial"/>
          <w:b/>
          <w:sz w:val="20"/>
          <w:szCs w:val="20"/>
        </w:rPr>
        <w:t>–</w:t>
      </w:r>
      <w:r w:rsidRPr="006D1DAB">
        <w:rPr>
          <w:rFonts w:ascii="Arial" w:hAnsi="Arial" w:cs="Arial"/>
          <w:b/>
          <w:sz w:val="20"/>
          <w:szCs w:val="20"/>
        </w:rPr>
        <w:t xml:space="preserve"> </w:t>
      </w:r>
      <w:r w:rsidR="00362A32" w:rsidRPr="006D1DAB">
        <w:rPr>
          <w:rFonts w:ascii="Arial" w:hAnsi="Arial" w:cs="Arial"/>
          <w:b/>
          <w:sz w:val="20"/>
          <w:szCs w:val="20"/>
        </w:rPr>
        <w:t>Issue</w:t>
      </w:r>
    </w:p>
    <w:p w14:paraId="0A549CA7" w14:textId="097C578C" w:rsidR="00362A32" w:rsidRPr="006D1DAB" w:rsidRDefault="00362A32" w:rsidP="00B262A5">
      <w:pPr>
        <w:tabs>
          <w:tab w:val="left" w:pos="6480"/>
          <w:tab w:val="left" w:pos="8640"/>
        </w:tabs>
        <w:spacing w:before="60" w:after="60"/>
        <w:rPr>
          <w:rFonts w:ascii="Arial" w:hAnsi="Arial" w:cs="Arial"/>
          <w:sz w:val="20"/>
          <w:szCs w:val="20"/>
        </w:rPr>
      </w:pPr>
      <w:r w:rsidRPr="006D1DAB">
        <w:rPr>
          <w:rFonts w:ascii="Arial" w:hAnsi="Arial" w:cs="Arial"/>
          <w:sz w:val="20"/>
          <w:szCs w:val="20"/>
        </w:rPr>
        <w:t xml:space="preserve">From the receiver of </w:t>
      </w:r>
      <w:r w:rsidRPr="00036F44">
        <w:rPr>
          <w:rFonts w:ascii="Arial" w:hAnsi="Arial" w:cs="Arial"/>
          <w:sz w:val="20"/>
          <w:szCs w:val="20"/>
        </w:rPr>
        <w:t>Part 1</w:t>
      </w:r>
      <w:r w:rsidR="009D1AA8" w:rsidRPr="00036F44">
        <w:rPr>
          <w:rFonts w:ascii="Arial" w:hAnsi="Arial" w:cs="Arial"/>
          <w:sz w:val="20"/>
          <w:szCs w:val="20"/>
        </w:rPr>
        <w:t>,</w:t>
      </w:r>
      <w:r w:rsidRPr="00036F44">
        <w:rPr>
          <w:rFonts w:ascii="Arial" w:hAnsi="Arial" w:cs="Arial"/>
          <w:sz w:val="20"/>
          <w:szCs w:val="20"/>
        </w:rPr>
        <w:t xml:space="preserve"> or </w:t>
      </w:r>
      <w:r w:rsidR="00015790" w:rsidRPr="00036F44">
        <w:rPr>
          <w:rFonts w:ascii="Arial" w:hAnsi="Arial" w:cs="Arial"/>
          <w:sz w:val="20"/>
          <w:szCs w:val="20"/>
        </w:rPr>
        <w:t>their</w:t>
      </w:r>
      <w:r w:rsidRPr="00036F44">
        <w:rPr>
          <w:rFonts w:ascii="Arial" w:hAnsi="Arial" w:cs="Arial"/>
          <w:sz w:val="20"/>
          <w:szCs w:val="20"/>
        </w:rPr>
        <w:t xml:space="preserve"> relief</w:t>
      </w:r>
      <w:r w:rsidR="009D1AA8" w:rsidRPr="00036F44">
        <w:rPr>
          <w:rFonts w:ascii="Arial" w:hAnsi="Arial" w:cs="Arial"/>
          <w:sz w:val="20"/>
          <w:szCs w:val="20"/>
        </w:rPr>
        <w:t>,</w:t>
      </w:r>
      <w:r w:rsidRPr="00036F44">
        <w:rPr>
          <w:rFonts w:ascii="Arial" w:hAnsi="Arial" w:cs="Arial"/>
          <w:sz w:val="20"/>
          <w:szCs w:val="20"/>
        </w:rPr>
        <w:t xml:space="preserve"> to </w:t>
      </w:r>
      <w:r w:rsidR="003D430A" w:rsidRPr="00036F44">
        <w:rPr>
          <w:rFonts w:ascii="Arial" w:hAnsi="Arial" w:cs="Arial"/>
          <w:sz w:val="20"/>
          <w:szCs w:val="20"/>
        </w:rPr>
        <w:t xml:space="preserve">the </w:t>
      </w:r>
      <w:r w:rsidRPr="00036F44">
        <w:rPr>
          <w:rFonts w:ascii="Arial" w:hAnsi="Arial" w:cs="Arial"/>
          <w:sz w:val="20"/>
          <w:szCs w:val="20"/>
        </w:rPr>
        <w:t>Electrical</w:t>
      </w:r>
      <w:r w:rsidRPr="006D1DAB">
        <w:rPr>
          <w:rFonts w:ascii="Arial" w:hAnsi="Arial" w:cs="Arial"/>
          <w:sz w:val="20"/>
          <w:szCs w:val="20"/>
        </w:rPr>
        <w:t xml:space="preserve"> Control Operator.</w:t>
      </w:r>
    </w:p>
    <w:p w14:paraId="6EB9EBC5" w14:textId="40FACEFC" w:rsidR="00362A32" w:rsidRPr="006D1DAB" w:rsidRDefault="00362A32" w:rsidP="00B262A5">
      <w:pPr>
        <w:tabs>
          <w:tab w:val="left" w:pos="6480"/>
          <w:tab w:val="left" w:pos="8640"/>
        </w:tabs>
        <w:spacing w:before="60" w:after="60"/>
        <w:rPr>
          <w:rFonts w:ascii="Arial" w:hAnsi="Arial" w:cs="Arial"/>
          <w:sz w:val="18"/>
        </w:rPr>
      </w:pPr>
      <w:r w:rsidRPr="00036F44">
        <w:rPr>
          <w:rFonts w:ascii="Arial" w:hAnsi="Arial" w:cs="Arial"/>
          <w:sz w:val="20"/>
          <w:szCs w:val="20"/>
        </w:rPr>
        <w:t xml:space="preserve">The following </w:t>
      </w:r>
      <w:r w:rsidR="004D632D" w:rsidRPr="00036F44">
        <w:rPr>
          <w:rFonts w:ascii="Arial" w:hAnsi="Arial" w:cs="Arial"/>
          <w:sz w:val="20"/>
          <w:szCs w:val="20"/>
        </w:rPr>
        <w:t>portable</w:t>
      </w:r>
      <w:r w:rsidRPr="00036F44">
        <w:rPr>
          <w:rFonts w:ascii="Arial" w:hAnsi="Arial" w:cs="Arial"/>
          <w:sz w:val="20"/>
          <w:szCs w:val="20"/>
        </w:rPr>
        <w:t xml:space="preserve"> earths</w:t>
      </w:r>
      <w:r w:rsidR="00983252" w:rsidRPr="00036F44">
        <w:rPr>
          <w:rFonts w:ascii="Arial" w:hAnsi="Arial" w:cs="Arial"/>
          <w:sz w:val="20"/>
          <w:szCs w:val="20"/>
        </w:rPr>
        <w:t xml:space="preserve"> and </w:t>
      </w:r>
      <w:r w:rsidR="00F97138">
        <w:rPr>
          <w:rFonts w:ascii="Arial" w:hAnsi="Arial" w:cs="Arial"/>
          <w:sz w:val="20"/>
          <w:szCs w:val="20"/>
        </w:rPr>
        <w:t>reminder of live exposed</w:t>
      </w:r>
      <w:r w:rsidRPr="00036F44">
        <w:rPr>
          <w:rFonts w:ascii="Arial" w:hAnsi="Arial" w:cs="Arial"/>
          <w:sz w:val="20"/>
          <w:szCs w:val="20"/>
        </w:rPr>
        <w:t xml:space="preserve"> </w:t>
      </w:r>
      <w:r w:rsidR="00883325" w:rsidRPr="00036F44">
        <w:rPr>
          <w:rFonts w:ascii="Arial" w:hAnsi="Arial" w:cs="Arial"/>
          <w:sz w:val="20"/>
          <w:szCs w:val="20"/>
        </w:rPr>
        <w:t xml:space="preserve">equipment </w:t>
      </w:r>
      <w:r w:rsidRPr="00036F44">
        <w:rPr>
          <w:rFonts w:ascii="Arial" w:hAnsi="Arial" w:cs="Arial"/>
          <w:sz w:val="20"/>
          <w:szCs w:val="20"/>
        </w:rPr>
        <w:t>have been applied to the overhead line equipment (OLE)</w:t>
      </w:r>
      <w:r w:rsidR="00066673" w:rsidRPr="00036F44">
        <w:rPr>
          <w:rFonts w:ascii="Arial" w:hAnsi="Arial" w:cs="Arial"/>
          <w:sz w:val="20"/>
          <w:szCs w:val="20"/>
        </w:rPr>
        <w:t xml:space="preserve"> and/or return conductor (RC) / autotransformer feeder (ATF)</w:t>
      </w:r>
      <w:r w:rsidRPr="00036F44">
        <w:rPr>
          <w:rFonts w:ascii="Arial" w:hAnsi="Arial" w:cs="Arial"/>
          <w:sz w:val="20"/>
          <w:szCs w:val="20"/>
        </w:rPr>
        <w:t xml:space="preserve"> and</w:t>
      </w:r>
      <w:r w:rsidRPr="006D1DAB">
        <w:rPr>
          <w:rFonts w:ascii="Arial" w:hAnsi="Arial" w:cs="Arial"/>
          <w:sz w:val="20"/>
          <w:szCs w:val="20"/>
        </w:rPr>
        <w:t xml:space="preserve"> the following </w:t>
      </w:r>
      <w:r w:rsidR="008D7B83" w:rsidRPr="006D1DAB">
        <w:rPr>
          <w:rFonts w:ascii="Arial" w:hAnsi="Arial" w:cs="Arial"/>
          <w:sz w:val="20"/>
          <w:szCs w:val="20"/>
        </w:rPr>
        <w:t>Overhead </w:t>
      </w:r>
      <w:r w:rsidRPr="006D1DAB">
        <w:rPr>
          <w:rFonts w:ascii="Arial" w:hAnsi="Arial" w:cs="Arial"/>
          <w:sz w:val="20"/>
          <w:szCs w:val="20"/>
        </w:rPr>
        <w:t xml:space="preserve">Line </w:t>
      </w:r>
      <w:r w:rsidRPr="00036F44">
        <w:rPr>
          <w:rFonts w:ascii="Arial" w:hAnsi="Arial" w:cs="Arial"/>
          <w:sz w:val="20"/>
          <w:szCs w:val="20"/>
        </w:rPr>
        <w:t>Permit</w:t>
      </w:r>
      <w:r w:rsidR="00480B7C" w:rsidRPr="00036F44">
        <w:rPr>
          <w:rFonts w:ascii="Arial" w:hAnsi="Arial" w:cs="Arial"/>
          <w:sz w:val="20"/>
          <w:szCs w:val="20"/>
        </w:rPr>
        <w:t>(s)</w:t>
      </w:r>
      <w:r w:rsidRPr="00036F44">
        <w:rPr>
          <w:rFonts w:ascii="Arial" w:hAnsi="Arial" w:cs="Arial"/>
          <w:sz w:val="20"/>
          <w:szCs w:val="20"/>
        </w:rPr>
        <w:t xml:space="preserve"> issued</w:t>
      </w:r>
      <w:r w:rsidRPr="006D1DAB">
        <w:rPr>
          <w:rFonts w:ascii="Arial" w:hAnsi="Arial" w:cs="Arial"/>
          <w:sz w:val="20"/>
          <w:szCs w:val="20"/>
        </w:rPr>
        <w:t>.</w:t>
      </w:r>
    </w:p>
    <w:tbl>
      <w:tblPr>
        <w:tblW w:w="10644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dotted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722"/>
        <w:gridCol w:w="2410"/>
        <w:gridCol w:w="284"/>
        <w:gridCol w:w="1128"/>
        <w:gridCol w:w="2982"/>
        <w:gridCol w:w="1118"/>
      </w:tblGrid>
      <w:tr w:rsidR="009850F2" w:rsidRPr="006D1DAB" w14:paraId="0B994AC4" w14:textId="5894C60E" w:rsidTr="00654848">
        <w:trPr>
          <w:trHeight w:val="434"/>
        </w:trPr>
        <w:tc>
          <w:tcPr>
            <w:tcW w:w="2722" w:type="dxa"/>
            <w:vMerge w:val="restart"/>
            <w:tcBorders>
              <w:right w:val="single" w:sz="4" w:space="0" w:color="auto"/>
            </w:tcBorders>
            <w:shd w:val="clear" w:color="auto" w:fill="D9D9D9"/>
            <w:vAlign w:val="center"/>
          </w:tcPr>
          <w:p w14:paraId="6832F32E" w14:textId="6233AD9E" w:rsidR="009850F2" w:rsidRDefault="00A71047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3E68D7">
              <w:rPr>
                <w:rFonts w:ascii="Arial" w:hAnsi="Arial" w:cs="Arial"/>
                <w:sz w:val="17"/>
                <w:szCs w:val="17"/>
              </w:rPr>
              <w:t xml:space="preserve">Circuit Main Earths, Additional Earths </w:t>
            </w:r>
            <w:r w:rsidR="009850F2">
              <w:rPr>
                <w:rFonts w:ascii="Arial" w:hAnsi="Arial" w:cs="Arial"/>
                <w:sz w:val="17"/>
                <w:szCs w:val="17"/>
              </w:rPr>
              <w:t>applied to OLE,</w:t>
            </w:r>
            <w:r w:rsidR="009850F2" w:rsidRPr="00883325">
              <w:rPr>
                <w:rFonts w:ascii="Arial" w:hAnsi="Arial" w:cs="Arial"/>
                <w:sz w:val="17"/>
                <w:szCs w:val="17"/>
              </w:rPr>
              <w:t xml:space="preserve"> </w:t>
            </w:r>
            <w:r w:rsidR="009850F2">
              <w:rPr>
                <w:rFonts w:ascii="Arial" w:hAnsi="Arial" w:cs="Arial"/>
                <w:sz w:val="17"/>
                <w:szCs w:val="17"/>
              </w:rPr>
              <w:t>RC</w:t>
            </w:r>
            <w:r w:rsidR="009850F2" w:rsidRPr="00883325">
              <w:rPr>
                <w:rFonts w:ascii="Arial" w:hAnsi="Arial" w:cs="Arial"/>
                <w:sz w:val="17"/>
                <w:szCs w:val="17"/>
              </w:rPr>
              <w:t xml:space="preserve"> </w:t>
            </w:r>
            <w:r w:rsidR="009850F2">
              <w:rPr>
                <w:rFonts w:ascii="Arial" w:hAnsi="Arial" w:cs="Arial"/>
                <w:sz w:val="17"/>
                <w:szCs w:val="17"/>
              </w:rPr>
              <w:t>or</w:t>
            </w:r>
            <w:r w:rsidR="009850F2" w:rsidRPr="00883325">
              <w:rPr>
                <w:rFonts w:ascii="Arial" w:hAnsi="Arial" w:cs="Arial"/>
                <w:sz w:val="17"/>
                <w:szCs w:val="17"/>
              </w:rPr>
              <w:t xml:space="preserve"> </w:t>
            </w:r>
            <w:r w:rsidR="009850F2">
              <w:rPr>
                <w:rFonts w:ascii="Arial" w:hAnsi="Arial" w:cs="Arial"/>
                <w:sz w:val="17"/>
                <w:szCs w:val="17"/>
              </w:rPr>
              <w:t>ATF at:</w:t>
            </w:r>
          </w:p>
          <w:p w14:paraId="1516E3DA" w14:textId="6B9523FD" w:rsidR="009850F2" w:rsidRPr="0057344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883325">
              <w:rPr>
                <w:rFonts w:ascii="Arial" w:hAnsi="Arial" w:cs="Arial"/>
                <w:sz w:val="17"/>
                <w:szCs w:val="17"/>
              </w:rPr>
              <w:t>(state structure number, line and if duplicate (D) or single (S)</w:t>
            </w:r>
            <w:r>
              <w:rPr>
                <w:rFonts w:ascii="Arial" w:hAnsi="Arial" w:cs="Arial"/>
                <w:sz w:val="17"/>
                <w:szCs w:val="17"/>
              </w:rPr>
              <w:t>)</w:t>
            </w:r>
          </w:p>
        </w:tc>
        <w:tc>
          <w:tcPr>
            <w:tcW w:w="2410" w:type="dxa"/>
            <w:vMerge w:val="restart"/>
            <w:tcBorders>
              <w:right w:val="single" w:sz="4" w:space="0" w:color="auto"/>
            </w:tcBorders>
            <w:shd w:val="clear" w:color="auto" w:fill="D9D9D9"/>
            <w:vAlign w:val="center"/>
          </w:tcPr>
          <w:p w14:paraId="1ED1EB62" w14:textId="77777777" w:rsidR="009850F2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sz w:val="17"/>
                <w:szCs w:val="17"/>
              </w:rPr>
              <w:t>RoLE equipment applied to OLE,</w:t>
            </w:r>
            <w:r w:rsidRPr="00883325">
              <w:rPr>
                <w:rFonts w:ascii="Arial" w:hAnsi="Arial" w:cs="Arial"/>
                <w:sz w:val="17"/>
                <w:szCs w:val="17"/>
              </w:rPr>
              <w:t xml:space="preserve"> </w:t>
            </w:r>
            <w:r>
              <w:rPr>
                <w:rFonts w:ascii="Arial" w:hAnsi="Arial" w:cs="Arial"/>
                <w:sz w:val="17"/>
                <w:szCs w:val="17"/>
              </w:rPr>
              <w:t>RC</w:t>
            </w:r>
            <w:r w:rsidRPr="00883325">
              <w:rPr>
                <w:rFonts w:ascii="Arial" w:hAnsi="Arial" w:cs="Arial"/>
                <w:sz w:val="17"/>
                <w:szCs w:val="17"/>
              </w:rPr>
              <w:t xml:space="preserve"> </w:t>
            </w:r>
            <w:r>
              <w:rPr>
                <w:rFonts w:ascii="Arial" w:hAnsi="Arial" w:cs="Arial"/>
                <w:sz w:val="17"/>
                <w:szCs w:val="17"/>
              </w:rPr>
              <w:t>or</w:t>
            </w:r>
            <w:r w:rsidRPr="00883325">
              <w:rPr>
                <w:rFonts w:ascii="Arial" w:hAnsi="Arial" w:cs="Arial"/>
                <w:sz w:val="17"/>
                <w:szCs w:val="17"/>
              </w:rPr>
              <w:t xml:space="preserve"> </w:t>
            </w:r>
            <w:r>
              <w:rPr>
                <w:rFonts w:ascii="Arial" w:hAnsi="Arial" w:cs="Arial"/>
                <w:sz w:val="17"/>
                <w:szCs w:val="17"/>
              </w:rPr>
              <w:t>ATF at:</w:t>
            </w:r>
          </w:p>
          <w:p w14:paraId="4EF8E0BA" w14:textId="763FC3CC" w:rsidR="009850F2" w:rsidRPr="0057344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sz w:val="17"/>
                <w:szCs w:val="17"/>
              </w:rPr>
              <w:t xml:space="preserve"> (</w:t>
            </w:r>
            <w:r w:rsidRPr="00883325">
              <w:rPr>
                <w:rFonts w:ascii="Arial" w:hAnsi="Arial" w:cs="Arial"/>
                <w:sz w:val="17"/>
                <w:szCs w:val="17"/>
              </w:rPr>
              <w:t>state structure number, line and</w:t>
            </w:r>
            <w:r>
              <w:rPr>
                <w:rFonts w:ascii="Arial" w:hAnsi="Arial" w:cs="Arial"/>
                <w:sz w:val="17"/>
                <w:szCs w:val="17"/>
              </w:rPr>
              <w:t xml:space="preserve"> type)</w:t>
            </w:r>
          </w:p>
        </w:tc>
        <w:tc>
          <w:tcPr>
            <w:tcW w:w="284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0E490F0" w14:textId="6C2D53DE" w:rsidR="009850F2" w:rsidRPr="002E62CC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5228" w:type="dxa"/>
            <w:gridSpan w:val="3"/>
            <w:tcBorders>
              <w:left w:val="single" w:sz="4" w:space="0" w:color="auto"/>
              <w:bottom w:val="single" w:sz="2" w:space="0" w:color="auto"/>
            </w:tcBorders>
            <w:shd w:val="clear" w:color="auto" w:fill="D9D9D9"/>
            <w:vAlign w:val="center"/>
          </w:tcPr>
          <w:p w14:paraId="5E7EF71A" w14:textId="065BE4DD" w:rsidR="009850F2" w:rsidRPr="002E62CC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sz w:val="17"/>
                <w:szCs w:val="17"/>
              </w:rPr>
              <w:t>Overhead Line Permits Issued</w:t>
            </w:r>
          </w:p>
        </w:tc>
      </w:tr>
      <w:tr w:rsidR="009850F2" w:rsidRPr="006D1DAB" w14:paraId="40CD17A1" w14:textId="77777777" w:rsidTr="0035226B">
        <w:trPr>
          <w:trHeight w:val="212"/>
        </w:trPr>
        <w:tc>
          <w:tcPr>
            <w:tcW w:w="2722" w:type="dxa"/>
            <w:vMerge/>
            <w:tcBorders>
              <w:right w:val="single" w:sz="4" w:space="0" w:color="auto"/>
            </w:tcBorders>
            <w:shd w:val="clear" w:color="auto" w:fill="D9D9D9"/>
            <w:vAlign w:val="center"/>
          </w:tcPr>
          <w:p w14:paraId="38EDF3F8" w14:textId="77777777" w:rsidR="009850F2" w:rsidRPr="00883325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410" w:type="dxa"/>
            <w:vMerge/>
            <w:tcBorders>
              <w:right w:val="single" w:sz="4" w:space="0" w:color="auto"/>
            </w:tcBorders>
            <w:shd w:val="clear" w:color="auto" w:fill="D9D9D9"/>
            <w:vAlign w:val="center"/>
          </w:tcPr>
          <w:p w14:paraId="2E98440E" w14:textId="3EAAC901" w:rsidR="009850F2" w:rsidRPr="00883325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8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277A188" w14:textId="21F755AD" w:rsidR="009850F2" w:rsidRPr="00883325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128" w:type="dxa"/>
            <w:tcBorders>
              <w:top w:val="single" w:sz="2" w:space="0" w:color="auto"/>
              <w:left w:val="single" w:sz="4" w:space="0" w:color="auto"/>
              <w:right w:val="single" w:sz="2" w:space="0" w:color="auto"/>
            </w:tcBorders>
            <w:shd w:val="clear" w:color="auto" w:fill="D9D9D9"/>
            <w:vAlign w:val="center"/>
          </w:tcPr>
          <w:p w14:paraId="7A6CE5A1" w14:textId="501C3752" w:rsidR="009850F2" w:rsidRPr="00883325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883325">
              <w:rPr>
                <w:rFonts w:ascii="Arial" w:hAnsi="Arial" w:cs="Arial"/>
                <w:sz w:val="17"/>
                <w:szCs w:val="17"/>
              </w:rPr>
              <w:t>Date and time of issue</w:t>
            </w:r>
          </w:p>
        </w:tc>
        <w:tc>
          <w:tcPr>
            <w:tcW w:w="2982" w:type="dxa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D9D9D9"/>
            <w:vAlign w:val="center"/>
          </w:tcPr>
          <w:p w14:paraId="627CAD14" w14:textId="7761B515" w:rsidR="009850F2" w:rsidRPr="00883325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883325">
              <w:rPr>
                <w:rFonts w:ascii="Arial" w:hAnsi="Arial" w:cs="Arial"/>
                <w:sz w:val="17"/>
                <w:szCs w:val="17"/>
              </w:rPr>
              <w:t>Issued to Name / Relief,</w:t>
            </w:r>
            <w:r w:rsidRPr="00883325">
              <w:rPr>
                <w:rFonts w:ascii="Arial" w:hAnsi="Arial" w:cs="Arial"/>
                <w:sz w:val="17"/>
                <w:szCs w:val="17"/>
              </w:rPr>
              <w:br/>
              <w:t>employer and communication details</w:t>
            </w:r>
          </w:p>
        </w:tc>
        <w:tc>
          <w:tcPr>
            <w:tcW w:w="1118" w:type="dxa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D9D9D9"/>
            <w:vAlign w:val="center"/>
          </w:tcPr>
          <w:p w14:paraId="6408CDD4" w14:textId="7B97343E" w:rsidR="009850F2" w:rsidRPr="00883325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883325">
              <w:rPr>
                <w:rFonts w:ascii="Arial" w:hAnsi="Arial" w:cs="Arial"/>
                <w:sz w:val="17"/>
                <w:szCs w:val="17"/>
              </w:rPr>
              <w:t>Date and time of cancellation</w:t>
            </w:r>
          </w:p>
        </w:tc>
      </w:tr>
      <w:tr w:rsidR="009850F2" w:rsidRPr="006D1DAB" w14:paraId="49DCBCAF" w14:textId="77777777" w:rsidTr="009850F2">
        <w:trPr>
          <w:trHeight w:hRule="exact" w:val="312"/>
        </w:trPr>
        <w:tc>
          <w:tcPr>
            <w:tcW w:w="2722" w:type="dxa"/>
            <w:tcBorders>
              <w:right w:val="single" w:sz="4" w:space="0" w:color="auto"/>
            </w:tcBorders>
            <w:vAlign w:val="center"/>
          </w:tcPr>
          <w:p w14:paraId="0B94D21B" w14:textId="2DA756F2" w:rsidR="009850F2" w:rsidRPr="00DF1ED4" w:rsidRDefault="009850F2" w:rsidP="00654848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41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74D1280" w14:textId="255E809B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8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2CB974A" w14:textId="31C64711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12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266BAD9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98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7779CBE" w14:textId="2B010D44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118" w:type="dxa"/>
            <w:tcBorders>
              <w:left w:val="single" w:sz="4" w:space="0" w:color="auto"/>
            </w:tcBorders>
            <w:vAlign w:val="center"/>
          </w:tcPr>
          <w:p w14:paraId="32C4FAF8" w14:textId="1B4E9C13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</w:tr>
      <w:tr w:rsidR="009850F2" w:rsidRPr="006D1DAB" w14:paraId="7079C75E" w14:textId="77777777" w:rsidTr="009850F2">
        <w:trPr>
          <w:trHeight w:hRule="exact" w:val="312"/>
        </w:trPr>
        <w:tc>
          <w:tcPr>
            <w:tcW w:w="2722" w:type="dxa"/>
            <w:tcBorders>
              <w:right w:val="single" w:sz="4" w:space="0" w:color="auto"/>
            </w:tcBorders>
            <w:vAlign w:val="center"/>
          </w:tcPr>
          <w:p w14:paraId="2AF56769" w14:textId="07BF49C6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41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38CF359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8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1606CC1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12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B3916A3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98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8261BB1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118" w:type="dxa"/>
            <w:tcBorders>
              <w:left w:val="single" w:sz="4" w:space="0" w:color="auto"/>
            </w:tcBorders>
            <w:vAlign w:val="center"/>
          </w:tcPr>
          <w:p w14:paraId="69014325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</w:tr>
      <w:tr w:rsidR="009850F2" w:rsidRPr="006D1DAB" w14:paraId="01985B29" w14:textId="77777777" w:rsidTr="009850F2">
        <w:trPr>
          <w:trHeight w:hRule="exact" w:val="312"/>
        </w:trPr>
        <w:tc>
          <w:tcPr>
            <w:tcW w:w="2722" w:type="dxa"/>
            <w:tcBorders>
              <w:right w:val="single" w:sz="4" w:space="0" w:color="auto"/>
            </w:tcBorders>
            <w:vAlign w:val="center"/>
          </w:tcPr>
          <w:p w14:paraId="46E355BF" w14:textId="507DEBD3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41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A5D483F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8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7A953C9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12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5FFF0A8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98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6C01E12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118" w:type="dxa"/>
            <w:tcBorders>
              <w:left w:val="single" w:sz="4" w:space="0" w:color="auto"/>
            </w:tcBorders>
            <w:vAlign w:val="center"/>
          </w:tcPr>
          <w:p w14:paraId="534E657D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</w:tr>
      <w:tr w:rsidR="009850F2" w:rsidRPr="006D1DAB" w14:paraId="5EE50146" w14:textId="77777777" w:rsidTr="009850F2">
        <w:trPr>
          <w:trHeight w:hRule="exact" w:val="312"/>
        </w:trPr>
        <w:tc>
          <w:tcPr>
            <w:tcW w:w="2722" w:type="dxa"/>
            <w:tcBorders>
              <w:right w:val="single" w:sz="4" w:space="0" w:color="auto"/>
            </w:tcBorders>
            <w:vAlign w:val="center"/>
          </w:tcPr>
          <w:p w14:paraId="1D51DDBC" w14:textId="09CCCEA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41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8B440D3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8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627BC16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12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D67853D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98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76F488F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118" w:type="dxa"/>
            <w:tcBorders>
              <w:left w:val="single" w:sz="4" w:space="0" w:color="auto"/>
            </w:tcBorders>
            <w:vAlign w:val="center"/>
          </w:tcPr>
          <w:p w14:paraId="733F4FCB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</w:tr>
      <w:tr w:rsidR="009850F2" w:rsidRPr="006D1DAB" w14:paraId="4A62FA14" w14:textId="77777777" w:rsidTr="009850F2">
        <w:trPr>
          <w:trHeight w:hRule="exact" w:val="312"/>
        </w:trPr>
        <w:tc>
          <w:tcPr>
            <w:tcW w:w="2722" w:type="dxa"/>
            <w:tcBorders>
              <w:right w:val="single" w:sz="4" w:space="0" w:color="auto"/>
            </w:tcBorders>
            <w:vAlign w:val="center"/>
          </w:tcPr>
          <w:p w14:paraId="1A9DF6F3" w14:textId="11209DB5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41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917783B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8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46C52DD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12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AB3C38C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98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D61B4D7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118" w:type="dxa"/>
            <w:tcBorders>
              <w:left w:val="single" w:sz="4" w:space="0" w:color="auto"/>
            </w:tcBorders>
            <w:vAlign w:val="center"/>
          </w:tcPr>
          <w:p w14:paraId="686373EB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</w:tr>
      <w:tr w:rsidR="009850F2" w:rsidRPr="006D1DAB" w14:paraId="5012B0C5" w14:textId="77777777" w:rsidTr="009850F2">
        <w:trPr>
          <w:trHeight w:hRule="exact" w:val="312"/>
        </w:trPr>
        <w:tc>
          <w:tcPr>
            <w:tcW w:w="2722" w:type="dxa"/>
            <w:tcBorders>
              <w:right w:val="single" w:sz="4" w:space="0" w:color="auto"/>
            </w:tcBorders>
            <w:vAlign w:val="center"/>
          </w:tcPr>
          <w:p w14:paraId="3D71E514" w14:textId="2B4EF5B5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41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56E0B01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8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9A8FDED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12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32261C2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98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90D48A3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118" w:type="dxa"/>
            <w:tcBorders>
              <w:left w:val="single" w:sz="4" w:space="0" w:color="auto"/>
            </w:tcBorders>
            <w:vAlign w:val="center"/>
          </w:tcPr>
          <w:p w14:paraId="4DA8640A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</w:tr>
      <w:tr w:rsidR="009850F2" w:rsidRPr="006D1DAB" w14:paraId="0C081642" w14:textId="77777777" w:rsidTr="009850F2">
        <w:trPr>
          <w:trHeight w:hRule="exact" w:val="312"/>
        </w:trPr>
        <w:tc>
          <w:tcPr>
            <w:tcW w:w="2722" w:type="dxa"/>
            <w:tcBorders>
              <w:right w:val="single" w:sz="4" w:space="0" w:color="auto"/>
            </w:tcBorders>
            <w:vAlign w:val="center"/>
          </w:tcPr>
          <w:p w14:paraId="39D34F51" w14:textId="0F34E923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41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A96B788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8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30BC5D6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12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5B145BB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98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CCD1079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118" w:type="dxa"/>
            <w:tcBorders>
              <w:left w:val="single" w:sz="4" w:space="0" w:color="auto"/>
            </w:tcBorders>
            <w:vAlign w:val="center"/>
          </w:tcPr>
          <w:p w14:paraId="51FDADF9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</w:tr>
      <w:tr w:rsidR="009850F2" w:rsidRPr="006D1DAB" w14:paraId="59F2DF64" w14:textId="77777777" w:rsidTr="009850F2">
        <w:trPr>
          <w:trHeight w:hRule="exact" w:val="312"/>
        </w:trPr>
        <w:tc>
          <w:tcPr>
            <w:tcW w:w="2722" w:type="dxa"/>
            <w:tcBorders>
              <w:right w:val="single" w:sz="4" w:space="0" w:color="auto"/>
            </w:tcBorders>
            <w:vAlign w:val="center"/>
          </w:tcPr>
          <w:p w14:paraId="501ACC56" w14:textId="7BE0A905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41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F1DD1D1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8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606F8D9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12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4855FF7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98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BBF7D58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118" w:type="dxa"/>
            <w:tcBorders>
              <w:left w:val="single" w:sz="4" w:space="0" w:color="auto"/>
            </w:tcBorders>
            <w:vAlign w:val="center"/>
          </w:tcPr>
          <w:p w14:paraId="3C386120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</w:tr>
      <w:tr w:rsidR="009850F2" w:rsidRPr="006D1DAB" w14:paraId="2373F671" w14:textId="77777777" w:rsidTr="009850F2">
        <w:trPr>
          <w:trHeight w:hRule="exact" w:val="312"/>
        </w:trPr>
        <w:tc>
          <w:tcPr>
            <w:tcW w:w="2722" w:type="dxa"/>
            <w:tcBorders>
              <w:right w:val="single" w:sz="4" w:space="0" w:color="auto"/>
            </w:tcBorders>
            <w:vAlign w:val="center"/>
          </w:tcPr>
          <w:p w14:paraId="73BFA830" w14:textId="74C125B1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41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AA43572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8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8A32192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12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54B98A3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98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02B5A58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118" w:type="dxa"/>
            <w:tcBorders>
              <w:left w:val="single" w:sz="4" w:space="0" w:color="auto"/>
            </w:tcBorders>
            <w:vAlign w:val="center"/>
          </w:tcPr>
          <w:p w14:paraId="6A358D20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</w:tr>
      <w:tr w:rsidR="009850F2" w:rsidRPr="006D1DAB" w14:paraId="7DD9474F" w14:textId="77777777" w:rsidTr="009850F2">
        <w:trPr>
          <w:trHeight w:hRule="exact" w:val="312"/>
        </w:trPr>
        <w:tc>
          <w:tcPr>
            <w:tcW w:w="2722" w:type="dxa"/>
            <w:tcBorders>
              <w:right w:val="single" w:sz="4" w:space="0" w:color="auto"/>
            </w:tcBorders>
            <w:vAlign w:val="center"/>
          </w:tcPr>
          <w:p w14:paraId="22304D90" w14:textId="30CFE153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41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21C5492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8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3E534EB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12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B2BC09D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98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8890514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118" w:type="dxa"/>
            <w:tcBorders>
              <w:left w:val="single" w:sz="4" w:space="0" w:color="auto"/>
            </w:tcBorders>
            <w:vAlign w:val="center"/>
          </w:tcPr>
          <w:p w14:paraId="2B949307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</w:tr>
      <w:tr w:rsidR="009850F2" w:rsidRPr="006D1DAB" w14:paraId="554BBD31" w14:textId="77777777" w:rsidTr="009850F2">
        <w:trPr>
          <w:trHeight w:hRule="exact" w:val="312"/>
        </w:trPr>
        <w:tc>
          <w:tcPr>
            <w:tcW w:w="2722" w:type="dxa"/>
            <w:tcBorders>
              <w:right w:val="single" w:sz="4" w:space="0" w:color="auto"/>
            </w:tcBorders>
            <w:vAlign w:val="center"/>
          </w:tcPr>
          <w:p w14:paraId="27155095" w14:textId="320407E4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41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7C12996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8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86547F1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12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085CA7B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98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7B5BA08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118" w:type="dxa"/>
            <w:tcBorders>
              <w:left w:val="single" w:sz="4" w:space="0" w:color="auto"/>
            </w:tcBorders>
            <w:vAlign w:val="center"/>
          </w:tcPr>
          <w:p w14:paraId="71AEADBA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</w:tr>
      <w:tr w:rsidR="009850F2" w:rsidRPr="006D1DAB" w14:paraId="4E7C8754" w14:textId="77777777" w:rsidTr="009850F2">
        <w:trPr>
          <w:trHeight w:hRule="exact" w:val="312"/>
        </w:trPr>
        <w:tc>
          <w:tcPr>
            <w:tcW w:w="2722" w:type="dxa"/>
            <w:tcBorders>
              <w:right w:val="single" w:sz="4" w:space="0" w:color="auto"/>
            </w:tcBorders>
            <w:vAlign w:val="center"/>
          </w:tcPr>
          <w:p w14:paraId="12F1CA6C" w14:textId="5FAF8E64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41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0EF58DD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8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9310900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12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933225C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98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9BA09B3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118" w:type="dxa"/>
            <w:tcBorders>
              <w:left w:val="single" w:sz="4" w:space="0" w:color="auto"/>
            </w:tcBorders>
            <w:vAlign w:val="center"/>
          </w:tcPr>
          <w:p w14:paraId="0112EF8C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</w:tr>
      <w:tr w:rsidR="009850F2" w:rsidRPr="006D1DAB" w14:paraId="1E49F110" w14:textId="77777777" w:rsidTr="009850F2">
        <w:trPr>
          <w:trHeight w:hRule="exact" w:val="312"/>
        </w:trPr>
        <w:tc>
          <w:tcPr>
            <w:tcW w:w="2722" w:type="dxa"/>
            <w:tcBorders>
              <w:right w:val="single" w:sz="4" w:space="0" w:color="auto"/>
            </w:tcBorders>
            <w:vAlign w:val="center"/>
          </w:tcPr>
          <w:p w14:paraId="611459FE" w14:textId="6CF686FD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41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4CD52F7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8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3F4CAF0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12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11A20AB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98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26424E6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118" w:type="dxa"/>
            <w:tcBorders>
              <w:left w:val="single" w:sz="4" w:space="0" w:color="auto"/>
            </w:tcBorders>
            <w:vAlign w:val="center"/>
          </w:tcPr>
          <w:p w14:paraId="06E87129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</w:tr>
      <w:tr w:rsidR="009850F2" w:rsidRPr="006D1DAB" w14:paraId="33033027" w14:textId="77777777" w:rsidTr="009850F2">
        <w:trPr>
          <w:trHeight w:hRule="exact" w:val="312"/>
        </w:trPr>
        <w:tc>
          <w:tcPr>
            <w:tcW w:w="2722" w:type="dxa"/>
            <w:tcBorders>
              <w:right w:val="single" w:sz="4" w:space="0" w:color="auto"/>
            </w:tcBorders>
            <w:vAlign w:val="center"/>
          </w:tcPr>
          <w:p w14:paraId="47D5AF34" w14:textId="48A590FE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41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BAF35A1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8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BA9563A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12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A5DC8E8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98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AF16451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118" w:type="dxa"/>
            <w:tcBorders>
              <w:left w:val="single" w:sz="4" w:space="0" w:color="auto"/>
            </w:tcBorders>
            <w:vAlign w:val="center"/>
          </w:tcPr>
          <w:p w14:paraId="09A250D2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</w:tr>
      <w:tr w:rsidR="009850F2" w:rsidRPr="006D1DAB" w14:paraId="79134630" w14:textId="77777777" w:rsidTr="009850F2">
        <w:trPr>
          <w:trHeight w:hRule="exact" w:val="312"/>
        </w:trPr>
        <w:tc>
          <w:tcPr>
            <w:tcW w:w="2722" w:type="dxa"/>
            <w:tcBorders>
              <w:right w:val="single" w:sz="4" w:space="0" w:color="auto"/>
            </w:tcBorders>
            <w:vAlign w:val="center"/>
          </w:tcPr>
          <w:p w14:paraId="5F742D9B" w14:textId="12B84E7F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41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7066F8D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8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CF21857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12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9C8A37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98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6F13D5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118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0E58A088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</w:tr>
      <w:tr w:rsidR="009850F2" w:rsidRPr="006D1DAB" w14:paraId="52FD86B9" w14:textId="77777777" w:rsidTr="009850F2">
        <w:trPr>
          <w:trHeight w:hRule="exact" w:val="312"/>
        </w:trPr>
        <w:tc>
          <w:tcPr>
            <w:tcW w:w="2722" w:type="dxa"/>
            <w:tcBorders>
              <w:right w:val="single" w:sz="4" w:space="0" w:color="auto"/>
            </w:tcBorders>
            <w:vAlign w:val="center"/>
          </w:tcPr>
          <w:p w14:paraId="664DB5A8" w14:textId="43A81908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41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E3EEC49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8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EFB88D4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128" w:type="dxa"/>
            <w:tcBorders>
              <w:left w:val="single" w:sz="4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72BD24D3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982" w:type="dxa"/>
            <w:tcBorders>
              <w:left w:val="single" w:sz="4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5D3A9D80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118" w:type="dxa"/>
            <w:tcBorders>
              <w:left w:val="single" w:sz="4" w:space="0" w:color="auto"/>
              <w:bottom w:val="single" w:sz="2" w:space="0" w:color="auto"/>
            </w:tcBorders>
            <w:vAlign w:val="center"/>
          </w:tcPr>
          <w:p w14:paraId="2CB9123D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</w:tr>
      <w:tr w:rsidR="009850F2" w:rsidRPr="006D1DAB" w14:paraId="7A8D5BC9" w14:textId="77777777" w:rsidTr="009850F2">
        <w:trPr>
          <w:trHeight w:hRule="exact" w:val="312"/>
        </w:trPr>
        <w:tc>
          <w:tcPr>
            <w:tcW w:w="2722" w:type="dxa"/>
            <w:tcBorders>
              <w:right w:val="single" w:sz="4" w:space="0" w:color="auto"/>
            </w:tcBorders>
            <w:vAlign w:val="center"/>
          </w:tcPr>
          <w:p w14:paraId="69ACB995" w14:textId="22D518E8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41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2588AC2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84" w:type="dxa"/>
            <w:vMerge/>
            <w:tcBorders>
              <w:left w:val="single" w:sz="4" w:space="0" w:color="auto"/>
              <w:right w:val="nil"/>
            </w:tcBorders>
            <w:vAlign w:val="center"/>
          </w:tcPr>
          <w:p w14:paraId="39CFF118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5228" w:type="dxa"/>
            <w:gridSpan w:val="3"/>
            <w:vMerge w:val="restart"/>
            <w:tcBorders>
              <w:top w:val="single" w:sz="2" w:space="0" w:color="auto"/>
              <w:left w:val="nil"/>
              <w:bottom w:val="nil"/>
              <w:right w:val="nil"/>
            </w:tcBorders>
            <w:vAlign w:val="center"/>
          </w:tcPr>
          <w:p w14:paraId="14ED9C2E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</w:tr>
      <w:tr w:rsidR="009850F2" w:rsidRPr="006D1DAB" w14:paraId="7AA68879" w14:textId="77777777" w:rsidTr="009850F2">
        <w:trPr>
          <w:trHeight w:hRule="exact" w:val="312"/>
        </w:trPr>
        <w:tc>
          <w:tcPr>
            <w:tcW w:w="2722" w:type="dxa"/>
            <w:tcBorders>
              <w:right w:val="single" w:sz="4" w:space="0" w:color="auto"/>
            </w:tcBorders>
            <w:vAlign w:val="center"/>
          </w:tcPr>
          <w:p w14:paraId="6C419F06" w14:textId="64293D51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41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C7EA915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84" w:type="dxa"/>
            <w:vMerge/>
            <w:tcBorders>
              <w:left w:val="single" w:sz="4" w:space="0" w:color="auto"/>
              <w:right w:val="nil"/>
            </w:tcBorders>
            <w:vAlign w:val="center"/>
          </w:tcPr>
          <w:p w14:paraId="122966DE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5228" w:type="dxa"/>
            <w:gridSpan w:val="3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EBF86E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</w:tr>
      <w:tr w:rsidR="009850F2" w:rsidRPr="006D1DAB" w14:paraId="3B2F1B70" w14:textId="77777777" w:rsidTr="009850F2">
        <w:trPr>
          <w:trHeight w:hRule="exact" w:val="312"/>
        </w:trPr>
        <w:tc>
          <w:tcPr>
            <w:tcW w:w="2722" w:type="dxa"/>
            <w:tcBorders>
              <w:right w:val="single" w:sz="4" w:space="0" w:color="auto"/>
            </w:tcBorders>
            <w:vAlign w:val="center"/>
          </w:tcPr>
          <w:p w14:paraId="61D8DA8D" w14:textId="1D223FBE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41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7452AF6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84" w:type="dxa"/>
            <w:vMerge/>
            <w:tcBorders>
              <w:left w:val="single" w:sz="4" w:space="0" w:color="auto"/>
              <w:right w:val="nil"/>
            </w:tcBorders>
            <w:vAlign w:val="center"/>
          </w:tcPr>
          <w:p w14:paraId="138E141C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5228" w:type="dxa"/>
            <w:gridSpan w:val="3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57FA6E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</w:tr>
      <w:tr w:rsidR="009850F2" w:rsidRPr="006D1DAB" w14:paraId="3D131E6E" w14:textId="77777777" w:rsidTr="009850F2">
        <w:trPr>
          <w:trHeight w:hRule="exact" w:val="312"/>
        </w:trPr>
        <w:tc>
          <w:tcPr>
            <w:tcW w:w="2722" w:type="dxa"/>
            <w:tcBorders>
              <w:right w:val="single" w:sz="4" w:space="0" w:color="auto"/>
            </w:tcBorders>
            <w:vAlign w:val="center"/>
          </w:tcPr>
          <w:p w14:paraId="1C7C3FEA" w14:textId="45F4246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41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5ACA7C8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84" w:type="dxa"/>
            <w:vMerge/>
            <w:tcBorders>
              <w:left w:val="single" w:sz="4" w:space="0" w:color="auto"/>
              <w:right w:val="nil"/>
            </w:tcBorders>
            <w:vAlign w:val="center"/>
          </w:tcPr>
          <w:p w14:paraId="2BAD9134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5228" w:type="dxa"/>
            <w:gridSpan w:val="3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AF4C6A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</w:tr>
      <w:tr w:rsidR="009850F2" w:rsidRPr="006D1DAB" w14:paraId="67B2BE94" w14:textId="77777777" w:rsidTr="009850F2">
        <w:trPr>
          <w:trHeight w:hRule="exact" w:val="312"/>
        </w:trPr>
        <w:tc>
          <w:tcPr>
            <w:tcW w:w="2722" w:type="dxa"/>
            <w:tcBorders>
              <w:right w:val="single" w:sz="4" w:space="0" w:color="auto"/>
            </w:tcBorders>
            <w:vAlign w:val="center"/>
          </w:tcPr>
          <w:p w14:paraId="7C0467F7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41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015595A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84" w:type="dxa"/>
            <w:vMerge/>
            <w:tcBorders>
              <w:left w:val="single" w:sz="4" w:space="0" w:color="auto"/>
              <w:right w:val="nil"/>
            </w:tcBorders>
            <w:vAlign w:val="center"/>
          </w:tcPr>
          <w:p w14:paraId="5E11BDD1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5228" w:type="dxa"/>
            <w:gridSpan w:val="3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300EC0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</w:tr>
      <w:tr w:rsidR="009850F2" w:rsidRPr="006D1DAB" w14:paraId="27535E76" w14:textId="77777777" w:rsidTr="009850F2">
        <w:trPr>
          <w:trHeight w:hRule="exact" w:val="312"/>
        </w:trPr>
        <w:tc>
          <w:tcPr>
            <w:tcW w:w="2722" w:type="dxa"/>
            <w:tcBorders>
              <w:right w:val="single" w:sz="4" w:space="0" w:color="auto"/>
            </w:tcBorders>
            <w:vAlign w:val="center"/>
          </w:tcPr>
          <w:p w14:paraId="310EF261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41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575351A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84" w:type="dxa"/>
            <w:vMerge/>
            <w:tcBorders>
              <w:left w:val="single" w:sz="4" w:space="0" w:color="auto"/>
              <w:bottom w:val="nil"/>
              <w:right w:val="nil"/>
            </w:tcBorders>
            <w:vAlign w:val="center"/>
          </w:tcPr>
          <w:p w14:paraId="1C82F353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5228" w:type="dxa"/>
            <w:gridSpan w:val="3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8E11F3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</w:tr>
    </w:tbl>
    <w:p w14:paraId="228F4E6D" w14:textId="3A168B67" w:rsidR="00362A32" w:rsidRPr="003E68D7" w:rsidRDefault="00362A32" w:rsidP="003E68D7">
      <w:pPr>
        <w:pBdr>
          <w:bottom w:val="single" w:sz="8" w:space="1" w:color="auto"/>
        </w:pBdr>
        <w:ind w:left="-113" w:right="-113"/>
        <w:jc w:val="center"/>
        <w:rPr>
          <w:rFonts w:ascii="Arial" w:hAnsi="Arial" w:cs="Arial"/>
          <w:sz w:val="18"/>
        </w:rPr>
      </w:pPr>
    </w:p>
    <w:p w14:paraId="6EC0825D" w14:textId="77777777" w:rsidR="00E26C3F" w:rsidRPr="006D1DAB" w:rsidRDefault="00E26C3F" w:rsidP="00E26C3F">
      <w:pPr>
        <w:rPr>
          <w:rFonts w:ascii="Arial" w:hAnsi="Arial" w:cs="Arial"/>
          <w:b/>
          <w:sz w:val="16"/>
          <w:szCs w:val="16"/>
        </w:rPr>
      </w:pPr>
    </w:p>
    <w:tbl>
      <w:tblPr>
        <w:tblW w:w="0" w:type="auto"/>
        <w:tblInd w:w="-1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1E0" w:firstRow="1" w:lastRow="1" w:firstColumn="1" w:lastColumn="1" w:noHBand="0" w:noVBand="0"/>
      </w:tblPr>
      <w:tblGrid>
        <w:gridCol w:w="8505"/>
        <w:gridCol w:w="1071"/>
        <w:gridCol w:w="279"/>
        <w:gridCol w:w="317"/>
        <w:gridCol w:w="279"/>
      </w:tblGrid>
      <w:tr w:rsidR="00D63F77" w:rsidRPr="00C26917" w14:paraId="4FFB9984" w14:textId="77777777" w:rsidTr="00D63F77">
        <w:trPr>
          <w:trHeight w:val="245"/>
        </w:trPr>
        <w:tc>
          <w:tcPr>
            <w:tcW w:w="8505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</w:tcPr>
          <w:p w14:paraId="4B890A89" w14:textId="0A5E89B2" w:rsidR="00D63F77" w:rsidRPr="00C26917" w:rsidRDefault="00D63F77" w:rsidP="00D63F77">
            <w:pPr>
              <w:rPr>
                <w:rFonts w:ascii="Arial" w:hAnsi="Arial" w:cs="Arial"/>
                <w:sz w:val="20"/>
                <w:szCs w:val="20"/>
              </w:rPr>
            </w:pPr>
            <w:r w:rsidRPr="00C26917">
              <w:rPr>
                <w:rFonts w:ascii="Arial" w:hAnsi="Arial" w:cs="Arial"/>
                <w:b/>
                <w:sz w:val="20"/>
                <w:szCs w:val="20"/>
              </w:rPr>
              <w:t>Part 3 – Cancellation</w:t>
            </w:r>
          </w:p>
        </w:tc>
        <w:tc>
          <w:tcPr>
            <w:tcW w:w="107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shd w:val="clear" w:color="auto" w:fill="D9D9D9"/>
            <w:tcMar>
              <w:right w:w="0" w:type="dxa"/>
            </w:tcMar>
            <w:vAlign w:val="center"/>
          </w:tcPr>
          <w:p w14:paraId="02CA0C60" w14:textId="3DE31428" w:rsidR="00D63F77" w:rsidRPr="00C26917" w:rsidRDefault="00D63F77" w:rsidP="009F208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26917">
              <w:rPr>
                <w:rFonts w:ascii="Arial" w:hAnsi="Arial" w:cs="Arial"/>
                <w:sz w:val="20"/>
                <w:szCs w:val="20"/>
              </w:rPr>
              <w:t>Form B</w:t>
            </w:r>
          </w:p>
        </w:tc>
        <w:tc>
          <w:tcPr>
            <w:tcW w:w="279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1C495E59" w14:textId="77777777" w:rsidR="00D63F77" w:rsidRPr="00C26917" w:rsidRDefault="00D63F77" w:rsidP="009F2083">
            <w:pPr>
              <w:jc w:val="center"/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  <w:tc>
          <w:tcPr>
            <w:tcW w:w="317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9D9D9"/>
            <w:tcMar>
              <w:left w:w="0" w:type="dxa"/>
            </w:tcMar>
            <w:vAlign w:val="center"/>
          </w:tcPr>
          <w:p w14:paraId="45B53AE6" w14:textId="77777777" w:rsidR="00D63F77" w:rsidRPr="00C26917" w:rsidRDefault="00D63F77" w:rsidP="009F208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26917">
              <w:rPr>
                <w:rFonts w:ascii="Arial" w:hAnsi="Arial" w:cs="Arial"/>
                <w:sz w:val="20"/>
                <w:szCs w:val="20"/>
              </w:rPr>
              <w:t>of</w:t>
            </w:r>
          </w:p>
        </w:tc>
        <w:tc>
          <w:tcPr>
            <w:tcW w:w="279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4A16DBC" w14:textId="77777777" w:rsidR="00D63F77" w:rsidRPr="00C26917" w:rsidRDefault="00D63F77" w:rsidP="009F2083">
            <w:pPr>
              <w:jc w:val="center"/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</w:tr>
    </w:tbl>
    <w:p w14:paraId="0771352B" w14:textId="05C5C100" w:rsidR="00B262A5" w:rsidRPr="00B262A5" w:rsidRDefault="00B262A5" w:rsidP="00B262A5">
      <w:pPr>
        <w:spacing w:before="60"/>
        <w:rPr>
          <w:rFonts w:ascii="Arial" w:hAnsi="Arial" w:cs="Arial"/>
          <w:sz w:val="20"/>
          <w:szCs w:val="20"/>
        </w:rPr>
      </w:pPr>
      <w:r w:rsidRPr="00B262A5">
        <w:rPr>
          <w:rFonts w:ascii="Arial" w:hAnsi="Arial" w:cs="Arial"/>
          <w:sz w:val="20"/>
          <w:szCs w:val="20"/>
        </w:rPr>
        <w:t>This Form B shall be cancelled where either:-</w:t>
      </w:r>
    </w:p>
    <w:p w14:paraId="21D4257A" w14:textId="0D5EC326" w:rsidR="00F6097A" w:rsidRPr="00C26917" w:rsidRDefault="00362A32" w:rsidP="00C26917">
      <w:pPr>
        <w:pStyle w:val="ListParagraph"/>
        <w:numPr>
          <w:ilvl w:val="0"/>
          <w:numId w:val="3"/>
        </w:numPr>
        <w:spacing w:before="60"/>
        <w:ind w:left="284" w:hanging="284"/>
        <w:rPr>
          <w:rFonts w:ascii="Arial" w:hAnsi="Arial" w:cs="Arial"/>
          <w:sz w:val="20"/>
          <w:szCs w:val="20"/>
          <w:vertAlign w:val="superscript"/>
        </w:rPr>
      </w:pPr>
      <w:r w:rsidRPr="00C26917">
        <w:rPr>
          <w:rFonts w:ascii="Arial" w:hAnsi="Arial" w:cs="Arial"/>
          <w:sz w:val="20"/>
          <w:szCs w:val="20"/>
        </w:rPr>
        <w:t xml:space="preserve">Work has been completed and all </w:t>
      </w:r>
      <w:r w:rsidR="002B2883" w:rsidRPr="00C26917">
        <w:rPr>
          <w:rFonts w:ascii="Arial" w:hAnsi="Arial" w:cs="Arial"/>
          <w:sz w:val="20"/>
          <w:szCs w:val="20"/>
        </w:rPr>
        <w:t xml:space="preserve">persons </w:t>
      </w:r>
      <w:r w:rsidRPr="00C26917">
        <w:rPr>
          <w:rFonts w:ascii="Arial" w:hAnsi="Arial" w:cs="Arial"/>
          <w:sz w:val="20"/>
          <w:szCs w:val="20"/>
        </w:rPr>
        <w:t>and materials are clear</w:t>
      </w:r>
      <w:r w:rsidR="00F6097A" w:rsidRPr="00C26917">
        <w:rPr>
          <w:rFonts w:ascii="Arial" w:hAnsi="Arial" w:cs="Arial"/>
          <w:sz w:val="20"/>
          <w:szCs w:val="20"/>
        </w:rPr>
        <w:t>; or</w:t>
      </w:r>
    </w:p>
    <w:p w14:paraId="05AA95A2" w14:textId="6174AF68" w:rsidR="00F6097A" w:rsidRPr="00C26917" w:rsidRDefault="00C26917" w:rsidP="00C26917">
      <w:pPr>
        <w:pStyle w:val="ListParagraph"/>
        <w:numPr>
          <w:ilvl w:val="0"/>
          <w:numId w:val="3"/>
        </w:numPr>
        <w:spacing w:before="60"/>
        <w:ind w:left="284" w:hanging="284"/>
        <w:rPr>
          <w:rFonts w:ascii="Arial" w:hAnsi="Arial" w:cs="Arial"/>
          <w:sz w:val="20"/>
          <w:szCs w:val="20"/>
          <w:vertAlign w:val="superscript"/>
        </w:rPr>
      </w:pPr>
      <w:r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47A223D" wp14:editId="06000EA7">
                <wp:simplePos x="0" y="0"/>
                <wp:positionH relativeFrom="column">
                  <wp:posOffset>1331595</wp:posOffset>
                </wp:positionH>
                <wp:positionV relativeFrom="paragraph">
                  <wp:posOffset>146867</wp:posOffset>
                </wp:positionV>
                <wp:extent cx="1089329" cy="166977"/>
                <wp:effectExtent l="0" t="0" r="15875" b="2413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9329" cy="166977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31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D8903B4" id="Rectangle 3" o:spid="_x0000_s1026" style="position:absolute;margin-left:104.85pt;margin-top:11.55pt;width:85.75pt;height:13.1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" fillcolor="white [3212]" strokecolor="black [3213]" strokeweight=".25pt"/>
            </w:pict>
          </mc:Fallback>
        </mc:AlternateContent>
      </w:r>
      <w:r w:rsidR="00F6097A" w:rsidRPr="00C26917">
        <w:rPr>
          <w:rFonts w:ascii="Arial" w:hAnsi="Arial" w:cs="Arial"/>
          <w:sz w:val="20"/>
          <w:szCs w:val="20"/>
        </w:rPr>
        <w:t xml:space="preserve">This Form B has been superseded for the purpose of altering the extent of an existing isolation, the revised Form B message number is </w:t>
      </w:r>
    </w:p>
    <w:p w14:paraId="50E83014" w14:textId="623A4366" w:rsidR="00362A32" w:rsidRDefault="00E0545E" w:rsidP="00C26917">
      <w:pPr>
        <w:spacing w:before="60"/>
        <w:rPr>
          <w:rFonts w:ascii="Arial" w:hAnsi="Arial" w:cs="Arial"/>
          <w:i/>
          <w:sz w:val="20"/>
          <w:szCs w:val="20"/>
        </w:rPr>
      </w:pPr>
      <w:r w:rsidRPr="006D1DAB">
        <w:rPr>
          <w:rFonts w:ascii="Arial" w:hAnsi="Arial" w:cs="Arial"/>
          <w:i/>
          <w:sz w:val="20"/>
          <w:szCs w:val="20"/>
        </w:rPr>
        <w:t>d</w:t>
      </w:r>
      <w:r w:rsidR="00362A32" w:rsidRPr="006D1DAB">
        <w:rPr>
          <w:rFonts w:ascii="Arial" w:hAnsi="Arial" w:cs="Arial"/>
          <w:i/>
          <w:sz w:val="20"/>
          <w:szCs w:val="20"/>
        </w:rPr>
        <w:t xml:space="preserve">elete </w:t>
      </w:r>
      <w:r w:rsidR="00F6097A">
        <w:rPr>
          <w:rFonts w:ascii="Arial" w:hAnsi="Arial" w:cs="Arial"/>
          <w:i/>
          <w:sz w:val="20"/>
          <w:szCs w:val="20"/>
        </w:rPr>
        <w:t>item a) or b) as required.</w:t>
      </w:r>
    </w:p>
    <w:p w14:paraId="76894D98" w14:textId="320E8586" w:rsidR="00362A32" w:rsidRPr="006D1DAB" w:rsidRDefault="00362A32" w:rsidP="00C26917">
      <w:pPr>
        <w:spacing w:before="60"/>
        <w:rPr>
          <w:rFonts w:ascii="Arial" w:hAnsi="Arial" w:cs="Arial"/>
          <w:sz w:val="20"/>
          <w:szCs w:val="20"/>
        </w:rPr>
      </w:pPr>
      <w:r w:rsidRPr="00883325">
        <w:rPr>
          <w:rFonts w:ascii="Arial" w:hAnsi="Arial" w:cs="Arial"/>
          <w:sz w:val="20"/>
          <w:szCs w:val="20"/>
        </w:rPr>
        <w:t xml:space="preserve">All Overhead Line Permits have been cancelled and all </w:t>
      </w:r>
      <w:r w:rsidR="0031622D" w:rsidRPr="00883325">
        <w:rPr>
          <w:rFonts w:ascii="Arial" w:hAnsi="Arial" w:cs="Arial"/>
          <w:sz w:val="20"/>
          <w:szCs w:val="20"/>
        </w:rPr>
        <w:t>portable</w:t>
      </w:r>
      <w:r w:rsidRPr="00883325">
        <w:rPr>
          <w:rFonts w:ascii="Arial" w:hAnsi="Arial" w:cs="Arial"/>
          <w:sz w:val="20"/>
          <w:szCs w:val="20"/>
        </w:rPr>
        <w:t xml:space="preserve"> earths</w:t>
      </w:r>
      <w:r w:rsidR="00D15FC8" w:rsidRPr="00883325">
        <w:rPr>
          <w:rFonts w:ascii="Arial" w:hAnsi="Arial" w:cs="Arial"/>
          <w:sz w:val="20"/>
          <w:szCs w:val="20"/>
        </w:rPr>
        <w:t xml:space="preserve"> and </w:t>
      </w:r>
      <w:r w:rsidR="00A4594D">
        <w:rPr>
          <w:rFonts w:ascii="Arial" w:hAnsi="Arial" w:cs="Arial"/>
          <w:sz w:val="20"/>
          <w:szCs w:val="20"/>
        </w:rPr>
        <w:t xml:space="preserve">reminder of </w:t>
      </w:r>
      <w:r w:rsidR="00E26AE6">
        <w:rPr>
          <w:rFonts w:ascii="Arial" w:hAnsi="Arial" w:cs="Arial"/>
          <w:sz w:val="20"/>
          <w:szCs w:val="20"/>
        </w:rPr>
        <w:t xml:space="preserve">live </w:t>
      </w:r>
      <w:r w:rsidR="00A4594D">
        <w:rPr>
          <w:rFonts w:ascii="Arial" w:hAnsi="Arial" w:cs="Arial"/>
          <w:sz w:val="20"/>
          <w:szCs w:val="20"/>
        </w:rPr>
        <w:t>exposed</w:t>
      </w:r>
      <w:r w:rsidR="00883325" w:rsidRPr="006D6737">
        <w:rPr>
          <w:rFonts w:ascii="Arial" w:hAnsi="Arial" w:cs="Arial"/>
          <w:sz w:val="20"/>
          <w:szCs w:val="20"/>
        </w:rPr>
        <w:t xml:space="preserve"> equipment</w:t>
      </w:r>
      <w:r w:rsidRPr="006D6737">
        <w:rPr>
          <w:rFonts w:ascii="Arial" w:hAnsi="Arial" w:cs="Arial"/>
          <w:sz w:val="20"/>
          <w:szCs w:val="20"/>
        </w:rPr>
        <w:t xml:space="preserve"> have been removed.*</w:t>
      </w:r>
    </w:p>
    <w:p w14:paraId="0C72ACB8" w14:textId="77777777" w:rsidR="00362A32" w:rsidRPr="006D1DAB" w:rsidRDefault="00362A32" w:rsidP="00C26917">
      <w:pPr>
        <w:spacing w:before="60" w:after="60"/>
        <w:rPr>
          <w:rFonts w:ascii="Arial" w:hAnsi="Arial" w:cs="Arial"/>
          <w:sz w:val="20"/>
          <w:szCs w:val="20"/>
        </w:rPr>
      </w:pPr>
      <w:r w:rsidRPr="006D1DAB">
        <w:rPr>
          <w:rFonts w:ascii="Arial" w:hAnsi="Arial" w:cs="Arial"/>
          <w:sz w:val="20"/>
          <w:szCs w:val="20"/>
        </w:rPr>
        <w:t>The overhead line equipment (OLE) is fit for the passage of electric traction and the block to electric trains can be cancelled or other arrangements made as appropriate.</w:t>
      </w:r>
    </w:p>
    <w:tbl>
      <w:tblPr>
        <w:tblW w:w="0" w:type="auto"/>
        <w:tblInd w:w="5" w:type="dxa"/>
        <w:tblLook w:val="01E0" w:firstRow="1" w:lastRow="1" w:firstColumn="1" w:lastColumn="1" w:noHBand="0" w:noVBand="0"/>
      </w:tblPr>
      <w:tblGrid>
        <w:gridCol w:w="563"/>
        <w:gridCol w:w="712"/>
        <w:gridCol w:w="2910"/>
        <w:gridCol w:w="760"/>
        <w:gridCol w:w="429"/>
        <w:gridCol w:w="3106"/>
        <w:gridCol w:w="1981"/>
      </w:tblGrid>
      <w:tr w:rsidR="001108FF" w:rsidRPr="006D1DAB" w14:paraId="352A388C" w14:textId="77777777" w:rsidTr="009F2083">
        <w:tc>
          <w:tcPr>
            <w:tcW w:w="1276" w:type="dxa"/>
            <w:gridSpan w:val="2"/>
            <w:shd w:val="clear" w:color="auto" w:fill="auto"/>
            <w:tcMar>
              <w:left w:w="0" w:type="dxa"/>
              <w:right w:w="0" w:type="dxa"/>
            </w:tcMar>
          </w:tcPr>
          <w:p w14:paraId="2658C2EC" w14:textId="77777777" w:rsidR="001108FF" w:rsidRPr="006D1DAB" w:rsidRDefault="001108FF" w:rsidP="009F2083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6D1DAB">
              <w:rPr>
                <w:rFonts w:ascii="Arial" w:hAnsi="Arial" w:cs="Arial"/>
                <w:sz w:val="20"/>
                <w:szCs w:val="20"/>
              </w:rPr>
              <w:t xml:space="preserve">Message </w:t>
            </w:r>
            <w:r w:rsidR="00FE59AB" w:rsidRPr="006D1DAB">
              <w:rPr>
                <w:rFonts w:ascii="Arial" w:hAnsi="Arial" w:cs="Arial"/>
                <w:sz w:val="20"/>
                <w:szCs w:val="20"/>
              </w:rPr>
              <w:t>no</w:t>
            </w:r>
            <w:r w:rsidRPr="006D1DAB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2921" w:type="dxa"/>
            <w:tcBorders>
              <w:bottom w:val="dotted" w:sz="4" w:space="0" w:color="auto"/>
            </w:tcBorders>
            <w:shd w:val="clear" w:color="auto" w:fill="auto"/>
            <w:tcMar>
              <w:left w:w="0" w:type="dxa"/>
              <w:right w:w="0" w:type="dxa"/>
            </w:tcMar>
          </w:tcPr>
          <w:p w14:paraId="363A946D" w14:textId="44C045A4" w:rsidR="001108FF" w:rsidRPr="006D1DAB" w:rsidRDefault="006B771D" w:rsidP="009F2083">
            <w:pPr>
              <w:spacing w:before="120"/>
              <w:rPr>
                <w:rFonts w:ascii="Courier New" w:hAnsi="Courier New" w:cs="Courier New"/>
                <w:b/>
                <w:sz w:val="20"/>
                <w:szCs w:val="20"/>
              </w:rPr>
            </w:pPr>
            <w:r>
              <w:rPr>
                <w:rFonts w:ascii="Courier New" w:hAnsi="Courier New" w:cs="Courier New"/>
                <w:b/>
                <w:sz w:val="20"/>
                <w:szCs w:val="20"/>
              </w:rPr>
              <w:t xml:space="preserve">  </w:t>
            </w:r>
          </w:p>
        </w:tc>
        <w:tc>
          <w:tcPr>
            <w:tcW w:w="760" w:type="dxa"/>
            <w:shd w:val="clear" w:color="auto" w:fill="auto"/>
            <w:tcMar>
              <w:left w:w="0" w:type="dxa"/>
              <w:right w:w="0" w:type="dxa"/>
            </w:tcMar>
          </w:tcPr>
          <w:p w14:paraId="005CF863" w14:textId="77777777" w:rsidR="001108FF" w:rsidRPr="006D1DAB" w:rsidRDefault="001108FF" w:rsidP="009F2083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6D1DAB">
              <w:rPr>
                <w:rFonts w:ascii="Arial" w:hAnsi="Arial" w:cs="Arial"/>
                <w:sz w:val="20"/>
                <w:szCs w:val="20"/>
              </w:rPr>
              <w:t xml:space="preserve"> Sent by</w:t>
            </w:r>
          </w:p>
        </w:tc>
        <w:tc>
          <w:tcPr>
            <w:tcW w:w="3548" w:type="dxa"/>
            <w:gridSpan w:val="2"/>
            <w:tcBorders>
              <w:bottom w:val="dotted" w:sz="4" w:space="0" w:color="auto"/>
            </w:tcBorders>
            <w:shd w:val="clear" w:color="auto" w:fill="auto"/>
            <w:tcMar>
              <w:left w:w="0" w:type="dxa"/>
              <w:right w:w="0" w:type="dxa"/>
            </w:tcMar>
          </w:tcPr>
          <w:p w14:paraId="09B198D4" w14:textId="68457824" w:rsidR="001108FF" w:rsidRPr="006D1DAB" w:rsidRDefault="006B771D" w:rsidP="009F2083">
            <w:pPr>
              <w:spacing w:before="120"/>
              <w:rPr>
                <w:rFonts w:ascii="Courier New" w:hAnsi="Courier New" w:cs="Courier New"/>
                <w:b/>
                <w:sz w:val="20"/>
                <w:szCs w:val="20"/>
              </w:rPr>
            </w:pPr>
            <w:r>
              <w:rPr>
                <w:rFonts w:ascii="Courier New" w:hAnsi="Courier New" w:cs="Courier New"/>
                <w:b/>
                <w:sz w:val="20"/>
                <w:szCs w:val="20"/>
              </w:rPr>
              <w:t xml:space="preserve">  </w:t>
            </w:r>
          </w:p>
        </w:tc>
        <w:tc>
          <w:tcPr>
            <w:tcW w:w="1985" w:type="dxa"/>
            <w:shd w:val="clear" w:color="auto" w:fill="auto"/>
            <w:tcMar>
              <w:left w:w="0" w:type="dxa"/>
              <w:right w:w="0" w:type="dxa"/>
            </w:tcMar>
          </w:tcPr>
          <w:p w14:paraId="7D40AC98" w14:textId="77777777" w:rsidR="001108FF" w:rsidRPr="006D1DAB" w:rsidRDefault="001108FF" w:rsidP="009F2083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6D1DAB">
              <w:rPr>
                <w:rFonts w:ascii="Arial" w:hAnsi="Arial" w:cs="Arial"/>
                <w:sz w:val="20"/>
                <w:szCs w:val="20"/>
              </w:rPr>
              <w:t xml:space="preserve"> (Nominated Person)</w:t>
            </w:r>
          </w:p>
        </w:tc>
      </w:tr>
      <w:tr w:rsidR="001108FF" w:rsidRPr="006D1DAB" w14:paraId="5A5A1C19" w14:textId="77777777" w:rsidTr="009F2083">
        <w:tc>
          <w:tcPr>
            <w:tcW w:w="562" w:type="dxa"/>
            <w:shd w:val="clear" w:color="auto" w:fill="auto"/>
            <w:tcMar>
              <w:left w:w="0" w:type="dxa"/>
              <w:right w:w="0" w:type="dxa"/>
            </w:tcMar>
          </w:tcPr>
          <w:p w14:paraId="2FC82ECC" w14:textId="77777777" w:rsidR="001108FF" w:rsidRPr="006D1DAB" w:rsidRDefault="001108FF" w:rsidP="009F2083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6D1DAB">
              <w:rPr>
                <w:rFonts w:ascii="Arial" w:hAnsi="Arial" w:cs="Arial"/>
                <w:sz w:val="20"/>
                <w:szCs w:val="20"/>
              </w:rPr>
              <w:t>Date</w:t>
            </w:r>
          </w:p>
        </w:tc>
        <w:tc>
          <w:tcPr>
            <w:tcW w:w="3635" w:type="dxa"/>
            <w:gridSpan w:val="2"/>
            <w:tcBorders>
              <w:bottom w:val="dotted" w:sz="4" w:space="0" w:color="auto"/>
            </w:tcBorders>
            <w:shd w:val="clear" w:color="auto" w:fill="auto"/>
            <w:tcMar>
              <w:left w:w="0" w:type="dxa"/>
              <w:right w:w="0" w:type="dxa"/>
            </w:tcMar>
          </w:tcPr>
          <w:p w14:paraId="2DB81D14" w14:textId="0E3FE852" w:rsidR="001108FF" w:rsidRPr="00BC2DEC" w:rsidRDefault="006B771D" w:rsidP="009F2083">
            <w:pPr>
              <w:spacing w:before="120"/>
              <w:rPr>
                <w:rFonts w:ascii="Courier New" w:hAnsi="Courier New" w:cs="Courier New"/>
                <w:b/>
                <w:color w:val="FF0000"/>
                <w:sz w:val="20"/>
                <w:szCs w:val="20"/>
              </w:rPr>
            </w:pPr>
            <w:r w:rsidRPr="00BC2DEC">
              <w:rPr>
                <w:rFonts w:ascii="Courier New" w:hAnsi="Courier New" w:cs="Courier New"/>
                <w:b/>
                <w:color w:val="FF0000"/>
                <w:sz w:val="20"/>
                <w:szCs w:val="20"/>
              </w:rPr>
              <w:t xml:space="preserve"> </w:t>
            </w:r>
          </w:p>
        </w:tc>
        <w:tc>
          <w:tcPr>
            <w:tcW w:w="1190" w:type="dxa"/>
            <w:gridSpan w:val="2"/>
            <w:shd w:val="clear" w:color="auto" w:fill="auto"/>
            <w:tcMar>
              <w:left w:w="0" w:type="dxa"/>
              <w:right w:w="0" w:type="dxa"/>
            </w:tcMar>
          </w:tcPr>
          <w:p w14:paraId="0B40615C" w14:textId="77777777" w:rsidR="001108FF" w:rsidRPr="006D1DAB" w:rsidRDefault="001108FF" w:rsidP="009F2083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6D1DAB">
              <w:rPr>
                <w:rFonts w:ascii="Arial" w:hAnsi="Arial" w:cs="Arial"/>
                <w:sz w:val="20"/>
                <w:szCs w:val="20"/>
              </w:rPr>
              <w:t xml:space="preserve"> Received by</w:t>
            </w:r>
          </w:p>
        </w:tc>
        <w:tc>
          <w:tcPr>
            <w:tcW w:w="3118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tcMar>
              <w:left w:w="0" w:type="dxa"/>
              <w:right w:w="0" w:type="dxa"/>
            </w:tcMar>
          </w:tcPr>
          <w:p w14:paraId="3FE3B8C6" w14:textId="647E9C77" w:rsidR="001108FF" w:rsidRPr="006D1DAB" w:rsidRDefault="006B771D" w:rsidP="009F2083">
            <w:pPr>
              <w:spacing w:before="120"/>
              <w:rPr>
                <w:rFonts w:ascii="Courier New" w:hAnsi="Courier New" w:cs="Courier New"/>
                <w:b/>
                <w:sz w:val="20"/>
                <w:szCs w:val="20"/>
              </w:rPr>
            </w:pPr>
            <w:r w:rsidRPr="00BC2DEC">
              <w:rPr>
                <w:rFonts w:ascii="Courier New" w:hAnsi="Courier New" w:cs="Courier New"/>
                <w:b/>
                <w:color w:val="FF0000"/>
                <w:sz w:val="20"/>
                <w:szCs w:val="20"/>
              </w:rPr>
              <w:t xml:space="preserve">  </w:t>
            </w:r>
          </w:p>
        </w:tc>
        <w:tc>
          <w:tcPr>
            <w:tcW w:w="1985" w:type="dxa"/>
            <w:shd w:val="clear" w:color="auto" w:fill="auto"/>
            <w:tcMar>
              <w:left w:w="0" w:type="dxa"/>
              <w:right w:w="0" w:type="dxa"/>
            </w:tcMar>
          </w:tcPr>
          <w:p w14:paraId="1E34602B" w14:textId="77777777" w:rsidR="001108FF" w:rsidRPr="006D1DAB" w:rsidRDefault="001108FF" w:rsidP="009F2083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6D1DAB">
              <w:rPr>
                <w:rFonts w:ascii="Arial" w:hAnsi="Arial" w:cs="Arial"/>
                <w:sz w:val="20"/>
                <w:szCs w:val="20"/>
              </w:rPr>
              <w:t xml:space="preserve"> (ECO)</w:t>
            </w:r>
          </w:p>
        </w:tc>
      </w:tr>
    </w:tbl>
    <w:p w14:paraId="49E357A8" w14:textId="19F443A3" w:rsidR="00C26917" w:rsidRDefault="00C26917" w:rsidP="00C26917">
      <w:pPr>
        <w:pBdr>
          <w:bottom w:val="single" w:sz="2" w:space="1" w:color="auto"/>
        </w:pBdr>
        <w:spacing w:before="60" w:after="120"/>
        <w:ind w:left="142" w:hanging="142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*</w:t>
      </w:r>
      <w:r>
        <w:rPr>
          <w:rFonts w:ascii="Arial" w:hAnsi="Arial" w:cs="Arial"/>
          <w:sz w:val="20"/>
          <w:szCs w:val="20"/>
        </w:rPr>
        <w:tab/>
      </w:r>
      <w:r w:rsidRPr="006D1DAB">
        <w:rPr>
          <w:rFonts w:ascii="Arial" w:hAnsi="Arial" w:cs="Arial"/>
          <w:sz w:val="20"/>
          <w:szCs w:val="20"/>
        </w:rPr>
        <w:t xml:space="preserve">Where portable </w:t>
      </w:r>
      <w:r w:rsidRPr="006D6737">
        <w:rPr>
          <w:rFonts w:ascii="Arial" w:hAnsi="Arial" w:cs="Arial"/>
          <w:sz w:val="20"/>
          <w:szCs w:val="20"/>
        </w:rPr>
        <w:t xml:space="preserve">earths, </w:t>
      </w:r>
      <w:r>
        <w:rPr>
          <w:rFonts w:ascii="Arial" w:hAnsi="Arial" w:cs="Arial"/>
          <w:sz w:val="20"/>
          <w:szCs w:val="20"/>
        </w:rPr>
        <w:t>reminder of live exposed</w:t>
      </w:r>
      <w:r w:rsidRPr="006D6737">
        <w:rPr>
          <w:rFonts w:ascii="Arial" w:hAnsi="Arial" w:cs="Arial"/>
          <w:sz w:val="20"/>
          <w:szCs w:val="20"/>
        </w:rPr>
        <w:t xml:space="preserve"> equipment</w:t>
      </w:r>
      <w:r>
        <w:rPr>
          <w:rFonts w:ascii="Arial" w:hAnsi="Arial" w:cs="Arial"/>
          <w:sz w:val="20"/>
          <w:szCs w:val="20"/>
        </w:rPr>
        <w:t xml:space="preserve"> </w:t>
      </w:r>
      <w:r w:rsidRPr="003C5FC7">
        <w:rPr>
          <w:rFonts w:ascii="Arial" w:hAnsi="Arial" w:cs="Arial"/>
          <w:sz w:val="20"/>
          <w:szCs w:val="20"/>
        </w:rPr>
        <w:t xml:space="preserve">or jumpers need to be left in position after cancellation of this authority, these </w:t>
      </w:r>
      <w:r w:rsidR="00B262A5">
        <w:rPr>
          <w:rFonts w:ascii="Arial" w:hAnsi="Arial" w:cs="Arial"/>
          <w:sz w:val="20"/>
          <w:szCs w:val="20"/>
        </w:rPr>
        <w:t>shall</w:t>
      </w:r>
      <w:r w:rsidRPr="003C5FC7">
        <w:rPr>
          <w:rFonts w:ascii="Arial" w:hAnsi="Arial" w:cs="Arial"/>
          <w:sz w:val="20"/>
          <w:szCs w:val="20"/>
        </w:rPr>
        <w:t xml:space="preserve"> be indicated above and the Electrical</w:t>
      </w:r>
      <w:r w:rsidRPr="006D1DAB">
        <w:rPr>
          <w:rFonts w:ascii="Arial" w:hAnsi="Arial" w:cs="Arial"/>
          <w:sz w:val="20"/>
          <w:szCs w:val="20"/>
        </w:rPr>
        <w:t xml:space="preserve"> Control Operator advised.</w:t>
      </w:r>
    </w:p>
    <w:p w14:paraId="7624F419" w14:textId="6D7134E5" w:rsidR="006D6737" w:rsidRPr="007E6A78" w:rsidRDefault="00625B40" w:rsidP="007E6A78">
      <w:pPr>
        <w:rPr>
          <w:rFonts w:ascii="Arial" w:hAnsi="Arial" w:cs="Arial"/>
          <w:i/>
          <w:iCs/>
          <w:sz w:val="20"/>
          <w:szCs w:val="20"/>
        </w:rPr>
      </w:pPr>
      <w:r w:rsidRPr="007E6A78">
        <w:rPr>
          <w:rFonts w:ascii="Arial" w:hAnsi="Arial" w:cs="Arial"/>
          <w:i/>
          <w:iCs/>
          <w:sz w:val="20"/>
          <w:szCs w:val="20"/>
        </w:rPr>
        <w:t xml:space="preserve">This form B when completed shall be dealt with in accordance with Network Rail Company </w:t>
      </w:r>
      <w:r w:rsidR="002B2883" w:rsidRPr="007E6A78">
        <w:rPr>
          <w:rFonts w:ascii="Arial" w:hAnsi="Arial" w:cs="Arial"/>
          <w:i/>
          <w:iCs/>
          <w:sz w:val="20"/>
          <w:szCs w:val="20"/>
        </w:rPr>
        <w:t>Standard</w:t>
      </w:r>
      <w:r w:rsidR="007E6A78" w:rsidRPr="007E6A78">
        <w:rPr>
          <w:rFonts w:ascii="Arial" w:hAnsi="Arial" w:cs="Arial"/>
          <w:i/>
          <w:iCs/>
          <w:sz w:val="20"/>
          <w:szCs w:val="20"/>
        </w:rPr>
        <w:t xml:space="preserve"> </w:t>
      </w:r>
      <w:r w:rsidRPr="007E6A78">
        <w:rPr>
          <w:rFonts w:ascii="Arial" w:hAnsi="Arial" w:cs="Arial"/>
          <w:i/>
          <w:iCs/>
          <w:sz w:val="20"/>
          <w:szCs w:val="20"/>
        </w:rPr>
        <w:t>NR/L</w:t>
      </w:r>
      <w:r w:rsidR="007F727C" w:rsidRPr="007E6A78">
        <w:rPr>
          <w:rFonts w:ascii="Arial" w:hAnsi="Arial" w:cs="Arial"/>
          <w:i/>
          <w:iCs/>
          <w:sz w:val="20"/>
          <w:szCs w:val="20"/>
        </w:rPr>
        <w:t>3</w:t>
      </w:r>
      <w:r w:rsidRPr="007E6A78">
        <w:rPr>
          <w:rFonts w:ascii="Arial" w:hAnsi="Arial" w:cs="Arial"/>
          <w:i/>
          <w:iCs/>
          <w:sz w:val="20"/>
          <w:szCs w:val="20"/>
        </w:rPr>
        <w:t>/ELP/29987</w:t>
      </w:r>
      <w:r w:rsidR="007F727C" w:rsidRPr="007E6A78">
        <w:rPr>
          <w:rFonts w:ascii="Arial" w:hAnsi="Arial" w:cs="Arial"/>
          <w:i/>
          <w:iCs/>
          <w:sz w:val="20"/>
          <w:szCs w:val="20"/>
        </w:rPr>
        <w:t xml:space="preserve"> Module 7 clause 24.1</w:t>
      </w:r>
      <w:r w:rsidRPr="007E6A78">
        <w:rPr>
          <w:rFonts w:ascii="Arial" w:hAnsi="Arial" w:cs="Arial"/>
          <w:i/>
          <w:iCs/>
          <w:sz w:val="20"/>
          <w:szCs w:val="20"/>
        </w:rPr>
        <w:t>.</w:t>
      </w:r>
    </w:p>
    <w:sectPr w:rsidR="006D6737" w:rsidRPr="007E6A78" w:rsidSect="00C33B33">
      <w:headerReference w:type="default" r:id="rId10"/>
      <w:pgSz w:w="11906" w:h="16838"/>
      <w:pgMar w:top="567" w:right="720" w:bottom="567" w:left="720" w:header="0" w:footer="709" w:gutter="0"/>
      <w:pgBorders w:offsetFrom="page">
        <w:top w:val="single" w:sz="2" w:space="27" w:color="auto"/>
        <w:left w:val="single" w:sz="2" w:space="24" w:color="auto"/>
        <w:bottom w:val="single" w:sz="2" w:space="24" w:color="auto"/>
        <w:right w:val="single" w:sz="2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6939EB" w14:textId="77777777" w:rsidR="00641630" w:rsidRDefault="00641630" w:rsidP="00401B3F">
      <w:r>
        <w:separator/>
      </w:r>
    </w:p>
  </w:endnote>
  <w:endnote w:type="continuationSeparator" w:id="0">
    <w:p w14:paraId="0AD7CAE1" w14:textId="77777777" w:rsidR="00641630" w:rsidRDefault="00641630" w:rsidP="00401B3F">
      <w:r>
        <w:continuationSeparator/>
      </w:r>
    </w:p>
  </w:endnote>
  <w:endnote w:type="continuationNotice" w:id="1">
    <w:p w14:paraId="66865E1E" w14:textId="77777777" w:rsidR="00641630" w:rsidRDefault="0064163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94121B" w14:textId="77777777" w:rsidR="00641630" w:rsidRDefault="00641630" w:rsidP="00401B3F">
      <w:r>
        <w:separator/>
      </w:r>
    </w:p>
  </w:footnote>
  <w:footnote w:type="continuationSeparator" w:id="0">
    <w:p w14:paraId="2AD6105C" w14:textId="77777777" w:rsidR="00641630" w:rsidRDefault="00641630" w:rsidP="00401B3F">
      <w:r>
        <w:continuationSeparator/>
      </w:r>
    </w:p>
  </w:footnote>
  <w:footnote w:type="continuationNotice" w:id="1">
    <w:p w14:paraId="00A28801" w14:textId="77777777" w:rsidR="00641630" w:rsidRDefault="0064163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2E338A" w14:textId="071CA065" w:rsidR="00D15FC8" w:rsidRDefault="00C57C87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0367CE40" wp14:editId="5355369A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73685"/>
              <wp:effectExtent l="0" t="0" r="2540" b="2540"/>
              <wp:wrapNone/>
              <wp:docPr id="1" name="MSIPCM988b432da2efde4ef153b609" descr="{&quot;HashCode&quot;:-1288984879,&quot;Height&quot;:841.0,&quot;Width&quot;:595.0,&quot;Placement&quot;:&quot;Header&quot;,&quot;Index&quot;:&quot;Primary&quot;,&quot;Section&quot;:1,&quot;Top&quot;:0.0,&quot;Left&quot;:0.0}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560310" cy="2736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0603275" w14:textId="48D1232E" w:rsidR="00D15FC8" w:rsidRPr="00D15FC8" w:rsidRDefault="00654848" w:rsidP="00D15FC8">
                          <w:pPr>
                            <w:jc w:val="center"/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</w:pPr>
                          <w:r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  <w:t>OFFICIAL</w:t>
                          </w:r>
                        </w:p>
                      </w:txbxContent>
                    </wps:txbx>
                    <wps:bodyPr rot="0" vert="horz" wrap="square" lIns="91440" tIns="0" rIns="9144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367CE40" id="_x0000_t202" coordsize="21600,21600" o:spt="202" path="m,l,21600r21600,l21600,xe">
              <v:stroke joinstyle="miter"/>
              <v:path gradientshapeok="t" o:connecttype="rect"/>
            </v:shapetype>
            <v:shape id="MSIPCM988b432da2efde4ef153b609" o:spid="_x0000_s1026" type="#_x0000_t202" alt="{&quot;HashCode&quot;:-1288984879,&quot;Height&quot;:841.0,&quot;Width&quot;:595.0,&quot;Placement&quot;:&quot;Header&quot;,&quot;Index&quot;:&quot;Primary&quot;,&quot;Section&quot;:1,&quot;Top&quot;:0.0,&quot;Left&quot;:0.0}" style="position:absolute;margin-left:0;margin-top:15pt;width:595.3pt;height:21.55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" o:allowincell="f" filled="f" stroked="f">
              <v:textbox inset=",0,,0">
                <w:txbxContent>
                  <w:p w14:paraId="40603275" w14:textId="48D1232E" w:rsidR="00D15FC8" w:rsidRPr="00D15FC8" w:rsidRDefault="00654848" w:rsidP="00D15FC8">
                    <w:pPr>
                      <w:jc w:val="center"/>
                      <w:rPr>
                        <w:rFonts w:ascii="Calibri" w:hAnsi="Calibri" w:cs="Calibri"/>
                        <w:color w:val="000000"/>
                        <w:sz w:val="20"/>
                      </w:rPr>
                    </w:pPr>
                    <w:r>
                      <w:rPr>
                        <w:rFonts w:ascii="Calibri" w:hAnsi="Calibri" w:cs="Calibri"/>
                        <w:color w:val="000000"/>
                        <w:sz w:val="2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7E4017"/>
    <w:multiLevelType w:val="hybridMultilevel"/>
    <w:tmpl w:val="FC526AE4"/>
    <w:lvl w:ilvl="0" w:tplc="08090017">
      <w:start w:val="1"/>
      <w:numFmt w:val="lowerLetter"/>
      <w:lvlText w:val="%1)"/>
      <w:lvlJc w:val="left"/>
      <w:pPr>
        <w:ind w:left="644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776C84"/>
    <w:multiLevelType w:val="hybridMultilevel"/>
    <w:tmpl w:val="A6B2AF24"/>
    <w:lvl w:ilvl="0" w:tplc="08090017">
      <w:start w:val="1"/>
      <w:numFmt w:val="lowerLetter"/>
      <w:lvlText w:val="%1)"/>
      <w:lvlJc w:val="left"/>
      <w:pPr>
        <w:ind w:left="644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587051D"/>
    <w:multiLevelType w:val="hybridMultilevel"/>
    <w:tmpl w:val="90EADA80"/>
    <w:lvl w:ilvl="0" w:tplc="128A95AE">
      <w:start w:val="1"/>
      <w:numFmt w:val="lowerLetter"/>
      <w:lvlText w:val="%1)"/>
      <w:lvlJc w:val="left"/>
      <w:pPr>
        <w:ind w:left="644" w:hanging="360"/>
      </w:pPr>
      <w:rPr>
        <w:rFonts w:hint="default"/>
        <w:vertAlign w:val="baselin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83876647">
    <w:abstractNumId w:val="1"/>
  </w:num>
  <w:num w:numId="2" w16cid:durableId="277881180">
    <w:abstractNumId w:val="0"/>
  </w:num>
  <w:num w:numId="3" w16cid:durableId="178835612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42"/>
  <w:drawingGridVerticalSpacing w:val="142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2MLYwMDW0NDYyMrRQ0lEKTi0uzszPAykwNKkFAJhDqQEtAAAA"/>
  </w:docVars>
  <w:rsids>
    <w:rsidRoot w:val="00967711"/>
    <w:rsid w:val="00015790"/>
    <w:rsid w:val="00030B0C"/>
    <w:rsid w:val="00034481"/>
    <w:rsid w:val="00036F44"/>
    <w:rsid w:val="0004261F"/>
    <w:rsid w:val="00066673"/>
    <w:rsid w:val="00066C15"/>
    <w:rsid w:val="00072BC2"/>
    <w:rsid w:val="00095975"/>
    <w:rsid w:val="000B19AD"/>
    <w:rsid w:val="000B2C09"/>
    <w:rsid w:val="000C04C7"/>
    <w:rsid w:val="000C5F3C"/>
    <w:rsid w:val="000E1DC7"/>
    <w:rsid w:val="000E38E9"/>
    <w:rsid w:val="0010577E"/>
    <w:rsid w:val="001108FF"/>
    <w:rsid w:val="0011160C"/>
    <w:rsid w:val="00112CB8"/>
    <w:rsid w:val="001258C8"/>
    <w:rsid w:val="00136425"/>
    <w:rsid w:val="00176604"/>
    <w:rsid w:val="00185434"/>
    <w:rsid w:val="001B27FE"/>
    <w:rsid w:val="001B6220"/>
    <w:rsid w:val="001C3AD7"/>
    <w:rsid w:val="001D0F65"/>
    <w:rsid w:val="001D23A1"/>
    <w:rsid w:val="001F6691"/>
    <w:rsid w:val="00210625"/>
    <w:rsid w:val="002541B6"/>
    <w:rsid w:val="00264CD7"/>
    <w:rsid w:val="002727AD"/>
    <w:rsid w:val="0028751E"/>
    <w:rsid w:val="002911DD"/>
    <w:rsid w:val="00292A75"/>
    <w:rsid w:val="002A1B39"/>
    <w:rsid w:val="002B2883"/>
    <w:rsid w:val="002B5D20"/>
    <w:rsid w:val="002C0B87"/>
    <w:rsid w:val="002C1D11"/>
    <w:rsid w:val="002C2CFD"/>
    <w:rsid w:val="002D5BBC"/>
    <w:rsid w:val="002D760D"/>
    <w:rsid w:val="002E62CC"/>
    <w:rsid w:val="00302EDE"/>
    <w:rsid w:val="00303384"/>
    <w:rsid w:val="00315C74"/>
    <w:rsid w:val="0031622D"/>
    <w:rsid w:val="00320246"/>
    <w:rsid w:val="003272FB"/>
    <w:rsid w:val="003274CF"/>
    <w:rsid w:val="00330B98"/>
    <w:rsid w:val="0035226B"/>
    <w:rsid w:val="00354EB4"/>
    <w:rsid w:val="00362A32"/>
    <w:rsid w:val="00366853"/>
    <w:rsid w:val="00372055"/>
    <w:rsid w:val="00375ABB"/>
    <w:rsid w:val="00375B8A"/>
    <w:rsid w:val="003774AF"/>
    <w:rsid w:val="003A746A"/>
    <w:rsid w:val="003C254C"/>
    <w:rsid w:val="003C5FC7"/>
    <w:rsid w:val="003C734F"/>
    <w:rsid w:val="003D0329"/>
    <w:rsid w:val="003D430A"/>
    <w:rsid w:val="003D5BBC"/>
    <w:rsid w:val="003E68D7"/>
    <w:rsid w:val="003F2026"/>
    <w:rsid w:val="004014DD"/>
    <w:rsid w:val="00401B3F"/>
    <w:rsid w:val="00403370"/>
    <w:rsid w:val="00407EDF"/>
    <w:rsid w:val="00411935"/>
    <w:rsid w:val="00413A0F"/>
    <w:rsid w:val="004278AE"/>
    <w:rsid w:val="0044029A"/>
    <w:rsid w:val="0044095F"/>
    <w:rsid w:val="00472A8E"/>
    <w:rsid w:val="00474941"/>
    <w:rsid w:val="004750E9"/>
    <w:rsid w:val="00480525"/>
    <w:rsid w:val="00480B7C"/>
    <w:rsid w:val="0049760E"/>
    <w:rsid w:val="004A540E"/>
    <w:rsid w:val="004A6CBA"/>
    <w:rsid w:val="004B1511"/>
    <w:rsid w:val="004B22AA"/>
    <w:rsid w:val="004B2B41"/>
    <w:rsid w:val="004B7188"/>
    <w:rsid w:val="004C1666"/>
    <w:rsid w:val="004C501C"/>
    <w:rsid w:val="004D632D"/>
    <w:rsid w:val="004F0260"/>
    <w:rsid w:val="00501B33"/>
    <w:rsid w:val="0050727B"/>
    <w:rsid w:val="005136EA"/>
    <w:rsid w:val="0052760F"/>
    <w:rsid w:val="00541D7C"/>
    <w:rsid w:val="0054621A"/>
    <w:rsid w:val="005466A2"/>
    <w:rsid w:val="00572F0F"/>
    <w:rsid w:val="00573444"/>
    <w:rsid w:val="00586815"/>
    <w:rsid w:val="005975D4"/>
    <w:rsid w:val="005A1D3A"/>
    <w:rsid w:val="005A7D6D"/>
    <w:rsid w:val="005B4784"/>
    <w:rsid w:val="005D2971"/>
    <w:rsid w:val="005D3EC9"/>
    <w:rsid w:val="005D7CE4"/>
    <w:rsid w:val="005E1CA8"/>
    <w:rsid w:val="005F4CD8"/>
    <w:rsid w:val="006022AA"/>
    <w:rsid w:val="00613FB0"/>
    <w:rsid w:val="00625B40"/>
    <w:rsid w:val="00627844"/>
    <w:rsid w:val="00641630"/>
    <w:rsid w:val="0064329A"/>
    <w:rsid w:val="00654538"/>
    <w:rsid w:val="00654848"/>
    <w:rsid w:val="00656640"/>
    <w:rsid w:val="00663A34"/>
    <w:rsid w:val="00663B35"/>
    <w:rsid w:val="00670D84"/>
    <w:rsid w:val="00690425"/>
    <w:rsid w:val="006B771D"/>
    <w:rsid w:val="006C5F1D"/>
    <w:rsid w:val="006C7BE6"/>
    <w:rsid w:val="006D1DAB"/>
    <w:rsid w:val="006D6737"/>
    <w:rsid w:val="006E266E"/>
    <w:rsid w:val="006E289B"/>
    <w:rsid w:val="006E5BF6"/>
    <w:rsid w:val="006E6ACC"/>
    <w:rsid w:val="006F583E"/>
    <w:rsid w:val="0070051E"/>
    <w:rsid w:val="00707F43"/>
    <w:rsid w:val="00721197"/>
    <w:rsid w:val="0075207E"/>
    <w:rsid w:val="007840AB"/>
    <w:rsid w:val="007905F3"/>
    <w:rsid w:val="007954C1"/>
    <w:rsid w:val="007A151B"/>
    <w:rsid w:val="007B2C95"/>
    <w:rsid w:val="007B6DD3"/>
    <w:rsid w:val="007D080B"/>
    <w:rsid w:val="007E0FA3"/>
    <w:rsid w:val="007E3ACB"/>
    <w:rsid w:val="007E6A78"/>
    <w:rsid w:val="007F727C"/>
    <w:rsid w:val="008012D6"/>
    <w:rsid w:val="00801B05"/>
    <w:rsid w:val="00802AB8"/>
    <w:rsid w:val="0080634E"/>
    <w:rsid w:val="00810FED"/>
    <w:rsid w:val="00815384"/>
    <w:rsid w:val="00827884"/>
    <w:rsid w:val="00860EE8"/>
    <w:rsid w:val="00876B15"/>
    <w:rsid w:val="00883325"/>
    <w:rsid w:val="008B1BA1"/>
    <w:rsid w:val="008D26F8"/>
    <w:rsid w:val="008D7B83"/>
    <w:rsid w:val="008E146E"/>
    <w:rsid w:val="008E7A76"/>
    <w:rsid w:val="0091686D"/>
    <w:rsid w:val="00932628"/>
    <w:rsid w:val="0094309D"/>
    <w:rsid w:val="00956C1A"/>
    <w:rsid w:val="00957B6E"/>
    <w:rsid w:val="00962F33"/>
    <w:rsid w:val="00967711"/>
    <w:rsid w:val="00977F00"/>
    <w:rsid w:val="00982F13"/>
    <w:rsid w:val="00983252"/>
    <w:rsid w:val="009850F2"/>
    <w:rsid w:val="00993FEA"/>
    <w:rsid w:val="00994BCE"/>
    <w:rsid w:val="009A650A"/>
    <w:rsid w:val="009C6AF7"/>
    <w:rsid w:val="009D1AA8"/>
    <w:rsid w:val="009D6D2E"/>
    <w:rsid w:val="009D77D3"/>
    <w:rsid w:val="009E2BB6"/>
    <w:rsid w:val="009E7BF3"/>
    <w:rsid w:val="009F2083"/>
    <w:rsid w:val="00A11048"/>
    <w:rsid w:val="00A11E51"/>
    <w:rsid w:val="00A13B0C"/>
    <w:rsid w:val="00A4594D"/>
    <w:rsid w:val="00A47B38"/>
    <w:rsid w:val="00A544D4"/>
    <w:rsid w:val="00A62014"/>
    <w:rsid w:val="00A70B8B"/>
    <w:rsid w:val="00A71047"/>
    <w:rsid w:val="00A9407F"/>
    <w:rsid w:val="00AA1636"/>
    <w:rsid w:val="00AB058E"/>
    <w:rsid w:val="00AB17CC"/>
    <w:rsid w:val="00AB5DC8"/>
    <w:rsid w:val="00AD2A53"/>
    <w:rsid w:val="00AD3EFC"/>
    <w:rsid w:val="00AE063A"/>
    <w:rsid w:val="00AF359A"/>
    <w:rsid w:val="00AF3726"/>
    <w:rsid w:val="00B262A5"/>
    <w:rsid w:val="00B42842"/>
    <w:rsid w:val="00B61E01"/>
    <w:rsid w:val="00B67391"/>
    <w:rsid w:val="00B8492B"/>
    <w:rsid w:val="00B95B27"/>
    <w:rsid w:val="00BA15B9"/>
    <w:rsid w:val="00BA24E0"/>
    <w:rsid w:val="00BA3E8A"/>
    <w:rsid w:val="00BA7CDF"/>
    <w:rsid w:val="00BA7D11"/>
    <w:rsid w:val="00BC0A32"/>
    <w:rsid w:val="00BC2DEC"/>
    <w:rsid w:val="00BC6FA4"/>
    <w:rsid w:val="00BD2FF7"/>
    <w:rsid w:val="00BE0EEF"/>
    <w:rsid w:val="00BE512C"/>
    <w:rsid w:val="00BE5D27"/>
    <w:rsid w:val="00BF4CA5"/>
    <w:rsid w:val="00C072F1"/>
    <w:rsid w:val="00C07C08"/>
    <w:rsid w:val="00C1008B"/>
    <w:rsid w:val="00C25139"/>
    <w:rsid w:val="00C26917"/>
    <w:rsid w:val="00C32280"/>
    <w:rsid w:val="00C33B33"/>
    <w:rsid w:val="00C36CFB"/>
    <w:rsid w:val="00C40E0D"/>
    <w:rsid w:val="00C57C87"/>
    <w:rsid w:val="00C63BAE"/>
    <w:rsid w:val="00C651B1"/>
    <w:rsid w:val="00C916D6"/>
    <w:rsid w:val="00C939ED"/>
    <w:rsid w:val="00CA00DB"/>
    <w:rsid w:val="00CA0556"/>
    <w:rsid w:val="00CB0D7D"/>
    <w:rsid w:val="00CB6FE4"/>
    <w:rsid w:val="00CC611D"/>
    <w:rsid w:val="00CE1DB9"/>
    <w:rsid w:val="00CF1652"/>
    <w:rsid w:val="00CF4E38"/>
    <w:rsid w:val="00CF6561"/>
    <w:rsid w:val="00D01071"/>
    <w:rsid w:val="00D15FC8"/>
    <w:rsid w:val="00D169C1"/>
    <w:rsid w:val="00D4537E"/>
    <w:rsid w:val="00D45FB8"/>
    <w:rsid w:val="00D500E8"/>
    <w:rsid w:val="00D53ABE"/>
    <w:rsid w:val="00D63F77"/>
    <w:rsid w:val="00D64A52"/>
    <w:rsid w:val="00D776FD"/>
    <w:rsid w:val="00D80A70"/>
    <w:rsid w:val="00D937EF"/>
    <w:rsid w:val="00D97492"/>
    <w:rsid w:val="00DB7B8D"/>
    <w:rsid w:val="00DD225D"/>
    <w:rsid w:val="00DD47C8"/>
    <w:rsid w:val="00DE5515"/>
    <w:rsid w:val="00DF0500"/>
    <w:rsid w:val="00DF1ED4"/>
    <w:rsid w:val="00E01533"/>
    <w:rsid w:val="00E03745"/>
    <w:rsid w:val="00E04E76"/>
    <w:rsid w:val="00E0545E"/>
    <w:rsid w:val="00E056B1"/>
    <w:rsid w:val="00E12C32"/>
    <w:rsid w:val="00E16E2B"/>
    <w:rsid w:val="00E201B6"/>
    <w:rsid w:val="00E24619"/>
    <w:rsid w:val="00E26AE6"/>
    <w:rsid w:val="00E26C3F"/>
    <w:rsid w:val="00E43B20"/>
    <w:rsid w:val="00E47E23"/>
    <w:rsid w:val="00E51FA1"/>
    <w:rsid w:val="00E61446"/>
    <w:rsid w:val="00E62824"/>
    <w:rsid w:val="00EA06CD"/>
    <w:rsid w:val="00EA1BB7"/>
    <w:rsid w:val="00EC0965"/>
    <w:rsid w:val="00EF1A2F"/>
    <w:rsid w:val="00EF67EB"/>
    <w:rsid w:val="00EF773A"/>
    <w:rsid w:val="00F32250"/>
    <w:rsid w:val="00F42731"/>
    <w:rsid w:val="00F6097A"/>
    <w:rsid w:val="00F668A0"/>
    <w:rsid w:val="00F84BB8"/>
    <w:rsid w:val="00F868D0"/>
    <w:rsid w:val="00F87341"/>
    <w:rsid w:val="00F97138"/>
    <w:rsid w:val="00FA36F8"/>
    <w:rsid w:val="00FC03D1"/>
    <w:rsid w:val="00FC2C43"/>
    <w:rsid w:val="00FC302F"/>
    <w:rsid w:val="00FD0C18"/>
    <w:rsid w:val="00FE59AB"/>
    <w:rsid w:val="00FE5B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69FF55F2"/>
  <w15:chartTrackingRefBased/>
  <w15:docId w15:val="{7141DBC8-4FF5-4B27-AFB7-A0E57B62F4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108FF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96771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8D7B8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8D7B8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401B3F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401B3F"/>
    <w:rPr>
      <w:sz w:val="24"/>
      <w:szCs w:val="24"/>
    </w:rPr>
  </w:style>
  <w:style w:type="paragraph" w:styleId="Footer">
    <w:name w:val="footer"/>
    <w:basedOn w:val="Normal"/>
    <w:link w:val="FooterChar"/>
    <w:rsid w:val="00401B3F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rsid w:val="00401B3F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F6097A"/>
    <w:pPr>
      <w:ind w:left="720"/>
      <w:contextualSpacing/>
    </w:pPr>
  </w:style>
  <w:style w:type="character" w:styleId="CommentReference">
    <w:name w:val="annotation reference"/>
    <w:basedOn w:val="DefaultParagraphFont"/>
    <w:rsid w:val="00E16E2B"/>
    <w:rPr>
      <w:sz w:val="16"/>
      <w:szCs w:val="16"/>
    </w:rPr>
  </w:style>
  <w:style w:type="paragraph" w:styleId="CommentText">
    <w:name w:val="annotation text"/>
    <w:basedOn w:val="Normal"/>
    <w:link w:val="CommentTextChar"/>
    <w:rsid w:val="00E16E2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E16E2B"/>
  </w:style>
  <w:style w:type="paragraph" w:styleId="CommentSubject">
    <w:name w:val="annotation subject"/>
    <w:basedOn w:val="CommentText"/>
    <w:next w:val="CommentText"/>
    <w:link w:val="CommentSubjectChar"/>
    <w:rsid w:val="00E16E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E16E2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7c446fc-6218-4e9c-bd38-52aec6112400">
      <Terms xmlns="http://schemas.microsoft.com/office/infopath/2007/PartnerControls"/>
    </lcf76f155ced4ddcb4097134ff3c332f>
    <TaxCatchAll xmlns="43f2f4c9-d494-4b45-85fe-dfecd2bb9167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C8523C71ED05429507AA38214773A2" ma:contentTypeVersion="17" ma:contentTypeDescription="Create a new document." ma:contentTypeScope="" ma:versionID="e34bb871c8db8a5610427c4d34ea05ed">
  <xsd:schema xmlns:xsd="http://www.w3.org/2001/XMLSchema" xmlns:xs="http://www.w3.org/2001/XMLSchema" xmlns:p="http://schemas.microsoft.com/office/2006/metadata/properties" xmlns:ns2="a7c446fc-6218-4e9c-bd38-52aec6112400" xmlns:ns3="43f2f4c9-d494-4b45-85fe-dfecd2bb9167" targetNamespace="http://schemas.microsoft.com/office/2006/metadata/properties" ma:root="true" ma:fieldsID="658e7d1b20ffda8e797b89cc6d9daf7d" ns2:_="" ns3:_="">
    <xsd:import namespace="a7c446fc-6218-4e9c-bd38-52aec6112400"/>
    <xsd:import namespace="43f2f4c9-d494-4b45-85fe-dfecd2bb916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c446fc-6218-4e9c-bd38-52aec61124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8e89bcca-d77b-429e-a31c-3f7c234e701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f2f4c9-d494-4b45-85fe-dfecd2bb9167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d4121a4b-6ebb-47f3-b530-9053f81f556b}" ma:internalName="TaxCatchAll" ma:showField="CatchAllData" ma:web="43f2f4c9-d494-4b45-85fe-dfecd2bb916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05EE095-69DB-4F78-8373-C96B43E723C5}">
  <ds:schemaRefs>
    <ds:schemaRef ds:uri="http://schemas.microsoft.com/office/2006/metadata/properties"/>
    <ds:schemaRef ds:uri="http://schemas.microsoft.com/office/infopath/2007/PartnerControls"/>
    <ds:schemaRef ds:uri="a7c446fc-6218-4e9c-bd38-52aec6112400"/>
    <ds:schemaRef ds:uri="43f2f4c9-d494-4b45-85fe-dfecd2bb9167"/>
  </ds:schemaRefs>
</ds:datastoreItem>
</file>

<file path=customXml/itemProps2.xml><?xml version="1.0" encoding="utf-8"?>
<ds:datastoreItem xmlns:ds="http://schemas.openxmlformats.org/officeDocument/2006/customXml" ds:itemID="{7BCCBFC9-3982-414D-8E71-DD908BBA3E6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F446BB7-C62E-4DF0-83F3-E07A76AB1B83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92</Words>
  <Characters>3001</Characters>
  <Application>Microsoft Office Word</Application>
  <DocSecurity>0</DocSecurity>
  <Lines>25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9987/B/2</vt:lpstr>
    </vt:vector>
  </TitlesOfParts>
  <Company>Network Rail</Company>
  <LinksUpToDate>false</LinksUpToDate>
  <CharactersWithSpaces>3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9987/B/2</dc:title>
  <dc:subject/>
  <dc:creator>kcooper1</dc:creator>
  <cp:keywords/>
  <dc:description/>
  <cp:lastModifiedBy>David Johnson</cp:lastModifiedBy>
  <cp:revision>4</cp:revision>
  <cp:lastPrinted>2021-07-01T10:48:00Z</cp:lastPrinted>
  <dcterms:created xsi:type="dcterms:W3CDTF">2023-05-10T09:13:00Z</dcterms:created>
  <dcterms:modified xsi:type="dcterms:W3CDTF">2023-05-10T0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8577031b-11bc-4db9-b655-7d79027ad570_Enabled">
    <vt:lpwstr>true</vt:lpwstr>
  </property>
  <property fmtid="{D5CDD505-2E9C-101B-9397-08002B2CF9AE}" pid="3" name="MSIP_Label_8577031b-11bc-4db9-b655-7d79027ad570_SetDate">
    <vt:lpwstr>2022-06-24T07:11:59Z</vt:lpwstr>
  </property>
  <property fmtid="{D5CDD505-2E9C-101B-9397-08002B2CF9AE}" pid="4" name="MSIP_Label_8577031b-11bc-4db9-b655-7d79027ad570_Method">
    <vt:lpwstr>Standard</vt:lpwstr>
  </property>
  <property fmtid="{D5CDD505-2E9C-101B-9397-08002B2CF9AE}" pid="5" name="MSIP_Label_8577031b-11bc-4db9-b655-7d79027ad570_Name">
    <vt:lpwstr>8577031b-11bc-4db9-b655-7d79027ad570</vt:lpwstr>
  </property>
  <property fmtid="{D5CDD505-2E9C-101B-9397-08002B2CF9AE}" pid="6" name="MSIP_Label_8577031b-11bc-4db9-b655-7d79027ad570_SiteId">
    <vt:lpwstr>c22cc3e1-5d7f-4f4d-be03-d5a158cc9409</vt:lpwstr>
  </property>
  <property fmtid="{D5CDD505-2E9C-101B-9397-08002B2CF9AE}" pid="7" name="MSIP_Label_8577031b-11bc-4db9-b655-7d79027ad570_ActionId">
    <vt:lpwstr>2a30ff43-94f0-4e0f-a9b2-c2c94d0ac712</vt:lpwstr>
  </property>
  <property fmtid="{D5CDD505-2E9C-101B-9397-08002B2CF9AE}" pid="8" name="MSIP_Label_8577031b-11bc-4db9-b655-7d79027ad570_ContentBits">
    <vt:lpwstr>1</vt:lpwstr>
  </property>
  <property fmtid="{D5CDD505-2E9C-101B-9397-08002B2CF9AE}" pid="9" name="ContentTypeId">
    <vt:lpwstr>0x01010065C8523C71ED05429507AA38214773A2</vt:lpwstr>
  </property>
  <property fmtid="{D5CDD505-2E9C-101B-9397-08002B2CF9AE}" pid="10" name="MediaServiceImageTags">
    <vt:lpwstr/>
  </property>
</Properties>
</file>